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DFE6DC" w14:textId="410B868D" w:rsidR="00627AED" w:rsidRPr="00F0736A" w:rsidRDefault="00B20E4A" w:rsidP="00627AED">
      <w:pPr>
        <w:pStyle w:val="Default"/>
        <w:rPr>
          <w:i/>
          <w:iCs/>
          <w:color w:val="auto"/>
          <w:sz w:val="20"/>
          <w:szCs w:val="20"/>
        </w:rPr>
      </w:pPr>
      <w:r>
        <w:rPr>
          <w:i/>
          <w:iCs/>
          <w:color w:val="auto"/>
          <w:sz w:val="20"/>
          <w:szCs w:val="20"/>
        </w:rPr>
        <w:t>Załącznik nr 2</w:t>
      </w:r>
    </w:p>
    <w:p w14:paraId="1FA872CC" w14:textId="77777777" w:rsidR="00627AED" w:rsidRDefault="00627AED" w:rsidP="00627AED">
      <w:pPr>
        <w:pStyle w:val="Default"/>
        <w:rPr>
          <w:sz w:val="20"/>
          <w:szCs w:val="20"/>
        </w:rPr>
      </w:pPr>
    </w:p>
    <w:p w14:paraId="1C48ACAA" w14:textId="77777777" w:rsidR="00627AED" w:rsidRPr="005B3180" w:rsidRDefault="00627AED" w:rsidP="00627AED">
      <w:pPr>
        <w:pStyle w:val="Default"/>
        <w:jc w:val="center"/>
        <w:rPr>
          <w:rFonts w:ascii="Calibri" w:hAnsi="Calibri" w:cs="Calibri"/>
          <w:b/>
          <w:bCs/>
          <w:sz w:val="32"/>
          <w:szCs w:val="32"/>
        </w:rPr>
      </w:pPr>
      <w:r w:rsidRPr="005B3180">
        <w:rPr>
          <w:rFonts w:ascii="Calibri" w:hAnsi="Calibri" w:cs="Calibri"/>
          <w:b/>
          <w:bCs/>
          <w:sz w:val="32"/>
          <w:szCs w:val="32"/>
        </w:rPr>
        <w:t>REGULAMIN KONKURSÓW GRANTOWYCH</w:t>
      </w:r>
    </w:p>
    <w:p w14:paraId="530EA863" w14:textId="77777777" w:rsidR="005B3180" w:rsidRDefault="005B3180" w:rsidP="00627AED">
      <w:pPr>
        <w:pStyle w:val="Default"/>
        <w:jc w:val="center"/>
        <w:rPr>
          <w:rFonts w:ascii="Calibri" w:hAnsi="Calibri" w:cs="Calibri"/>
          <w:sz w:val="23"/>
          <w:szCs w:val="23"/>
        </w:rPr>
      </w:pPr>
    </w:p>
    <w:p w14:paraId="2B14C436" w14:textId="2B4A12D5" w:rsidR="00627AED" w:rsidRPr="005B3180" w:rsidRDefault="00627AED" w:rsidP="00CA5263">
      <w:pPr>
        <w:pStyle w:val="Default"/>
        <w:numPr>
          <w:ilvl w:val="0"/>
          <w:numId w:val="3"/>
        </w:numPr>
        <w:spacing w:after="18"/>
        <w:ind w:left="426" w:hanging="284"/>
        <w:jc w:val="both"/>
        <w:rPr>
          <w:rFonts w:ascii="Calibri" w:hAnsi="Calibri" w:cs="Calibri"/>
          <w:color w:val="auto"/>
          <w:sz w:val="22"/>
          <w:szCs w:val="22"/>
        </w:rPr>
      </w:pPr>
      <w:r w:rsidRPr="005B3180">
        <w:rPr>
          <w:rFonts w:ascii="Calibri" w:hAnsi="Calibri" w:cs="Calibri"/>
          <w:color w:val="auto"/>
          <w:sz w:val="22"/>
          <w:szCs w:val="22"/>
        </w:rPr>
        <w:t>Koordynator dyscypliny ogłasza konkurs grantowy na realizację projektów naukowo-badawczych</w:t>
      </w:r>
      <w:r w:rsidR="00483E9B" w:rsidRPr="005B3180">
        <w:rPr>
          <w:rFonts w:ascii="Calibri" w:hAnsi="Calibri" w:cs="Calibri"/>
          <w:color w:val="auto"/>
          <w:sz w:val="22"/>
          <w:szCs w:val="22"/>
        </w:rPr>
        <w:t xml:space="preserve"> z</w:t>
      </w:r>
      <w:r w:rsidR="000C4119" w:rsidRPr="005B3180">
        <w:rPr>
          <w:rFonts w:ascii="Calibri" w:hAnsi="Calibri" w:cs="Calibri"/>
          <w:color w:val="auto"/>
          <w:sz w:val="22"/>
          <w:szCs w:val="22"/>
        </w:rPr>
        <w:t>e</w:t>
      </w:r>
      <w:r w:rsidR="00483E9B" w:rsidRPr="005B3180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0C4119" w:rsidRPr="005B3180">
        <w:rPr>
          <w:rFonts w:ascii="Calibri" w:hAnsi="Calibri" w:cs="Calibri"/>
          <w:color w:val="auto"/>
          <w:sz w:val="22"/>
          <w:szCs w:val="22"/>
        </w:rPr>
        <w:t xml:space="preserve">środków z części </w:t>
      </w:r>
      <w:r w:rsidR="00483E9B" w:rsidRPr="005B3180">
        <w:rPr>
          <w:rFonts w:ascii="Calibri" w:hAnsi="Calibri" w:cs="Calibri"/>
          <w:color w:val="auto"/>
          <w:sz w:val="22"/>
          <w:szCs w:val="22"/>
        </w:rPr>
        <w:t>subwencji</w:t>
      </w:r>
      <w:r w:rsidR="003003FC" w:rsidRPr="005B3180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0C4119" w:rsidRPr="005B3180">
        <w:rPr>
          <w:rFonts w:ascii="Calibri" w:hAnsi="Calibri" w:cs="Calibri"/>
          <w:color w:val="auto"/>
          <w:sz w:val="22"/>
          <w:szCs w:val="22"/>
        </w:rPr>
        <w:t>przeznaczonej na utrzymanie i rozwój potencjału badawczego (</w:t>
      </w:r>
      <w:r w:rsidR="003003FC" w:rsidRPr="005B3180">
        <w:rPr>
          <w:rFonts w:ascii="Calibri" w:hAnsi="Calibri" w:cs="Calibri"/>
          <w:color w:val="auto"/>
          <w:sz w:val="22"/>
          <w:szCs w:val="22"/>
        </w:rPr>
        <w:t xml:space="preserve">pula </w:t>
      </w:r>
      <w:r w:rsidR="000C4119" w:rsidRPr="005B3180">
        <w:rPr>
          <w:rFonts w:ascii="Calibri" w:hAnsi="Calibri" w:cs="Calibri"/>
          <w:color w:val="auto"/>
          <w:sz w:val="22"/>
          <w:szCs w:val="22"/>
        </w:rPr>
        <w:t>na finansowanie konkursów grantowych dla dyscyplin ewaluowanych</w:t>
      </w:r>
      <w:r w:rsidR="003003FC" w:rsidRPr="005B3180">
        <w:rPr>
          <w:rFonts w:ascii="Calibri" w:hAnsi="Calibri" w:cs="Calibri"/>
          <w:color w:val="auto"/>
          <w:sz w:val="22"/>
          <w:szCs w:val="22"/>
        </w:rPr>
        <w:t xml:space="preserve">) </w:t>
      </w:r>
      <w:r w:rsidR="005B3180" w:rsidRPr="005B3180">
        <w:rPr>
          <w:rFonts w:ascii="Calibri" w:hAnsi="Calibri" w:cs="Calibri"/>
          <w:color w:val="auto"/>
          <w:sz w:val="22"/>
          <w:szCs w:val="22"/>
        </w:rPr>
        <w:t xml:space="preserve">przekazanej pismem </w:t>
      </w:r>
      <w:r w:rsidR="000C4119" w:rsidRPr="005B3180">
        <w:rPr>
          <w:rFonts w:ascii="Calibri" w:hAnsi="Calibri" w:cs="Calibri"/>
          <w:color w:val="auto"/>
          <w:sz w:val="22"/>
          <w:szCs w:val="22"/>
        </w:rPr>
        <w:t>P</w:t>
      </w:r>
      <w:r w:rsidR="003003FC" w:rsidRPr="005B3180">
        <w:rPr>
          <w:rFonts w:ascii="Calibri" w:hAnsi="Calibri" w:cs="Calibri"/>
          <w:color w:val="auto"/>
          <w:sz w:val="22"/>
          <w:szCs w:val="22"/>
        </w:rPr>
        <w:t>rorektora ds. nauki i kształcenia.</w:t>
      </w:r>
      <w:r w:rsidRPr="005B3180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56B805E9" w14:textId="327898EF" w:rsidR="00627AED" w:rsidRDefault="00627AED" w:rsidP="00CA5263">
      <w:pPr>
        <w:pStyle w:val="Default"/>
        <w:numPr>
          <w:ilvl w:val="0"/>
          <w:numId w:val="3"/>
        </w:numPr>
        <w:spacing w:after="18"/>
        <w:ind w:left="426" w:hanging="284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zedmiotem konkursu jest finansowanie projektów</w:t>
      </w:r>
      <w:r w:rsidR="000C4119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w wyniku których powstaną publikacje naukowe wydane lub przyjęte do wydania w czasopismach lub wydawnictwach znajdujących się na wykazach MNiSW. </w:t>
      </w:r>
    </w:p>
    <w:p w14:paraId="6CC7A19F" w14:textId="77777777" w:rsidR="00627AED" w:rsidRDefault="00627AED" w:rsidP="00CA5263">
      <w:pPr>
        <w:pStyle w:val="Default"/>
        <w:numPr>
          <w:ilvl w:val="0"/>
          <w:numId w:val="3"/>
        </w:numPr>
        <w:ind w:left="426" w:hanging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zultatami projektów mogą być: </w:t>
      </w:r>
    </w:p>
    <w:p w14:paraId="419032C5" w14:textId="19C1DFC7" w:rsidR="00627AED" w:rsidRPr="005B3180" w:rsidRDefault="0053769D" w:rsidP="00CA5263">
      <w:pPr>
        <w:pStyle w:val="Default"/>
        <w:ind w:left="709" w:hanging="283"/>
        <w:jc w:val="both"/>
        <w:rPr>
          <w:rFonts w:ascii="Calibri" w:hAnsi="Calibri" w:cs="Calibri"/>
          <w:sz w:val="22"/>
          <w:szCs w:val="22"/>
        </w:rPr>
      </w:pPr>
      <w:r w:rsidRPr="005B3180">
        <w:rPr>
          <w:rFonts w:ascii="Calibri" w:hAnsi="Calibri" w:cs="Calibri"/>
          <w:sz w:val="22"/>
          <w:szCs w:val="22"/>
        </w:rPr>
        <w:t xml:space="preserve">a. </w:t>
      </w:r>
      <w:r w:rsidR="00627AED" w:rsidRPr="005B3180">
        <w:rPr>
          <w:rFonts w:ascii="Calibri" w:hAnsi="Calibri" w:cs="Calibri"/>
          <w:sz w:val="22"/>
          <w:szCs w:val="22"/>
        </w:rPr>
        <w:t>wydany lub</w:t>
      </w:r>
      <w:r w:rsidR="003003FC" w:rsidRPr="005B3180">
        <w:rPr>
          <w:rFonts w:ascii="Calibri" w:hAnsi="Calibri" w:cs="Calibri"/>
          <w:sz w:val="22"/>
          <w:szCs w:val="22"/>
        </w:rPr>
        <w:t xml:space="preserve"> przyjęty</w:t>
      </w:r>
      <w:r w:rsidR="00627AED" w:rsidRPr="005B3180">
        <w:rPr>
          <w:rFonts w:ascii="Calibri" w:hAnsi="Calibri" w:cs="Calibri"/>
          <w:sz w:val="22"/>
          <w:szCs w:val="22"/>
        </w:rPr>
        <w:t xml:space="preserve"> do druku artykuł naukowy, monografia</w:t>
      </w:r>
      <w:r w:rsidR="009A5231" w:rsidRPr="005B3180">
        <w:rPr>
          <w:rFonts w:ascii="Calibri" w:hAnsi="Calibri" w:cs="Calibri"/>
          <w:sz w:val="22"/>
          <w:szCs w:val="22"/>
        </w:rPr>
        <w:t xml:space="preserve"> opublikowana w wydawnictwie znajdującym się </w:t>
      </w:r>
      <w:r w:rsidR="00EE207B" w:rsidRPr="005B3180">
        <w:rPr>
          <w:rFonts w:ascii="Calibri" w:hAnsi="Calibri" w:cs="Calibri"/>
          <w:sz w:val="22"/>
          <w:szCs w:val="22"/>
        </w:rPr>
        <w:t xml:space="preserve">w </w:t>
      </w:r>
      <w:r w:rsidR="00EE207B" w:rsidRPr="005B3180">
        <w:rPr>
          <w:rFonts w:ascii="Calibri" w:hAnsi="Calibri" w:cs="Calibri"/>
          <w:i/>
          <w:iCs/>
          <w:sz w:val="22"/>
          <w:szCs w:val="22"/>
        </w:rPr>
        <w:t>Wykazie wydawnictw publikujących recenzowane monografie naukowe</w:t>
      </w:r>
      <w:r w:rsidR="009A5231" w:rsidRPr="005B3180">
        <w:rPr>
          <w:rFonts w:ascii="Calibri" w:hAnsi="Calibri" w:cs="Calibri"/>
          <w:sz w:val="22"/>
          <w:szCs w:val="22"/>
        </w:rPr>
        <w:t xml:space="preserve"> </w:t>
      </w:r>
      <w:r w:rsidR="00627AED" w:rsidRPr="005B3180">
        <w:rPr>
          <w:rFonts w:ascii="Calibri" w:hAnsi="Calibri" w:cs="Calibri"/>
          <w:sz w:val="22"/>
          <w:szCs w:val="22"/>
        </w:rPr>
        <w:t xml:space="preserve"> lub rozdział w monografii opublikowan</w:t>
      </w:r>
      <w:r w:rsidR="00E1103C" w:rsidRPr="005B3180">
        <w:rPr>
          <w:rFonts w:ascii="Calibri" w:hAnsi="Calibri" w:cs="Calibri"/>
          <w:sz w:val="22"/>
          <w:szCs w:val="22"/>
        </w:rPr>
        <w:t>ej</w:t>
      </w:r>
      <w:r w:rsidR="00627AED" w:rsidRPr="005B3180">
        <w:rPr>
          <w:rFonts w:ascii="Calibri" w:hAnsi="Calibri" w:cs="Calibri"/>
          <w:sz w:val="22"/>
          <w:szCs w:val="22"/>
        </w:rPr>
        <w:t xml:space="preserve"> w wydawnictwie z poziomu II</w:t>
      </w:r>
      <w:r w:rsidR="00E1103C" w:rsidRPr="005B3180">
        <w:rPr>
          <w:rFonts w:ascii="Calibri" w:hAnsi="Calibri" w:cs="Calibri"/>
          <w:sz w:val="22"/>
          <w:szCs w:val="22"/>
        </w:rPr>
        <w:t xml:space="preserve"> wykazu</w:t>
      </w:r>
      <w:r w:rsidR="005C49C7" w:rsidRPr="005B3180">
        <w:rPr>
          <w:rFonts w:ascii="Calibri" w:hAnsi="Calibri" w:cs="Calibri"/>
          <w:sz w:val="22"/>
          <w:szCs w:val="22"/>
        </w:rPr>
        <w:t xml:space="preserve"> lub redakcja monografii z poziomu II</w:t>
      </w:r>
      <w:r w:rsidR="00E1103C" w:rsidRPr="005B3180">
        <w:rPr>
          <w:rFonts w:ascii="Calibri" w:hAnsi="Calibri" w:cs="Calibri"/>
          <w:sz w:val="22"/>
          <w:szCs w:val="22"/>
        </w:rPr>
        <w:t xml:space="preserve"> wykazu</w:t>
      </w:r>
      <w:r w:rsidR="003809BB" w:rsidRPr="005B3180">
        <w:rPr>
          <w:rFonts w:ascii="Calibri" w:hAnsi="Calibri" w:cs="Calibri"/>
          <w:sz w:val="22"/>
          <w:szCs w:val="22"/>
        </w:rPr>
        <w:t>;</w:t>
      </w:r>
      <w:r w:rsidR="00627AED" w:rsidRPr="005B3180">
        <w:rPr>
          <w:rFonts w:ascii="Calibri" w:hAnsi="Calibri" w:cs="Calibri"/>
          <w:sz w:val="22"/>
          <w:szCs w:val="22"/>
        </w:rPr>
        <w:t xml:space="preserve"> </w:t>
      </w:r>
      <w:r w:rsidR="00513114">
        <w:rPr>
          <w:rFonts w:ascii="Calibri" w:hAnsi="Calibri" w:cs="Calibri"/>
          <w:sz w:val="22"/>
          <w:szCs w:val="22"/>
        </w:rPr>
        <w:t>Minimalny próg dopuszczający wnioski do konkursu wynosi 40 pkt dla minimum 1 rezultatu liczon</w:t>
      </w:r>
      <w:r w:rsidR="00CA5263">
        <w:rPr>
          <w:rFonts w:ascii="Calibri" w:hAnsi="Calibri" w:cs="Calibri"/>
          <w:sz w:val="22"/>
          <w:szCs w:val="22"/>
        </w:rPr>
        <w:t>ych do ewaluacji dla dyscypliny,</w:t>
      </w:r>
    </w:p>
    <w:p w14:paraId="6301798E" w14:textId="2E730CC3" w:rsidR="005612B3" w:rsidRDefault="0053769D" w:rsidP="00CA5263">
      <w:pPr>
        <w:pStyle w:val="Default"/>
        <w:ind w:left="709" w:hanging="283"/>
        <w:jc w:val="both"/>
        <w:rPr>
          <w:sz w:val="22"/>
          <w:szCs w:val="22"/>
        </w:rPr>
      </w:pPr>
      <w:r w:rsidRPr="005B3180">
        <w:rPr>
          <w:rFonts w:ascii="Calibri" w:hAnsi="Calibri" w:cs="Calibri"/>
          <w:sz w:val="22"/>
          <w:szCs w:val="22"/>
        </w:rPr>
        <w:t>b</w:t>
      </w:r>
      <w:r w:rsidR="00CF3F99" w:rsidRPr="005B3180">
        <w:rPr>
          <w:rFonts w:ascii="Calibri" w:hAnsi="Calibri" w:cs="Calibri"/>
          <w:sz w:val="22"/>
          <w:szCs w:val="22"/>
        </w:rPr>
        <w:t xml:space="preserve">. </w:t>
      </w:r>
      <w:r w:rsidR="00125629" w:rsidRPr="005B3180">
        <w:rPr>
          <w:rFonts w:ascii="Calibri" w:hAnsi="Calibri" w:cs="Calibri"/>
          <w:sz w:val="22"/>
          <w:szCs w:val="22"/>
        </w:rPr>
        <w:t>opracowanie redakcyjne i publikacja czasopisma naukowego</w:t>
      </w:r>
      <w:r w:rsidR="00C662E1" w:rsidRPr="005B3180">
        <w:rPr>
          <w:rFonts w:ascii="Calibri" w:hAnsi="Calibri" w:cs="Calibri"/>
          <w:sz w:val="22"/>
          <w:szCs w:val="22"/>
        </w:rPr>
        <w:t xml:space="preserve"> prowadzonego w dyscyplinie</w:t>
      </w:r>
      <w:r w:rsidR="00C662E1">
        <w:rPr>
          <w:rFonts w:ascii="Calibri" w:hAnsi="Calibri" w:cs="Calibri"/>
          <w:sz w:val="22"/>
          <w:szCs w:val="22"/>
        </w:rPr>
        <w:t>.</w:t>
      </w:r>
    </w:p>
    <w:p w14:paraId="53F87985" w14:textId="77777777" w:rsidR="00627AED" w:rsidRDefault="00627AED" w:rsidP="00CA5263">
      <w:pPr>
        <w:pStyle w:val="Default"/>
        <w:ind w:left="426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datkowymi rezultatami mogą być: </w:t>
      </w:r>
    </w:p>
    <w:p w14:paraId="7E5AC7DE" w14:textId="22E17F08" w:rsidR="00627AED" w:rsidRDefault="00CA5263" w:rsidP="00CA5263">
      <w:pPr>
        <w:pStyle w:val="Default"/>
        <w:ind w:left="720" w:hanging="294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</w:t>
      </w:r>
      <w:r w:rsidR="00CF3F99" w:rsidRPr="005B3180">
        <w:rPr>
          <w:rFonts w:ascii="Calibri" w:hAnsi="Calibri" w:cs="Calibri"/>
          <w:sz w:val="22"/>
          <w:szCs w:val="22"/>
        </w:rPr>
        <w:t xml:space="preserve">. </w:t>
      </w:r>
      <w:r w:rsidR="00627AED" w:rsidRPr="005B3180">
        <w:rPr>
          <w:rFonts w:ascii="Calibri" w:hAnsi="Calibri" w:cs="Calibri"/>
          <w:sz w:val="22"/>
          <w:szCs w:val="22"/>
        </w:rPr>
        <w:t>złożony wniosek</w:t>
      </w:r>
      <w:r w:rsidR="00627AED">
        <w:rPr>
          <w:rFonts w:ascii="Calibri" w:hAnsi="Calibri" w:cs="Calibri"/>
          <w:sz w:val="22"/>
          <w:szCs w:val="22"/>
        </w:rPr>
        <w:t xml:space="preserve"> na konkurs grantowy do zewnętrznych instytucji grantodawczych, </w:t>
      </w:r>
    </w:p>
    <w:p w14:paraId="7BB286B5" w14:textId="124A36C6" w:rsidR="00627AED" w:rsidRDefault="00CA5263" w:rsidP="00CA5263">
      <w:pPr>
        <w:pStyle w:val="Default"/>
        <w:ind w:left="720" w:hanging="294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</w:t>
      </w:r>
      <w:r w:rsidR="00CF3F99" w:rsidRPr="00B830F2">
        <w:rPr>
          <w:rFonts w:ascii="Calibri" w:hAnsi="Calibri" w:cs="Calibri"/>
          <w:sz w:val="22"/>
          <w:szCs w:val="22"/>
        </w:rPr>
        <w:t xml:space="preserve">. </w:t>
      </w:r>
      <w:r w:rsidR="00627AED" w:rsidRPr="00B830F2">
        <w:rPr>
          <w:rFonts w:ascii="Calibri" w:hAnsi="Calibri" w:cs="Calibri"/>
          <w:sz w:val="22"/>
          <w:szCs w:val="22"/>
        </w:rPr>
        <w:t>opracowanie założeń ofert</w:t>
      </w:r>
      <w:r w:rsidR="00F0195E" w:rsidRPr="00B830F2">
        <w:rPr>
          <w:rFonts w:ascii="Calibri" w:hAnsi="Calibri" w:cs="Calibri"/>
          <w:sz w:val="22"/>
          <w:szCs w:val="22"/>
        </w:rPr>
        <w:t>y</w:t>
      </w:r>
      <w:r w:rsidR="00627AED">
        <w:rPr>
          <w:rFonts w:ascii="Calibri" w:hAnsi="Calibri" w:cs="Calibri"/>
          <w:sz w:val="22"/>
          <w:szCs w:val="22"/>
        </w:rPr>
        <w:t xml:space="preserve"> usług komercyjnych skierowaną dla odbiorców zewnętrznych. </w:t>
      </w:r>
    </w:p>
    <w:p w14:paraId="0AE6BFB9" w14:textId="4B08A8CF" w:rsidR="005C49C7" w:rsidRPr="00B830F2" w:rsidRDefault="00627AED" w:rsidP="00CA5263">
      <w:pPr>
        <w:pStyle w:val="Default"/>
        <w:numPr>
          <w:ilvl w:val="0"/>
          <w:numId w:val="3"/>
        </w:numPr>
        <w:spacing w:after="18"/>
        <w:ind w:left="426" w:hanging="284"/>
        <w:jc w:val="both"/>
        <w:rPr>
          <w:color w:val="auto"/>
          <w:sz w:val="22"/>
          <w:szCs w:val="22"/>
        </w:rPr>
      </w:pPr>
      <w:r w:rsidRPr="000B4FBE">
        <w:rPr>
          <w:rFonts w:ascii="Calibri" w:hAnsi="Calibri" w:cs="Calibri"/>
          <w:color w:val="auto"/>
          <w:sz w:val="22"/>
          <w:szCs w:val="22"/>
        </w:rPr>
        <w:t>Kierownik</w:t>
      </w:r>
      <w:r w:rsidR="00CC71C8" w:rsidRPr="000B4FBE">
        <w:rPr>
          <w:rFonts w:ascii="Calibri" w:hAnsi="Calibri" w:cs="Calibri"/>
          <w:color w:val="auto"/>
          <w:sz w:val="22"/>
          <w:szCs w:val="22"/>
        </w:rPr>
        <w:t>iem</w:t>
      </w:r>
      <w:r w:rsidRPr="000B4FBE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63445" w:rsidRPr="000B4FBE">
        <w:rPr>
          <w:rFonts w:ascii="Calibri" w:hAnsi="Calibri" w:cs="Calibri"/>
          <w:color w:val="auto"/>
          <w:sz w:val="22"/>
          <w:szCs w:val="22"/>
        </w:rPr>
        <w:t>projektu</w:t>
      </w:r>
      <w:r w:rsidR="00CC71C8" w:rsidRPr="000B4FBE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B830F2">
        <w:rPr>
          <w:rFonts w:ascii="Calibri" w:hAnsi="Calibri" w:cs="Calibri"/>
          <w:color w:val="auto"/>
          <w:sz w:val="22"/>
          <w:szCs w:val="22"/>
        </w:rPr>
        <w:t>mo</w:t>
      </w:r>
      <w:r w:rsidR="00CC71C8" w:rsidRPr="00B830F2">
        <w:rPr>
          <w:rFonts w:ascii="Calibri" w:hAnsi="Calibri" w:cs="Calibri"/>
          <w:color w:val="auto"/>
          <w:sz w:val="22"/>
          <w:szCs w:val="22"/>
        </w:rPr>
        <w:t xml:space="preserve">że 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być tylko </w:t>
      </w:r>
      <w:r w:rsidR="00CC71C8" w:rsidRPr="00B830F2">
        <w:rPr>
          <w:rFonts w:ascii="Calibri" w:hAnsi="Calibri" w:cs="Calibri"/>
          <w:color w:val="auto"/>
          <w:sz w:val="22"/>
          <w:szCs w:val="22"/>
        </w:rPr>
        <w:t>nauczyciel akademicki</w:t>
      </w:r>
      <w:r w:rsidRPr="00B830F2">
        <w:rPr>
          <w:rFonts w:ascii="Calibri" w:hAnsi="Calibri" w:cs="Calibri"/>
          <w:color w:val="auto"/>
          <w:sz w:val="22"/>
          <w:szCs w:val="22"/>
        </w:rPr>
        <w:t>, który złoży</w:t>
      </w:r>
      <w:r w:rsidR="00CC71C8" w:rsidRPr="00B830F2">
        <w:rPr>
          <w:rFonts w:ascii="Calibri" w:hAnsi="Calibri" w:cs="Calibri"/>
          <w:color w:val="auto"/>
          <w:sz w:val="22"/>
          <w:szCs w:val="22"/>
        </w:rPr>
        <w:t>ł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 xml:space="preserve">na Uniwersytecie </w:t>
      </w:r>
      <w:r w:rsidRPr="00B830F2">
        <w:rPr>
          <w:rFonts w:ascii="Calibri" w:hAnsi="Calibri" w:cs="Calibri"/>
          <w:color w:val="auto"/>
          <w:sz w:val="22"/>
          <w:szCs w:val="22"/>
        </w:rPr>
        <w:t>oświadczenie o przypisaniu do liczby N w dyscyplinie naukowej dla której organizowany jest konkurs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oraz w </w:t>
      </w:r>
      <w:r w:rsidR="00AD6989" w:rsidRPr="00532C56">
        <w:rPr>
          <w:rFonts w:ascii="Calibri" w:hAnsi="Calibri" w:cs="Calibri"/>
          <w:color w:val="auto"/>
          <w:sz w:val="22"/>
          <w:szCs w:val="22"/>
        </w:rPr>
        <w:t xml:space="preserve">dniu składania wniosku 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nie 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przebywa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na urlop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ie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 xml:space="preserve">lub 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>stypendi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um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naukowy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m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finansowany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m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przez 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 xml:space="preserve">podmioty 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>zewnętrzne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,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trwający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ch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dłużej niż 3 miesiące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,</w:t>
      </w:r>
      <w:r w:rsidR="00AD6989" w:rsidRPr="00B830F2">
        <w:rPr>
          <w:rFonts w:ascii="Calibri" w:hAnsi="Calibri" w:cs="Calibri"/>
          <w:color w:val="auto"/>
          <w:sz w:val="22"/>
          <w:szCs w:val="22"/>
        </w:rPr>
        <w:t xml:space="preserve"> z wyjątkiem urlopu naukowego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. </w:t>
      </w:r>
    </w:p>
    <w:p w14:paraId="5155DA52" w14:textId="6F9D386C" w:rsidR="00627AED" w:rsidRPr="00B830F2" w:rsidRDefault="00627AED" w:rsidP="00CA5263">
      <w:pPr>
        <w:pStyle w:val="Default"/>
        <w:numPr>
          <w:ilvl w:val="0"/>
          <w:numId w:val="3"/>
        </w:numPr>
        <w:spacing w:after="18"/>
        <w:ind w:left="426" w:hanging="284"/>
        <w:jc w:val="both"/>
        <w:rPr>
          <w:color w:val="auto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 konkursu mogą być zgłoszone projekty, których okres realizacji jest nie dłuższy niż </w:t>
      </w:r>
      <w:r w:rsidRPr="00B830F2">
        <w:rPr>
          <w:rFonts w:ascii="Calibri" w:hAnsi="Calibri" w:cs="Calibri"/>
          <w:color w:val="auto"/>
          <w:sz w:val="22"/>
          <w:szCs w:val="22"/>
        </w:rPr>
        <w:t>18 miesi</w:t>
      </w:r>
      <w:r w:rsidR="003E51B6" w:rsidRPr="00B830F2">
        <w:rPr>
          <w:rFonts w:ascii="Calibri" w:hAnsi="Calibri" w:cs="Calibri"/>
          <w:color w:val="auto"/>
          <w:sz w:val="22"/>
          <w:szCs w:val="22"/>
        </w:rPr>
        <w:t>ęcy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. </w:t>
      </w:r>
    </w:p>
    <w:p w14:paraId="65A56BE1" w14:textId="77777777" w:rsidR="00627AED" w:rsidRDefault="00627AED" w:rsidP="00CA5263">
      <w:pPr>
        <w:pStyle w:val="Default"/>
        <w:numPr>
          <w:ilvl w:val="0"/>
          <w:numId w:val="3"/>
        </w:numPr>
        <w:ind w:left="426" w:hanging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stala się następujące konkursy grantowe: </w:t>
      </w:r>
    </w:p>
    <w:p w14:paraId="35EAAAE3" w14:textId="618D6ABE" w:rsidR="004F75CE" w:rsidRPr="00B830F2" w:rsidRDefault="004F75CE" w:rsidP="00DF480F">
      <w:pPr>
        <w:pStyle w:val="Default"/>
        <w:tabs>
          <w:tab w:val="left" w:pos="709"/>
        </w:tabs>
        <w:ind w:left="709" w:hanging="283"/>
        <w:jc w:val="both"/>
        <w:rPr>
          <w:rFonts w:ascii="Calibri" w:hAnsi="Calibri" w:cs="Calibri"/>
          <w:color w:val="auto"/>
          <w:sz w:val="22"/>
          <w:szCs w:val="22"/>
        </w:rPr>
      </w:pPr>
      <w:r w:rsidRPr="00B830F2">
        <w:rPr>
          <w:rFonts w:ascii="Calibri" w:hAnsi="Calibri" w:cs="Calibri"/>
          <w:color w:val="auto"/>
          <w:sz w:val="22"/>
          <w:szCs w:val="22"/>
        </w:rPr>
        <w:t>a. nauczyciele akademiccy, którzy w okresie dwóch lat kalendarzowych poprzedzają</w:t>
      </w:r>
      <w:r w:rsidR="00BD02DE">
        <w:rPr>
          <w:rFonts w:ascii="Calibri" w:hAnsi="Calibri" w:cs="Calibri"/>
          <w:color w:val="auto"/>
          <w:sz w:val="22"/>
          <w:szCs w:val="22"/>
        </w:rPr>
        <w:t xml:space="preserve">cych rok, w którym 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składany jest wniosek, opublikowali artykuł naukowy, rozdział w monografii, monografię naukową lub redagowali monografię naukową, przy czym </w:t>
      </w:r>
      <w:r w:rsidRPr="000B4FBE">
        <w:rPr>
          <w:rFonts w:ascii="Calibri" w:hAnsi="Calibri" w:cs="Calibri"/>
          <w:color w:val="auto"/>
          <w:sz w:val="22"/>
          <w:szCs w:val="22"/>
        </w:rPr>
        <w:t>pojedy</w:t>
      </w:r>
      <w:r w:rsidR="00B462C9">
        <w:rPr>
          <w:rFonts w:ascii="Calibri" w:hAnsi="Calibri" w:cs="Calibri"/>
          <w:color w:val="auto"/>
          <w:sz w:val="22"/>
          <w:szCs w:val="22"/>
        </w:rPr>
        <w:t>n</w:t>
      </w:r>
      <w:r w:rsidRPr="000B4FBE">
        <w:rPr>
          <w:rFonts w:ascii="Calibri" w:hAnsi="Calibri" w:cs="Calibri"/>
          <w:color w:val="auto"/>
          <w:sz w:val="22"/>
          <w:szCs w:val="22"/>
        </w:rPr>
        <w:t>czy r</w:t>
      </w:r>
      <w:r w:rsidRPr="00B830F2">
        <w:rPr>
          <w:rFonts w:ascii="Calibri" w:hAnsi="Calibri" w:cs="Calibri"/>
          <w:color w:val="auto"/>
          <w:sz w:val="22"/>
          <w:szCs w:val="22"/>
        </w:rPr>
        <w:t>ezultat zaliczany do ewaluacji</w:t>
      </w:r>
      <w:r w:rsidR="000C4119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 jakości badań naukowych wynosi co najmniej 40 punktów zgodnie z wykazami opublikowanymi przez </w:t>
      </w:r>
      <w:r w:rsidRPr="00CA5263">
        <w:rPr>
          <w:rFonts w:ascii="Calibri" w:hAnsi="Calibri" w:cs="Calibri"/>
          <w:color w:val="auto"/>
          <w:sz w:val="22"/>
          <w:szCs w:val="22"/>
        </w:rPr>
        <w:t>MNiSW</w:t>
      </w:r>
      <w:r w:rsidR="000C4119" w:rsidRPr="00CA5263">
        <w:rPr>
          <w:rFonts w:ascii="Calibri" w:hAnsi="Calibri" w:cs="Calibri"/>
          <w:color w:val="auto"/>
          <w:sz w:val="22"/>
          <w:szCs w:val="22"/>
        </w:rPr>
        <w:t xml:space="preserve"> (uwzględniając zasady zaliczania współautorstwa)</w:t>
      </w:r>
      <w:r w:rsidRPr="00CA5263">
        <w:rPr>
          <w:rFonts w:ascii="Calibri" w:hAnsi="Calibri" w:cs="Calibri"/>
          <w:color w:val="auto"/>
          <w:sz w:val="22"/>
          <w:szCs w:val="22"/>
        </w:rPr>
        <w:t>, mogą ubiegać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 się o dofinansowanie w maksymalnej wysokości 25</w:t>
      </w:r>
      <w:r w:rsidR="00C662E1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B830F2">
        <w:rPr>
          <w:rFonts w:ascii="Calibri" w:hAnsi="Calibri" w:cs="Calibri"/>
          <w:color w:val="auto"/>
          <w:sz w:val="22"/>
          <w:szCs w:val="22"/>
        </w:rPr>
        <w:t>000 zł;</w:t>
      </w:r>
    </w:p>
    <w:p w14:paraId="06AA8555" w14:textId="30127055" w:rsidR="004F75CE" w:rsidRPr="00B830F2" w:rsidRDefault="004F75CE" w:rsidP="00F5144D">
      <w:pPr>
        <w:pStyle w:val="Default"/>
        <w:tabs>
          <w:tab w:val="left" w:pos="709"/>
        </w:tabs>
        <w:ind w:left="709" w:hanging="283"/>
        <w:jc w:val="both"/>
        <w:rPr>
          <w:rFonts w:ascii="Calibri" w:hAnsi="Calibri" w:cs="Calibri"/>
          <w:color w:val="auto"/>
          <w:sz w:val="22"/>
          <w:szCs w:val="22"/>
        </w:rPr>
      </w:pPr>
      <w:r w:rsidRPr="00B830F2">
        <w:rPr>
          <w:rFonts w:ascii="Calibri" w:hAnsi="Calibri" w:cs="Calibri"/>
          <w:color w:val="auto"/>
          <w:sz w:val="22"/>
          <w:szCs w:val="22"/>
        </w:rPr>
        <w:t>b. nauczyciele akademiccy niespełniający kryterium zawartego w pkt 6a mogą ubiegać się o dofinansowanie w maksymalnej wysokości 10</w:t>
      </w:r>
      <w:r w:rsidR="00C662E1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CA5263">
        <w:rPr>
          <w:rFonts w:ascii="Calibri" w:hAnsi="Calibri" w:cs="Calibri"/>
          <w:color w:val="auto"/>
          <w:sz w:val="22"/>
          <w:szCs w:val="22"/>
        </w:rPr>
        <w:t>000 zł;</w:t>
      </w:r>
    </w:p>
    <w:p w14:paraId="5522BD53" w14:textId="591A592D" w:rsidR="00C662E1" w:rsidRPr="003F1DF4" w:rsidRDefault="00C662E1" w:rsidP="00F5144D">
      <w:pPr>
        <w:pStyle w:val="Default"/>
        <w:tabs>
          <w:tab w:val="left" w:pos="709"/>
        </w:tabs>
        <w:ind w:left="709" w:hanging="283"/>
        <w:jc w:val="both"/>
        <w:rPr>
          <w:rFonts w:ascii="Calibri" w:hAnsi="Calibri" w:cs="Calibri"/>
          <w:color w:val="auto"/>
          <w:sz w:val="22"/>
          <w:szCs w:val="22"/>
        </w:rPr>
      </w:pPr>
      <w:r w:rsidRPr="00B830F2">
        <w:rPr>
          <w:rFonts w:ascii="Calibri" w:hAnsi="Calibri" w:cs="Calibri"/>
          <w:color w:val="auto"/>
          <w:sz w:val="22"/>
          <w:szCs w:val="22"/>
        </w:rPr>
        <w:t>c</w:t>
      </w:r>
      <w:r w:rsidR="00E96813" w:rsidRPr="00B830F2">
        <w:rPr>
          <w:rFonts w:ascii="Calibri" w:hAnsi="Calibri" w:cs="Calibri"/>
          <w:color w:val="auto"/>
          <w:sz w:val="22"/>
          <w:szCs w:val="22"/>
        </w:rPr>
        <w:t>.</w:t>
      </w:r>
      <w:r w:rsidRPr="00B830F2">
        <w:rPr>
          <w:rFonts w:ascii="Calibri" w:hAnsi="Calibri" w:cs="Calibri"/>
          <w:color w:val="auto"/>
          <w:sz w:val="22"/>
          <w:szCs w:val="22"/>
        </w:rPr>
        <w:t xml:space="preserve"> redaktorzy naczelni czasopism naukowych KUL mogą ubiegać się o dofinansowanie w wysokości  zgodnej z kalkulacją kosztów </w:t>
      </w:r>
      <w:r w:rsidR="004623A1" w:rsidRPr="00B830F2">
        <w:rPr>
          <w:rFonts w:ascii="Calibri" w:hAnsi="Calibri" w:cs="Calibri"/>
          <w:color w:val="auto"/>
          <w:sz w:val="22"/>
          <w:szCs w:val="22"/>
        </w:rPr>
        <w:t>uzyskan</w:t>
      </w:r>
      <w:r w:rsidR="00E63DBA" w:rsidRPr="00B830F2">
        <w:rPr>
          <w:rFonts w:ascii="Calibri" w:hAnsi="Calibri" w:cs="Calibri"/>
          <w:color w:val="auto"/>
          <w:sz w:val="22"/>
          <w:szCs w:val="22"/>
        </w:rPr>
        <w:t>ą</w:t>
      </w:r>
      <w:r w:rsidR="004623A1" w:rsidRPr="00B830F2">
        <w:rPr>
          <w:rFonts w:ascii="Calibri" w:hAnsi="Calibri" w:cs="Calibri"/>
          <w:color w:val="auto"/>
          <w:sz w:val="22"/>
          <w:szCs w:val="22"/>
        </w:rPr>
        <w:t xml:space="preserve"> od </w:t>
      </w:r>
      <w:r w:rsidR="0061077B" w:rsidRPr="00B830F2">
        <w:rPr>
          <w:rFonts w:ascii="Calibri" w:hAnsi="Calibri" w:cs="Calibri"/>
          <w:color w:val="auto"/>
          <w:sz w:val="22"/>
          <w:szCs w:val="22"/>
        </w:rPr>
        <w:t>DRiPW</w:t>
      </w:r>
      <w:r w:rsidR="00A83DD7" w:rsidRPr="00B830F2">
        <w:rPr>
          <w:rFonts w:ascii="Calibri" w:hAnsi="Calibri" w:cs="Calibri"/>
          <w:color w:val="auto"/>
          <w:sz w:val="22"/>
          <w:szCs w:val="22"/>
        </w:rPr>
        <w:t xml:space="preserve"> (</w:t>
      </w:r>
      <w:r w:rsidR="003D4A10" w:rsidRPr="00B830F2">
        <w:rPr>
          <w:rFonts w:ascii="Calibri" w:hAnsi="Calibri" w:cs="Calibri"/>
          <w:color w:val="auto"/>
          <w:sz w:val="22"/>
          <w:szCs w:val="22"/>
        </w:rPr>
        <w:t>wyłącznie</w:t>
      </w:r>
      <w:r w:rsidR="00B830F2" w:rsidRPr="00B830F2">
        <w:rPr>
          <w:rFonts w:ascii="Calibri" w:hAnsi="Calibri" w:cs="Calibri"/>
          <w:color w:val="auto"/>
          <w:sz w:val="22"/>
          <w:szCs w:val="22"/>
        </w:rPr>
        <w:t xml:space="preserve"> dla czasopism</w:t>
      </w:r>
      <w:r w:rsidR="003D4A10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B830F2" w:rsidRPr="00B830F2">
        <w:rPr>
          <w:rFonts w:ascii="Calibri" w:hAnsi="Calibri" w:cs="Calibri"/>
          <w:color w:val="auto"/>
          <w:sz w:val="22"/>
          <w:szCs w:val="22"/>
        </w:rPr>
        <w:t>znajdujących się na</w:t>
      </w:r>
      <w:r w:rsidR="003D4A10" w:rsidRPr="00B830F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A83DD7" w:rsidRPr="00B830F2">
        <w:rPr>
          <w:rFonts w:ascii="Calibri" w:hAnsi="Calibri" w:cs="Calibri"/>
          <w:color w:val="auto"/>
          <w:sz w:val="22"/>
          <w:szCs w:val="22"/>
        </w:rPr>
        <w:t>wykaz</w:t>
      </w:r>
      <w:r w:rsidR="00B830F2" w:rsidRPr="00B830F2">
        <w:rPr>
          <w:rFonts w:ascii="Calibri" w:hAnsi="Calibri" w:cs="Calibri"/>
          <w:color w:val="auto"/>
          <w:sz w:val="22"/>
          <w:szCs w:val="22"/>
        </w:rPr>
        <w:t>ie</w:t>
      </w:r>
      <w:r w:rsidR="00A83DD7" w:rsidRPr="00B830F2">
        <w:rPr>
          <w:rFonts w:ascii="Calibri" w:hAnsi="Calibri" w:cs="Calibri"/>
          <w:color w:val="auto"/>
          <w:sz w:val="22"/>
          <w:szCs w:val="22"/>
        </w:rPr>
        <w:t xml:space="preserve"> MNiSW)</w:t>
      </w:r>
      <w:r w:rsidR="004623A1" w:rsidRPr="00B830F2">
        <w:rPr>
          <w:rFonts w:ascii="Calibri" w:hAnsi="Calibri" w:cs="Calibri"/>
          <w:color w:val="auto"/>
          <w:sz w:val="22"/>
          <w:szCs w:val="22"/>
        </w:rPr>
        <w:t>.</w:t>
      </w:r>
    </w:p>
    <w:p w14:paraId="7089BBF7" w14:textId="77777777" w:rsidR="00BC1B4B" w:rsidRDefault="00627AED" w:rsidP="00F5144D">
      <w:pPr>
        <w:pStyle w:val="Default"/>
        <w:numPr>
          <w:ilvl w:val="0"/>
          <w:numId w:val="3"/>
        </w:numPr>
        <w:spacing w:after="39"/>
        <w:ind w:left="426" w:hanging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stateczna wysokość otrzymanego finansowania</w:t>
      </w:r>
      <w:r w:rsidR="00BC1B4B">
        <w:rPr>
          <w:rFonts w:ascii="Calibri" w:hAnsi="Calibri" w:cs="Calibri"/>
          <w:sz w:val="22"/>
          <w:szCs w:val="22"/>
        </w:rPr>
        <w:t xml:space="preserve"> w tym wskazanie kategorii wydatków wykazanych w kosztorysie</w:t>
      </w:r>
      <w:r>
        <w:rPr>
          <w:rFonts w:ascii="Calibri" w:hAnsi="Calibri" w:cs="Calibri"/>
          <w:sz w:val="22"/>
          <w:szCs w:val="22"/>
        </w:rPr>
        <w:t xml:space="preserve"> jest ustalana </w:t>
      </w:r>
      <w:r w:rsidR="00D64CF6">
        <w:rPr>
          <w:rFonts w:ascii="Calibri" w:hAnsi="Calibri" w:cs="Calibri"/>
          <w:sz w:val="22"/>
          <w:szCs w:val="22"/>
        </w:rPr>
        <w:t xml:space="preserve">przez Komisje ds. oceny grantów </w:t>
      </w:r>
      <w:r>
        <w:rPr>
          <w:rFonts w:ascii="Calibri" w:hAnsi="Calibri" w:cs="Calibri"/>
          <w:sz w:val="22"/>
          <w:szCs w:val="22"/>
        </w:rPr>
        <w:t>indywidualnie dla każdego wniosku na podstawie oceny projektu</w:t>
      </w:r>
      <w:r w:rsidR="00D64CF6">
        <w:rPr>
          <w:rFonts w:ascii="Calibri" w:hAnsi="Calibri" w:cs="Calibri"/>
          <w:sz w:val="22"/>
          <w:szCs w:val="22"/>
        </w:rPr>
        <w:t xml:space="preserve"> wykonanej przez recenzentów oraz priorytetów ewaluacyjnych dyscypliny</w:t>
      </w:r>
      <w:r w:rsidR="00BC1B4B">
        <w:rPr>
          <w:rFonts w:ascii="Calibri" w:hAnsi="Calibri" w:cs="Calibri"/>
          <w:sz w:val="22"/>
          <w:szCs w:val="22"/>
        </w:rPr>
        <w:t>.</w:t>
      </w:r>
    </w:p>
    <w:p w14:paraId="6EFCDABA" w14:textId="77777777" w:rsidR="00627AED" w:rsidRDefault="00627AED" w:rsidP="00F5144D">
      <w:pPr>
        <w:pStyle w:val="Default"/>
        <w:numPr>
          <w:ilvl w:val="0"/>
          <w:numId w:val="3"/>
        </w:numPr>
        <w:spacing w:after="39"/>
        <w:ind w:left="426" w:hanging="284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 oceny wniosków i raportów </w:t>
      </w:r>
      <w:r w:rsidR="00BC1B4B">
        <w:rPr>
          <w:rFonts w:ascii="Calibri" w:hAnsi="Calibri" w:cs="Calibri"/>
          <w:sz w:val="22"/>
          <w:szCs w:val="22"/>
        </w:rPr>
        <w:t>koordynator dyscypliny</w:t>
      </w:r>
      <w:r>
        <w:rPr>
          <w:rFonts w:ascii="Calibri" w:hAnsi="Calibri" w:cs="Calibri"/>
          <w:sz w:val="22"/>
          <w:szCs w:val="22"/>
        </w:rPr>
        <w:t xml:space="preserve"> powołuje Komisję ds. oceny grantów, członkowie komisji składają oświadczanie na wzorze stanowiącym załącznik nr 7 do regulaminu. </w:t>
      </w:r>
    </w:p>
    <w:p w14:paraId="75601644" w14:textId="77777777" w:rsidR="00627AED" w:rsidRDefault="00627AED" w:rsidP="00F5144D">
      <w:pPr>
        <w:pStyle w:val="Default"/>
        <w:numPr>
          <w:ilvl w:val="0"/>
          <w:numId w:val="3"/>
        </w:numPr>
        <w:spacing w:after="39"/>
        <w:ind w:left="426" w:hanging="284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 skład komisji wchodzą: koordynator dyscypliny</w:t>
      </w:r>
      <w:r w:rsidR="00BC1B4B">
        <w:rPr>
          <w:rFonts w:ascii="Calibri" w:hAnsi="Calibri" w:cs="Calibri"/>
          <w:sz w:val="22"/>
          <w:szCs w:val="22"/>
        </w:rPr>
        <w:t xml:space="preserve"> jako przewodniczący oraz minimum</w:t>
      </w:r>
      <w:r>
        <w:rPr>
          <w:rFonts w:ascii="Calibri" w:hAnsi="Calibri" w:cs="Calibri"/>
          <w:sz w:val="22"/>
          <w:szCs w:val="22"/>
        </w:rPr>
        <w:t xml:space="preserve"> 3 pracownikó</w:t>
      </w:r>
      <w:r w:rsidR="00BC1B4B">
        <w:rPr>
          <w:rFonts w:ascii="Calibri" w:hAnsi="Calibri" w:cs="Calibri"/>
          <w:sz w:val="22"/>
          <w:szCs w:val="22"/>
        </w:rPr>
        <w:t>w danej dyscypliny.</w:t>
      </w:r>
    </w:p>
    <w:p w14:paraId="024322EC" w14:textId="05D487A5" w:rsidR="00627AED" w:rsidRPr="00B55284" w:rsidRDefault="00627AED" w:rsidP="00BD02DE">
      <w:pPr>
        <w:pStyle w:val="Default"/>
        <w:numPr>
          <w:ilvl w:val="0"/>
          <w:numId w:val="3"/>
        </w:numPr>
        <w:spacing w:after="39"/>
        <w:ind w:left="567" w:hanging="425"/>
        <w:jc w:val="both"/>
        <w:rPr>
          <w:sz w:val="22"/>
          <w:szCs w:val="22"/>
        </w:rPr>
      </w:pPr>
      <w:r w:rsidRPr="00B55284">
        <w:rPr>
          <w:rFonts w:ascii="Calibri" w:hAnsi="Calibri" w:cs="Calibri"/>
          <w:sz w:val="22"/>
          <w:szCs w:val="22"/>
        </w:rPr>
        <w:t xml:space="preserve">Wyboru </w:t>
      </w:r>
      <w:r w:rsidR="00BC1B4B" w:rsidRPr="00B55284">
        <w:rPr>
          <w:rFonts w:ascii="Calibri" w:hAnsi="Calibri" w:cs="Calibri"/>
          <w:sz w:val="22"/>
          <w:szCs w:val="22"/>
        </w:rPr>
        <w:t xml:space="preserve">członków Komisji ds. oceny grantów dokonuje </w:t>
      </w:r>
      <w:r w:rsidR="00363445" w:rsidRPr="00B55284">
        <w:rPr>
          <w:rFonts w:ascii="Calibri" w:hAnsi="Calibri" w:cs="Calibri"/>
          <w:sz w:val="22"/>
          <w:szCs w:val="22"/>
        </w:rPr>
        <w:t>właściwa R</w:t>
      </w:r>
      <w:r w:rsidR="004F75CE" w:rsidRPr="00B55284">
        <w:rPr>
          <w:rFonts w:ascii="Calibri" w:hAnsi="Calibri" w:cs="Calibri"/>
          <w:sz w:val="22"/>
          <w:szCs w:val="22"/>
        </w:rPr>
        <w:t>ada Instytutu</w:t>
      </w:r>
      <w:r w:rsidR="000C4119" w:rsidRPr="00B55284">
        <w:rPr>
          <w:rFonts w:ascii="Calibri" w:hAnsi="Calibri" w:cs="Calibri"/>
          <w:sz w:val="22"/>
          <w:szCs w:val="22"/>
        </w:rPr>
        <w:t>.</w:t>
      </w:r>
    </w:p>
    <w:p w14:paraId="649F60B8" w14:textId="26944345" w:rsidR="00BC1B4B" w:rsidRDefault="00627AED" w:rsidP="00BD02DE">
      <w:pPr>
        <w:pStyle w:val="Default"/>
        <w:numPr>
          <w:ilvl w:val="0"/>
          <w:numId w:val="3"/>
        </w:numPr>
        <w:spacing w:after="39"/>
        <w:ind w:left="567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bsługą Komisji ds. oceny grantów zajmuje się sekretarz</w:t>
      </w:r>
      <w:r w:rsidR="004F75CE">
        <w:rPr>
          <w:rFonts w:ascii="Calibri" w:hAnsi="Calibri" w:cs="Calibri"/>
          <w:sz w:val="22"/>
          <w:szCs w:val="22"/>
        </w:rPr>
        <w:t xml:space="preserve"> ds. procesu naukowego wskazany przez koordynatora dyscypliny</w:t>
      </w:r>
      <w:r w:rsidR="000C4119">
        <w:rPr>
          <w:rFonts w:ascii="Calibri" w:hAnsi="Calibri" w:cs="Calibri"/>
          <w:sz w:val="22"/>
          <w:szCs w:val="22"/>
        </w:rPr>
        <w:t>.</w:t>
      </w:r>
    </w:p>
    <w:p w14:paraId="514E5A65" w14:textId="77777777" w:rsidR="00627AED" w:rsidRDefault="00627AED" w:rsidP="00BD02DE">
      <w:pPr>
        <w:pStyle w:val="Default"/>
        <w:numPr>
          <w:ilvl w:val="0"/>
          <w:numId w:val="3"/>
        </w:numPr>
        <w:spacing w:after="39"/>
        <w:ind w:left="567" w:hanging="425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cenie podlega projekt przygotowany na formularzu stanowiącym załącznik nr 1 do Regulaminu wraz z szczegółowym kosztorysem. </w:t>
      </w:r>
    </w:p>
    <w:p w14:paraId="45EEC695" w14:textId="77777777" w:rsidR="00627AED" w:rsidRPr="00225E97" w:rsidRDefault="00627AED" w:rsidP="00BD02DE">
      <w:pPr>
        <w:pStyle w:val="Default"/>
        <w:numPr>
          <w:ilvl w:val="0"/>
          <w:numId w:val="3"/>
        </w:numPr>
        <w:ind w:left="567" w:hanging="425"/>
        <w:jc w:val="both"/>
        <w:rPr>
          <w:rFonts w:ascii="Calibri" w:hAnsi="Calibri" w:cs="Calibri"/>
          <w:color w:val="auto"/>
          <w:sz w:val="22"/>
          <w:szCs w:val="22"/>
        </w:rPr>
      </w:pPr>
      <w:r w:rsidRPr="00225E97">
        <w:rPr>
          <w:rFonts w:ascii="Calibri" w:hAnsi="Calibri" w:cs="Calibri"/>
          <w:color w:val="auto"/>
          <w:sz w:val="22"/>
          <w:szCs w:val="22"/>
        </w:rPr>
        <w:t xml:space="preserve">Kwoty zadeklarowane na cele wydawnicze jako rezultaty muszą być uwiarygodnione: </w:t>
      </w:r>
    </w:p>
    <w:p w14:paraId="74451F90" w14:textId="277B1E12" w:rsidR="00627AED" w:rsidRPr="00225E97" w:rsidRDefault="00E7390B" w:rsidP="00BD02DE">
      <w:pPr>
        <w:pStyle w:val="Default"/>
        <w:ind w:left="567"/>
        <w:jc w:val="both"/>
        <w:rPr>
          <w:rFonts w:ascii="Calibri" w:hAnsi="Calibri" w:cs="Calibri"/>
          <w:color w:val="auto"/>
          <w:sz w:val="22"/>
          <w:szCs w:val="22"/>
        </w:rPr>
      </w:pPr>
      <w:r w:rsidRPr="00225E97">
        <w:rPr>
          <w:rFonts w:ascii="Calibri" w:hAnsi="Calibri" w:cs="Calibri"/>
          <w:color w:val="auto"/>
          <w:sz w:val="22"/>
          <w:szCs w:val="22"/>
        </w:rPr>
        <w:lastRenderedPageBreak/>
        <w:t xml:space="preserve">a. </w:t>
      </w:r>
      <w:r w:rsidR="00627AED" w:rsidRPr="00225E97">
        <w:rPr>
          <w:rFonts w:ascii="Calibri" w:hAnsi="Calibri" w:cs="Calibri"/>
          <w:color w:val="auto"/>
          <w:sz w:val="22"/>
          <w:szCs w:val="22"/>
        </w:rPr>
        <w:t xml:space="preserve">w przypadku monografii wstępnym arkuszem kalkulacji wydawniczej załączonym do wniosku, </w:t>
      </w:r>
    </w:p>
    <w:p w14:paraId="1AD8C490" w14:textId="2C4F69F2" w:rsidR="00627AED" w:rsidRPr="00225E97" w:rsidRDefault="00E7390B" w:rsidP="00BD02DE">
      <w:pPr>
        <w:pStyle w:val="Default"/>
        <w:ind w:left="567"/>
        <w:jc w:val="both"/>
        <w:rPr>
          <w:rFonts w:ascii="Calibri" w:hAnsi="Calibri" w:cs="Calibri"/>
          <w:color w:val="auto"/>
          <w:sz w:val="22"/>
          <w:szCs w:val="22"/>
        </w:rPr>
      </w:pPr>
      <w:r w:rsidRPr="00225E97">
        <w:rPr>
          <w:rFonts w:ascii="Calibri" w:hAnsi="Calibri" w:cs="Calibri"/>
          <w:color w:val="auto"/>
          <w:sz w:val="22"/>
          <w:szCs w:val="22"/>
        </w:rPr>
        <w:t xml:space="preserve">b. </w:t>
      </w:r>
      <w:r w:rsidR="00627AED" w:rsidRPr="00225E97">
        <w:rPr>
          <w:rFonts w:ascii="Calibri" w:hAnsi="Calibri" w:cs="Calibri"/>
          <w:color w:val="auto"/>
          <w:sz w:val="22"/>
          <w:szCs w:val="22"/>
        </w:rPr>
        <w:t>w przypadku artykułu naukowego w czasopismach</w:t>
      </w:r>
      <w:r w:rsidRPr="00225E97">
        <w:rPr>
          <w:rFonts w:ascii="Calibri" w:hAnsi="Calibri" w:cs="Calibri"/>
          <w:color w:val="auto"/>
          <w:sz w:val="22"/>
          <w:szCs w:val="22"/>
        </w:rPr>
        <w:t>,</w:t>
      </w:r>
      <w:r w:rsidR="00627AED" w:rsidRPr="00225E97">
        <w:rPr>
          <w:rFonts w:ascii="Calibri" w:hAnsi="Calibri" w:cs="Calibri"/>
          <w:color w:val="auto"/>
          <w:sz w:val="22"/>
          <w:szCs w:val="22"/>
        </w:rPr>
        <w:t xml:space="preserve"> gdzie wymagana jest opłata publikacyjna</w:t>
      </w:r>
      <w:r w:rsidRPr="00225E97">
        <w:rPr>
          <w:rFonts w:ascii="Calibri" w:hAnsi="Calibri" w:cs="Calibri"/>
          <w:color w:val="auto"/>
          <w:sz w:val="22"/>
          <w:szCs w:val="22"/>
        </w:rPr>
        <w:t>,</w:t>
      </w:r>
      <w:r w:rsidR="00627AED" w:rsidRPr="00225E97">
        <w:rPr>
          <w:rFonts w:ascii="Calibri" w:hAnsi="Calibri" w:cs="Calibri"/>
          <w:color w:val="auto"/>
          <w:sz w:val="22"/>
          <w:szCs w:val="22"/>
        </w:rPr>
        <w:t xml:space="preserve"> informacją od redakcji w</w:t>
      </w:r>
      <w:r w:rsidR="00E26962">
        <w:rPr>
          <w:rFonts w:ascii="Calibri" w:hAnsi="Calibri" w:cs="Calibri"/>
          <w:color w:val="auto"/>
          <w:sz w:val="22"/>
          <w:szCs w:val="22"/>
        </w:rPr>
        <w:t>ydawnictwa o jej wysokości,</w:t>
      </w:r>
    </w:p>
    <w:p w14:paraId="142D3B09" w14:textId="263E8197" w:rsidR="00225E97" w:rsidRPr="00225E97" w:rsidRDefault="00225E97" w:rsidP="00BD02DE">
      <w:pPr>
        <w:pStyle w:val="Default"/>
        <w:ind w:left="567"/>
        <w:jc w:val="both"/>
        <w:rPr>
          <w:color w:val="auto"/>
          <w:sz w:val="22"/>
          <w:szCs w:val="22"/>
        </w:rPr>
      </w:pPr>
      <w:r w:rsidRPr="00225E97">
        <w:rPr>
          <w:rFonts w:ascii="Calibri" w:hAnsi="Calibri" w:cs="Calibri"/>
          <w:color w:val="auto"/>
          <w:sz w:val="22"/>
          <w:szCs w:val="22"/>
        </w:rPr>
        <w:t>c. w przypadku wydania numeru czasopisma naukowego kalkulacja kosztów przygotowana przez DRiPW.</w:t>
      </w:r>
    </w:p>
    <w:p w14:paraId="08F9757F" w14:textId="77777777" w:rsidR="00BC1B4B" w:rsidRPr="00225E97" w:rsidRDefault="00627AED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rFonts w:ascii="Calibri" w:hAnsi="Calibri" w:cs="Calibri"/>
          <w:color w:val="auto"/>
          <w:sz w:val="22"/>
          <w:szCs w:val="22"/>
        </w:rPr>
      </w:pPr>
      <w:r w:rsidRPr="00225E97">
        <w:rPr>
          <w:rFonts w:ascii="Calibri" w:hAnsi="Calibri" w:cs="Calibri"/>
          <w:color w:val="auto"/>
          <w:sz w:val="22"/>
          <w:szCs w:val="22"/>
        </w:rPr>
        <w:t>Z grantów wewnętrznych nie mogą być finansowane koszty wynagrodzeń</w:t>
      </w:r>
      <w:r w:rsidR="00A663E7" w:rsidRPr="00225E97">
        <w:rPr>
          <w:rFonts w:ascii="Calibri" w:hAnsi="Calibri" w:cs="Calibri"/>
          <w:color w:val="auto"/>
          <w:sz w:val="22"/>
          <w:szCs w:val="22"/>
        </w:rPr>
        <w:t xml:space="preserve"> dla kierownika i zespołu badawczego</w:t>
      </w:r>
      <w:r w:rsidR="00BC1B4B" w:rsidRPr="00225E97">
        <w:rPr>
          <w:rFonts w:ascii="Calibri" w:hAnsi="Calibri" w:cs="Calibri"/>
          <w:color w:val="auto"/>
          <w:sz w:val="22"/>
          <w:szCs w:val="22"/>
        </w:rPr>
        <w:t>.</w:t>
      </w:r>
      <w:r w:rsidRPr="00225E97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651D50EB" w14:textId="4E8DCF57" w:rsidR="00627AED" w:rsidRDefault="00483E9B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="00627AED">
        <w:rPr>
          <w:rFonts w:ascii="Calibri" w:hAnsi="Calibri" w:cs="Calibri"/>
          <w:sz w:val="22"/>
          <w:szCs w:val="22"/>
        </w:rPr>
        <w:t>niosek</w:t>
      </w:r>
      <w:r w:rsidR="00BC1B4B">
        <w:rPr>
          <w:rFonts w:ascii="Calibri" w:hAnsi="Calibri" w:cs="Calibri"/>
          <w:sz w:val="22"/>
          <w:szCs w:val="22"/>
        </w:rPr>
        <w:t xml:space="preserve"> </w:t>
      </w:r>
      <w:r w:rsidR="00627AED">
        <w:rPr>
          <w:rFonts w:ascii="Calibri" w:hAnsi="Calibri" w:cs="Calibri"/>
          <w:sz w:val="22"/>
          <w:szCs w:val="22"/>
        </w:rPr>
        <w:t>wraz z wymaganymi załącznikami, należy złożyć w formie papierowej</w:t>
      </w:r>
      <w:r w:rsidR="004F75CE">
        <w:rPr>
          <w:rFonts w:ascii="Calibri" w:hAnsi="Calibri" w:cs="Calibri"/>
          <w:sz w:val="22"/>
          <w:szCs w:val="22"/>
        </w:rPr>
        <w:t xml:space="preserve"> oraz elektronicznej</w:t>
      </w:r>
      <w:r w:rsidR="00627AED">
        <w:rPr>
          <w:rFonts w:ascii="Calibri" w:hAnsi="Calibri" w:cs="Calibri"/>
          <w:sz w:val="22"/>
          <w:szCs w:val="22"/>
        </w:rPr>
        <w:t xml:space="preserve"> w terminie i na adres podany w ogłoszeniu o konkursie. </w:t>
      </w:r>
    </w:p>
    <w:p w14:paraId="30B621A9" w14:textId="04F03DA7" w:rsidR="00627AED" w:rsidRDefault="00627AED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głoszenie o konkursie zamieszczane jest na stronie internetowej </w:t>
      </w:r>
      <w:r w:rsidR="00BC1B4B">
        <w:rPr>
          <w:rFonts w:ascii="Calibri" w:hAnsi="Calibri" w:cs="Calibri"/>
          <w:sz w:val="22"/>
          <w:szCs w:val="22"/>
        </w:rPr>
        <w:t xml:space="preserve">Instytutu </w:t>
      </w:r>
      <w:r>
        <w:rPr>
          <w:rFonts w:ascii="Calibri" w:hAnsi="Calibri" w:cs="Calibri"/>
          <w:sz w:val="22"/>
          <w:szCs w:val="22"/>
        </w:rPr>
        <w:t xml:space="preserve">oraz wysyłane </w:t>
      </w:r>
      <w:r w:rsidR="00BD3F04">
        <w:rPr>
          <w:rFonts w:ascii="Calibri" w:hAnsi="Calibri" w:cs="Calibri"/>
          <w:sz w:val="22"/>
          <w:szCs w:val="22"/>
        </w:rPr>
        <w:t xml:space="preserve">elektronicznie </w:t>
      </w:r>
      <w:r>
        <w:rPr>
          <w:rFonts w:ascii="Calibri" w:hAnsi="Calibri" w:cs="Calibri"/>
          <w:sz w:val="22"/>
          <w:szCs w:val="22"/>
        </w:rPr>
        <w:t xml:space="preserve"> do pracowników dyscypliny. </w:t>
      </w:r>
    </w:p>
    <w:p w14:paraId="56362583" w14:textId="77777777" w:rsidR="00627AED" w:rsidRDefault="00627AED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nioski złożone po terminie nie będą rozpatrywane. </w:t>
      </w:r>
    </w:p>
    <w:p w14:paraId="7649F99D" w14:textId="77777777" w:rsidR="0082460A" w:rsidRDefault="00627AED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nioski niekompletne nie będą rozpatrywane. </w:t>
      </w:r>
    </w:p>
    <w:p w14:paraId="0EF9F2E0" w14:textId="6A9FCD51" w:rsidR="0082460A" w:rsidRPr="00513114" w:rsidRDefault="0082460A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rFonts w:ascii="Calibri" w:hAnsi="Calibri" w:cs="Calibri"/>
          <w:color w:val="auto"/>
          <w:sz w:val="22"/>
          <w:szCs w:val="22"/>
        </w:rPr>
      </w:pPr>
      <w:r w:rsidRPr="00513114">
        <w:rPr>
          <w:rFonts w:ascii="Calibri" w:hAnsi="Calibri" w:cs="Calibri"/>
          <w:color w:val="auto"/>
          <w:sz w:val="22"/>
          <w:szCs w:val="22"/>
        </w:rPr>
        <w:t xml:space="preserve">Niedopuszczalne jest </w:t>
      </w:r>
      <w:r w:rsidR="0035572D" w:rsidRPr="00513114">
        <w:rPr>
          <w:rFonts w:ascii="Calibri" w:hAnsi="Calibri" w:cs="Calibri"/>
          <w:color w:val="auto"/>
          <w:sz w:val="22"/>
          <w:szCs w:val="22"/>
        </w:rPr>
        <w:t>finansowanie</w:t>
      </w:r>
      <w:r w:rsidRPr="00513114">
        <w:rPr>
          <w:rFonts w:ascii="Calibri" w:hAnsi="Calibri" w:cs="Calibri"/>
          <w:color w:val="auto"/>
          <w:sz w:val="22"/>
          <w:szCs w:val="22"/>
        </w:rPr>
        <w:t xml:space="preserve"> tego samego projektu lub wykazywanie tych samych rezultatów w dwóch lub więcej wnioskach grantowych składanych </w:t>
      </w:r>
      <w:r w:rsidR="00ED0342" w:rsidRPr="00513114">
        <w:rPr>
          <w:rFonts w:ascii="Calibri" w:hAnsi="Calibri" w:cs="Calibri"/>
          <w:color w:val="auto"/>
          <w:sz w:val="22"/>
          <w:szCs w:val="22"/>
        </w:rPr>
        <w:t>w różnych konkursach organizowanych przez Uniwersytet.</w:t>
      </w:r>
    </w:p>
    <w:p w14:paraId="25E73226" w14:textId="552B5D46" w:rsidR="0082460A" w:rsidRPr="000D7C11" w:rsidRDefault="0082460A" w:rsidP="000F5FE5">
      <w:pPr>
        <w:pStyle w:val="Default"/>
        <w:numPr>
          <w:ilvl w:val="0"/>
          <w:numId w:val="3"/>
        </w:numPr>
        <w:spacing w:after="37"/>
        <w:ind w:left="567" w:hanging="425"/>
        <w:jc w:val="both"/>
        <w:rPr>
          <w:rFonts w:ascii="Calibri" w:hAnsi="Calibri" w:cs="Calibri"/>
          <w:color w:val="auto"/>
          <w:sz w:val="22"/>
          <w:szCs w:val="22"/>
        </w:rPr>
      </w:pPr>
      <w:r w:rsidRPr="000D7C11">
        <w:rPr>
          <w:rFonts w:ascii="Calibri" w:hAnsi="Calibri" w:cs="Calibri"/>
          <w:color w:val="auto"/>
          <w:sz w:val="22"/>
          <w:szCs w:val="22"/>
        </w:rPr>
        <w:t xml:space="preserve">Nie będą rozpatrywane wnioski grantowe złożone na ogłoszony konkurs, jeśli wnioskodawca </w:t>
      </w:r>
      <w:r w:rsidR="000D7C11" w:rsidRPr="000D7C11">
        <w:rPr>
          <w:rFonts w:ascii="Calibri" w:hAnsi="Calibri" w:cs="Calibri"/>
          <w:color w:val="auto"/>
          <w:sz w:val="22"/>
          <w:szCs w:val="22"/>
        </w:rPr>
        <w:t>w roku</w:t>
      </w:r>
      <w:r w:rsidR="000D7C11" w:rsidRPr="00B46749">
        <w:rPr>
          <w:rFonts w:ascii="Calibri" w:hAnsi="Calibri" w:cs="Calibri"/>
          <w:color w:val="auto"/>
          <w:sz w:val="22"/>
          <w:szCs w:val="22"/>
        </w:rPr>
        <w:t>,</w:t>
      </w:r>
      <w:r w:rsidR="000D7C11" w:rsidRPr="000D7C11">
        <w:rPr>
          <w:rFonts w:ascii="Calibri" w:hAnsi="Calibri" w:cs="Calibri"/>
          <w:color w:val="auto"/>
          <w:sz w:val="22"/>
          <w:szCs w:val="22"/>
        </w:rPr>
        <w:t xml:space="preserve"> w którym rozstrzygany jest konkurs </w:t>
      </w:r>
      <w:r w:rsidRPr="000D7C11">
        <w:rPr>
          <w:rFonts w:ascii="Calibri" w:hAnsi="Calibri" w:cs="Calibri"/>
          <w:color w:val="auto"/>
          <w:sz w:val="22"/>
          <w:szCs w:val="22"/>
        </w:rPr>
        <w:t>nie przewidział</w:t>
      </w:r>
      <w:r w:rsidR="008D4B74" w:rsidRPr="000D7C11">
        <w:rPr>
          <w:rFonts w:ascii="Calibri" w:hAnsi="Calibri" w:cs="Calibri"/>
          <w:color w:val="auto"/>
          <w:sz w:val="22"/>
          <w:szCs w:val="22"/>
        </w:rPr>
        <w:t xml:space="preserve"> żadnych</w:t>
      </w:r>
      <w:r w:rsidRPr="000D7C11">
        <w:rPr>
          <w:rFonts w:ascii="Calibri" w:hAnsi="Calibri" w:cs="Calibri"/>
          <w:color w:val="auto"/>
          <w:sz w:val="22"/>
          <w:szCs w:val="22"/>
        </w:rPr>
        <w:t xml:space="preserve"> wydatków, które musi ponieść jako niezb</w:t>
      </w:r>
      <w:r w:rsidR="000D7C11" w:rsidRPr="000D7C11">
        <w:rPr>
          <w:rFonts w:ascii="Calibri" w:hAnsi="Calibri" w:cs="Calibri"/>
          <w:color w:val="auto"/>
          <w:sz w:val="22"/>
          <w:szCs w:val="22"/>
        </w:rPr>
        <w:t>ędne dla wykonania zadań grantu.</w:t>
      </w:r>
    </w:p>
    <w:p w14:paraId="317BAD2E" w14:textId="656D8840" w:rsidR="005C49C7" w:rsidRPr="000D7C11" w:rsidRDefault="005C49C7" w:rsidP="000F5FE5">
      <w:pPr>
        <w:pStyle w:val="Default"/>
        <w:numPr>
          <w:ilvl w:val="0"/>
          <w:numId w:val="3"/>
        </w:numPr>
        <w:ind w:left="567" w:hanging="425"/>
        <w:jc w:val="both"/>
        <w:rPr>
          <w:rFonts w:asciiTheme="minorHAnsi" w:hAnsiTheme="minorHAnsi" w:cs="Calibri"/>
          <w:sz w:val="22"/>
          <w:szCs w:val="22"/>
        </w:rPr>
      </w:pPr>
      <w:r w:rsidRPr="000D7C11">
        <w:rPr>
          <w:rFonts w:asciiTheme="minorHAnsi" w:hAnsiTheme="minorHAnsi"/>
          <w:sz w:val="22"/>
          <w:szCs w:val="22"/>
        </w:rPr>
        <w:t xml:space="preserve">Kierownik </w:t>
      </w:r>
      <w:r w:rsidR="00363445" w:rsidRPr="000D7C11">
        <w:rPr>
          <w:rFonts w:asciiTheme="minorHAnsi" w:hAnsiTheme="minorHAnsi"/>
          <w:sz w:val="22"/>
          <w:szCs w:val="22"/>
        </w:rPr>
        <w:t>projekty</w:t>
      </w:r>
      <w:r w:rsidRPr="000D7C11">
        <w:rPr>
          <w:rFonts w:asciiTheme="minorHAnsi" w:hAnsiTheme="minorHAnsi"/>
          <w:sz w:val="22"/>
          <w:szCs w:val="22"/>
        </w:rPr>
        <w:t xml:space="preserve"> nie może w trakcie realizacji</w:t>
      </w:r>
      <w:r w:rsidR="000D7C11" w:rsidRPr="000D7C11">
        <w:rPr>
          <w:rFonts w:asciiTheme="minorHAnsi" w:hAnsiTheme="minorHAnsi"/>
          <w:sz w:val="22"/>
          <w:szCs w:val="22"/>
        </w:rPr>
        <w:t xml:space="preserve"> projektu</w:t>
      </w:r>
      <w:r w:rsidRPr="000D7C11">
        <w:rPr>
          <w:rFonts w:asciiTheme="minorHAnsi" w:hAnsiTheme="minorHAnsi"/>
          <w:sz w:val="22"/>
          <w:szCs w:val="22"/>
        </w:rPr>
        <w:t xml:space="preserve"> zmienić liczby punktów jakie zadeklarował dla </w:t>
      </w:r>
      <w:r w:rsidR="00363445" w:rsidRPr="000D7C11">
        <w:rPr>
          <w:rFonts w:asciiTheme="minorHAnsi" w:hAnsiTheme="minorHAnsi"/>
          <w:sz w:val="22"/>
          <w:szCs w:val="22"/>
        </w:rPr>
        <w:t>każdego z</w:t>
      </w:r>
      <w:r w:rsidRPr="000D7C11">
        <w:rPr>
          <w:rFonts w:asciiTheme="minorHAnsi" w:hAnsiTheme="minorHAnsi"/>
          <w:sz w:val="22"/>
          <w:szCs w:val="22"/>
        </w:rPr>
        <w:t xml:space="preserve"> rezultat</w:t>
      </w:r>
      <w:r w:rsidR="00363445" w:rsidRPr="000D7C11">
        <w:rPr>
          <w:rFonts w:asciiTheme="minorHAnsi" w:hAnsiTheme="minorHAnsi"/>
          <w:sz w:val="22"/>
          <w:szCs w:val="22"/>
        </w:rPr>
        <w:t>ów</w:t>
      </w:r>
      <w:r w:rsidR="000D7C11" w:rsidRPr="000D7C11">
        <w:rPr>
          <w:rFonts w:asciiTheme="minorHAnsi" w:hAnsiTheme="minorHAnsi"/>
          <w:sz w:val="22"/>
          <w:szCs w:val="22"/>
        </w:rPr>
        <w:t xml:space="preserve"> poniżej progu minimalnego tj. 40 pkt.</w:t>
      </w:r>
    </w:p>
    <w:p w14:paraId="70AF7B39" w14:textId="37419353" w:rsidR="0082460A" w:rsidRDefault="00627AED" w:rsidP="000F5FE5">
      <w:pPr>
        <w:pStyle w:val="Default"/>
        <w:numPr>
          <w:ilvl w:val="0"/>
          <w:numId w:val="3"/>
        </w:numPr>
        <w:ind w:left="567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szystkie informacje zawarte we wnioskach składane w ramach grantów są traktowane jako poufne i nie będą wykorzystywane do innych celów bez wiedzy i zgody </w:t>
      </w:r>
      <w:r w:rsidR="0075246F" w:rsidRPr="000D7C11">
        <w:rPr>
          <w:rFonts w:ascii="Calibri" w:hAnsi="Calibri" w:cs="Calibri"/>
          <w:sz w:val="22"/>
          <w:szCs w:val="22"/>
        </w:rPr>
        <w:t>w</w:t>
      </w:r>
      <w:r>
        <w:rPr>
          <w:rFonts w:ascii="Calibri" w:hAnsi="Calibri" w:cs="Calibri"/>
          <w:sz w:val="22"/>
          <w:szCs w:val="22"/>
        </w:rPr>
        <w:t>nioskodawcy</w:t>
      </w:r>
      <w:r w:rsidR="0082460A">
        <w:rPr>
          <w:rFonts w:ascii="Calibri" w:hAnsi="Calibri" w:cs="Calibri"/>
          <w:sz w:val="22"/>
          <w:szCs w:val="22"/>
        </w:rPr>
        <w:t>.</w:t>
      </w:r>
    </w:p>
    <w:p w14:paraId="17173EC8" w14:textId="77777777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Decyzję o zakwalifikowaniu lub odrzuceniu wniosku do dofinansowania podejmuje Komisja ds. oceny grantów kierując się zasadami opisanymi w załącznikach nr 5 i 6 do regulaminu. </w:t>
      </w:r>
    </w:p>
    <w:p w14:paraId="71D048E8" w14:textId="77777777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Decyzje Komisji ds. oceny grantów podejmowane są zwykłą większością głosów. </w:t>
      </w:r>
    </w:p>
    <w:p w14:paraId="5E89ECB5" w14:textId="3B7D8642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Do każdego wniosku nie rekomendowanego do dofinansowania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a ds. oceny grantów sporządza pisemne uzasadnienie. </w:t>
      </w:r>
    </w:p>
    <w:p w14:paraId="6C4AC27A" w14:textId="2CB9F0F4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razie potrzeby,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a ds. oceny grantów może wyznaczyć eksperta spoza swojego składu w celu przygotowania opinii w sprawie zakresu merytorycznego wniosku, a także poprosić </w:t>
      </w:r>
      <w:r w:rsidR="0075246F" w:rsidRPr="000D7C11">
        <w:rPr>
          <w:rFonts w:ascii="Calibri" w:hAnsi="Calibri" w:cs="Calibri"/>
          <w:color w:val="000000"/>
        </w:rPr>
        <w:t>w</w:t>
      </w:r>
      <w:r w:rsidRPr="005C49C7">
        <w:rPr>
          <w:rFonts w:ascii="Calibri" w:hAnsi="Calibri" w:cs="Calibri"/>
          <w:color w:val="000000"/>
        </w:rPr>
        <w:t xml:space="preserve">nioskodawcę o dodatkowe wyjaśnienia. Ekspert przed podjęciem pracy składa oświadczenie wg wzoru stanowiące załącznik nr 7 do regulaminu. </w:t>
      </w:r>
    </w:p>
    <w:p w14:paraId="0B13C3A6" w14:textId="798D03AD" w:rsidR="0053541E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>Kierown</w:t>
      </w:r>
      <w:r w:rsidR="005360BF" w:rsidRPr="005C49C7">
        <w:rPr>
          <w:rFonts w:ascii="Calibri" w:hAnsi="Calibri" w:cs="Calibri"/>
          <w:color w:val="000000"/>
        </w:rPr>
        <w:t>ik projektu otrzymuje informację</w:t>
      </w:r>
      <w:r w:rsidRPr="005C49C7">
        <w:rPr>
          <w:rFonts w:ascii="Calibri" w:hAnsi="Calibri" w:cs="Calibri"/>
          <w:color w:val="000000"/>
        </w:rPr>
        <w:t xml:space="preserve"> o wynikach oceny swojego grantu drogą </w:t>
      </w:r>
      <w:r w:rsidR="000F5FE5">
        <w:rPr>
          <w:rFonts w:ascii="Calibri" w:hAnsi="Calibri" w:cs="Calibri"/>
          <w:color w:val="000000"/>
        </w:rPr>
        <w:t>elektroniczną</w:t>
      </w:r>
      <w:r w:rsidRPr="005C49C7">
        <w:rPr>
          <w:rFonts w:ascii="Calibri" w:hAnsi="Calibri" w:cs="Calibri"/>
          <w:color w:val="000000"/>
        </w:rPr>
        <w:t xml:space="preserve"> na podany we wniosku adres </w:t>
      </w:r>
      <w:r w:rsidR="00BD3F04">
        <w:rPr>
          <w:rFonts w:ascii="Calibri" w:hAnsi="Calibri" w:cs="Calibri"/>
          <w:color w:val="000000"/>
        </w:rPr>
        <w:t>skrzynki pocztowej</w:t>
      </w:r>
      <w:r w:rsidRPr="005C49C7">
        <w:rPr>
          <w:rFonts w:ascii="Calibri" w:hAnsi="Calibri" w:cs="Calibri"/>
          <w:color w:val="000000"/>
        </w:rPr>
        <w:t xml:space="preserve">. </w:t>
      </w:r>
    </w:p>
    <w:p w14:paraId="10457E91" w14:textId="457AD82D" w:rsidR="0053541E" w:rsidRPr="000D7C11" w:rsidRDefault="0053541E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</w:rPr>
      </w:pPr>
      <w:r w:rsidRPr="000D7C11">
        <w:rPr>
          <w:rFonts w:cstheme="minorHAnsi"/>
        </w:rPr>
        <w:t xml:space="preserve">Od decyzji </w:t>
      </w:r>
      <w:r w:rsidR="00363445" w:rsidRPr="000D7C11">
        <w:rPr>
          <w:rFonts w:cstheme="minorHAnsi"/>
        </w:rPr>
        <w:t>K</w:t>
      </w:r>
      <w:r w:rsidRPr="000D7C11">
        <w:rPr>
          <w:rFonts w:cstheme="minorHAnsi"/>
        </w:rPr>
        <w:t>omisji ds. oceny grantów wnioskodawcom nie przysługują odwołania.</w:t>
      </w:r>
    </w:p>
    <w:p w14:paraId="55152A2F" w14:textId="7D3D8112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>Listę wniosków, które otrzymały dofinansowan</w:t>
      </w:r>
      <w:r w:rsidR="005360BF" w:rsidRPr="005C49C7">
        <w:rPr>
          <w:rFonts w:ascii="Calibri" w:hAnsi="Calibri" w:cs="Calibri"/>
          <w:color w:val="000000"/>
        </w:rPr>
        <w:t>i</w:t>
      </w:r>
      <w:r w:rsidRPr="005C49C7">
        <w:rPr>
          <w:rFonts w:ascii="Calibri" w:hAnsi="Calibri" w:cs="Calibri"/>
          <w:color w:val="000000"/>
        </w:rPr>
        <w:t xml:space="preserve">e wraz z nadanym w bazie S4A numerem SWIF są </w:t>
      </w:r>
      <w:r w:rsidR="000D7C11" w:rsidRPr="005C49C7">
        <w:rPr>
          <w:rFonts w:ascii="Calibri" w:hAnsi="Calibri" w:cs="Calibri"/>
          <w:color w:val="000000"/>
        </w:rPr>
        <w:t xml:space="preserve">przekazywane </w:t>
      </w:r>
      <w:r w:rsidRPr="005C49C7">
        <w:rPr>
          <w:rFonts w:ascii="Calibri" w:hAnsi="Calibri" w:cs="Calibri"/>
          <w:color w:val="000000"/>
        </w:rPr>
        <w:t xml:space="preserve">przez sekretarzy </w:t>
      </w:r>
      <w:r w:rsidR="000D7C11">
        <w:rPr>
          <w:rFonts w:ascii="Calibri" w:hAnsi="Calibri" w:cs="Calibri"/>
          <w:color w:val="000000"/>
        </w:rPr>
        <w:t>ds. procesu naukowego</w:t>
      </w:r>
      <w:r w:rsidR="000D7C11" w:rsidRPr="005C49C7">
        <w:rPr>
          <w:rFonts w:ascii="Calibri" w:hAnsi="Calibri" w:cs="Calibri"/>
          <w:color w:val="000000"/>
        </w:rPr>
        <w:t xml:space="preserve"> </w:t>
      </w:r>
      <w:r w:rsidRPr="005C49C7">
        <w:rPr>
          <w:rFonts w:ascii="Calibri" w:hAnsi="Calibri" w:cs="Calibri"/>
          <w:color w:val="000000"/>
        </w:rPr>
        <w:t>do Działu Krajowych Projektów Naukowych (</w:t>
      </w:r>
      <w:r w:rsidR="00363445">
        <w:rPr>
          <w:rFonts w:ascii="Calibri" w:hAnsi="Calibri" w:cs="Calibri"/>
          <w:color w:val="000000"/>
        </w:rPr>
        <w:t xml:space="preserve">dalej: </w:t>
      </w:r>
      <w:r w:rsidR="000D7C11">
        <w:rPr>
          <w:rFonts w:ascii="Calibri" w:hAnsi="Calibri" w:cs="Calibri"/>
          <w:color w:val="000000"/>
        </w:rPr>
        <w:t>DKPN) w przypadku grantu na opracowanie redakcyjne i publikację czasopisma naukowego do Działu Repozytorium i Pozycjonowania Wydawnictw (dalej: DRiPW).</w:t>
      </w:r>
    </w:p>
    <w:p w14:paraId="28003F0B" w14:textId="6CA47C32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DKPN </w:t>
      </w:r>
      <w:r w:rsidR="000D7C11">
        <w:rPr>
          <w:rFonts w:ascii="Calibri" w:hAnsi="Calibri" w:cs="Calibri"/>
          <w:color w:val="000000"/>
        </w:rPr>
        <w:t xml:space="preserve">lub DRiPW </w:t>
      </w:r>
      <w:r w:rsidRPr="005C49C7">
        <w:rPr>
          <w:rFonts w:ascii="Calibri" w:hAnsi="Calibri" w:cs="Calibri"/>
          <w:color w:val="000000"/>
        </w:rPr>
        <w:t xml:space="preserve">przyjmuje opisane przez kierownika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i parafowane pod kątem zgodności z zatwierdzonym kosztorysem przez sekretarza</w:t>
      </w:r>
      <w:r w:rsidR="00354986">
        <w:rPr>
          <w:rFonts w:ascii="Calibri" w:hAnsi="Calibri" w:cs="Calibri"/>
          <w:color w:val="000000"/>
        </w:rPr>
        <w:t xml:space="preserve"> ds. procesu naukowego, </w:t>
      </w:r>
      <w:r w:rsidRPr="005C49C7">
        <w:rPr>
          <w:rFonts w:ascii="Calibri" w:hAnsi="Calibri" w:cs="Calibri"/>
          <w:color w:val="000000"/>
        </w:rPr>
        <w:t xml:space="preserve">dokumenty potwierdzające poniesione wydatki, wprowadza do </w:t>
      </w:r>
      <w:r w:rsidR="00363445" w:rsidRPr="000D7C11">
        <w:rPr>
          <w:rFonts w:ascii="Calibri" w:hAnsi="Calibri" w:cs="Calibri"/>
          <w:color w:val="000000"/>
        </w:rPr>
        <w:t xml:space="preserve">właściwego </w:t>
      </w:r>
      <w:r w:rsidRPr="000D7C11">
        <w:rPr>
          <w:rFonts w:ascii="Calibri" w:hAnsi="Calibri" w:cs="Calibri"/>
          <w:color w:val="000000"/>
        </w:rPr>
        <w:t>podsystemu informatycznego</w:t>
      </w:r>
      <w:r w:rsidRPr="005C49C7">
        <w:rPr>
          <w:rFonts w:ascii="Calibri" w:hAnsi="Calibri" w:cs="Calibri"/>
          <w:color w:val="000000"/>
        </w:rPr>
        <w:t xml:space="preserve"> oraz koordynuje dalszy proces obiegu tych dokumentów. </w:t>
      </w:r>
    </w:p>
    <w:p w14:paraId="2C7F470A" w14:textId="3610DCB0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Sekretarz </w:t>
      </w:r>
      <w:r w:rsidR="00354986">
        <w:rPr>
          <w:rFonts w:ascii="Calibri" w:hAnsi="Calibri" w:cs="Calibri"/>
          <w:color w:val="000000"/>
        </w:rPr>
        <w:t>ds. procesu naukowego</w:t>
      </w:r>
      <w:r w:rsidR="00354986" w:rsidRPr="005C49C7">
        <w:rPr>
          <w:rFonts w:ascii="Calibri" w:hAnsi="Calibri" w:cs="Calibri"/>
          <w:color w:val="000000"/>
        </w:rPr>
        <w:t xml:space="preserve"> </w:t>
      </w:r>
      <w:r w:rsidRPr="005C49C7">
        <w:rPr>
          <w:rFonts w:ascii="Calibri" w:hAnsi="Calibri" w:cs="Calibri"/>
          <w:color w:val="000000"/>
        </w:rPr>
        <w:t>instytutu odpowiada za nadzorowanie przebiegu procesu realizacji grantów zgodnie z zatwierdzonymi kosztorysami i</w:t>
      </w:r>
      <w:r w:rsidR="00681C07" w:rsidRPr="005C49C7">
        <w:rPr>
          <w:rFonts w:ascii="Calibri" w:hAnsi="Calibri" w:cs="Calibri"/>
          <w:color w:val="000000"/>
        </w:rPr>
        <w:t xml:space="preserve"> kontrolę postępów w osiąganiu</w:t>
      </w:r>
      <w:r w:rsidRPr="005C49C7">
        <w:rPr>
          <w:rFonts w:ascii="Calibri" w:hAnsi="Calibri" w:cs="Calibri"/>
          <w:color w:val="000000"/>
        </w:rPr>
        <w:t xml:space="preserve"> zadeklarowanych rezultatów. </w:t>
      </w:r>
    </w:p>
    <w:p w14:paraId="29D50D65" w14:textId="4079C522" w:rsidR="0082460A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składa raporty roczne i raport końcowy. </w:t>
      </w:r>
    </w:p>
    <w:p w14:paraId="6D6FAF75" w14:textId="3B8D99EF" w:rsidR="00681C07" w:rsidRPr="005C49C7" w:rsidRDefault="0082460A" w:rsidP="000F5FE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terminie do 30 dni po zakończeniu roku kalendarzowego 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sporządza raport roczny na formularzu stanowiącym załącznik nr 3 do regulaminu i składa </w:t>
      </w:r>
      <w:r w:rsidR="00681C07" w:rsidRPr="005C49C7">
        <w:rPr>
          <w:rFonts w:ascii="Calibri" w:hAnsi="Calibri" w:cs="Calibri"/>
          <w:color w:val="000000"/>
        </w:rPr>
        <w:t>u</w:t>
      </w:r>
      <w:r w:rsidRPr="005C49C7">
        <w:rPr>
          <w:rFonts w:ascii="Calibri" w:hAnsi="Calibri" w:cs="Calibri"/>
          <w:color w:val="000000"/>
        </w:rPr>
        <w:t xml:space="preserve"> sekretar</w:t>
      </w:r>
      <w:r w:rsidR="00681C07" w:rsidRPr="005C49C7">
        <w:rPr>
          <w:rFonts w:ascii="Calibri" w:hAnsi="Calibri" w:cs="Calibri"/>
          <w:color w:val="000000"/>
        </w:rPr>
        <w:t xml:space="preserve">za </w:t>
      </w:r>
      <w:r w:rsidR="00354986">
        <w:rPr>
          <w:rFonts w:ascii="Calibri" w:hAnsi="Calibri" w:cs="Calibri"/>
          <w:color w:val="000000"/>
        </w:rPr>
        <w:t>ds. procesu naukowego</w:t>
      </w:r>
      <w:r w:rsidR="00354986" w:rsidRPr="005C49C7">
        <w:rPr>
          <w:rFonts w:ascii="Calibri" w:hAnsi="Calibri" w:cs="Calibri"/>
          <w:color w:val="000000"/>
        </w:rPr>
        <w:t xml:space="preserve"> </w:t>
      </w:r>
      <w:r w:rsidR="00BD3F04">
        <w:rPr>
          <w:rFonts w:ascii="Calibri" w:hAnsi="Calibri" w:cs="Calibri"/>
          <w:color w:val="000000"/>
        </w:rPr>
        <w:t>i</w:t>
      </w:r>
      <w:r w:rsidR="00681C07" w:rsidRPr="005C49C7">
        <w:rPr>
          <w:rFonts w:ascii="Calibri" w:hAnsi="Calibri" w:cs="Calibri"/>
          <w:color w:val="000000"/>
        </w:rPr>
        <w:t>nstytutu.</w:t>
      </w:r>
    </w:p>
    <w:p w14:paraId="70AB1E8D" w14:textId="42572C2F" w:rsidR="00681C07" w:rsidRPr="000D7C11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lastRenderedPageBreak/>
        <w:t xml:space="preserve">W terminie do 30 dni po zakończeniu z realizacji grantu 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sporządza raport końcowy </w:t>
      </w:r>
      <w:r w:rsidRPr="000D7C11">
        <w:rPr>
          <w:rFonts w:ascii="Calibri" w:hAnsi="Calibri" w:cs="Calibri"/>
          <w:color w:val="000000"/>
        </w:rPr>
        <w:t xml:space="preserve">na formularzu stanowiącym załącznik nr 2 do Regulaminu i składa </w:t>
      </w:r>
      <w:r w:rsidR="00681C07" w:rsidRPr="000D7C11">
        <w:rPr>
          <w:rFonts w:ascii="Calibri" w:hAnsi="Calibri" w:cs="Calibri"/>
          <w:color w:val="000000"/>
        </w:rPr>
        <w:t>u sekretarza</w:t>
      </w:r>
      <w:r w:rsidR="00354986" w:rsidRPr="000D7C11">
        <w:rPr>
          <w:rFonts w:ascii="Calibri" w:hAnsi="Calibri" w:cs="Calibri"/>
          <w:color w:val="000000"/>
        </w:rPr>
        <w:t xml:space="preserve"> ds. procesu naukowego</w:t>
      </w:r>
      <w:r w:rsidR="00681C07" w:rsidRPr="000D7C11">
        <w:rPr>
          <w:rFonts w:ascii="Calibri" w:hAnsi="Calibri" w:cs="Calibri"/>
          <w:color w:val="000000"/>
        </w:rPr>
        <w:t xml:space="preserve"> instytutu.</w:t>
      </w:r>
    </w:p>
    <w:p w14:paraId="6FBFFB95" w14:textId="27B36207" w:rsidR="0082460A" w:rsidRPr="000D7C11" w:rsidRDefault="00673184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</w:t>
      </w:r>
      <w:r w:rsidR="006D2A8F" w:rsidRPr="000D7C11">
        <w:rPr>
          <w:rFonts w:ascii="Calibri" w:hAnsi="Calibri" w:cs="Calibri"/>
          <w:color w:val="000000"/>
        </w:rPr>
        <w:t>ekretarz</w:t>
      </w:r>
      <w:r>
        <w:rPr>
          <w:rFonts w:ascii="Calibri" w:hAnsi="Calibri" w:cs="Calibri"/>
          <w:color w:val="000000"/>
        </w:rPr>
        <w:t>e</w:t>
      </w:r>
      <w:r w:rsidR="006D2A8F" w:rsidRPr="000D7C11">
        <w:rPr>
          <w:rFonts w:ascii="Calibri" w:hAnsi="Calibri" w:cs="Calibri"/>
          <w:color w:val="000000"/>
        </w:rPr>
        <w:t xml:space="preserve"> ds. procesu naukowego instytut</w:t>
      </w:r>
      <w:r>
        <w:rPr>
          <w:rFonts w:ascii="Calibri" w:hAnsi="Calibri" w:cs="Calibri"/>
          <w:color w:val="000000"/>
        </w:rPr>
        <w:t>ów przedkładają do</w:t>
      </w:r>
      <w:r w:rsidR="006D2A8F" w:rsidRPr="000D7C11">
        <w:rPr>
          <w:rFonts w:ascii="Calibri" w:hAnsi="Calibri" w:cs="Calibri"/>
          <w:color w:val="000000"/>
        </w:rPr>
        <w:t xml:space="preserve"> </w:t>
      </w:r>
      <w:r w:rsidR="0082460A" w:rsidRPr="000D7C11">
        <w:rPr>
          <w:rFonts w:ascii="Calibri" w:hAnsi="Calibri" w:cs="Calibri"/>
          <w:color w:val="000000"/>
        </w:rPr>
        <w:t xml:space="preserve">DKPN </w:t>
      </w:r>
      <w:r w:rsidR="000D7C11" w:rsidRPr="000D7C11">
        <w:rPr>
          <w:rFonts w:ascii="Calibri" w:hAnsi="Calibri" w:cs="Calibri"/>
          <w:color w:val="000000"/>
        </w:rPr>
        <w:t xml:space="preserve">lub DRiPW </w:t>
      </w:r>
      <w:r>
        <w:rPr>
          <w:rFonts w:ascii="Calibri" w:hAnsi="Calibri" w:cs="Calibri"/>
          <w:color w:val="000000"/>
        </w:rPr>
        <w:t xml:space="preserve">złożone raporty w celu </w:t>
      </w:r>
      <w:r w:rsidR="0082460A" w:rsidRPr="000D7C11">
        <w:rPr>
          <w:rFonts w:ascii="Calibri" w:hAnsi="Calibri" w:cs="Calibri"/>
          <w:color w:val="000000"/>
        </w:rPr>
        <w:t>potwierdz</w:t>
      </w:r>
      <w:r>
        <w:rPr>
          <w:rFonts w:ascii="Calibri" w:hAnsi="Calibri" w:cs="Calibri"/>
          <w:color w:val="000000"/>
        </w:rPr>
        <w:t>enia</w:t>
      </w:r>
      <w:r w:rsidR="0082460A" w:rsidRPr="000D7C11">
        <w:rPr>
          <w:rFonts w:ascii="Calibri" w:hAnsi="Calibri" w:cs="Calibri"/>
          <w:color w:val="000000"/>
        </w:rPr>
        <w:t xml:space="preserve"> </w:t>
      </w:r>
      <w:r w:rsidR="006D2A8F" w:rsidRPr="000D7C11">
        <w:rPr>
          <w:rFonts w:ascii="Calibri" w:hAnsi="Calibri" w:cs="Calibri"/>
          <w:color w:val="000000"/>
        </w:rPr>
        <w:t>wydatk</w:t>
      </w:r>
      <w:r>
        <w:rPr>
          <w:rFonts w:ascii="Calibri" w:hAnsi="Calibri" w:cs="Calibri"/>
          <w:color w:val="000000"/>
        </w:rPr>
        <w:t>ów</w:t>
      </w:r>
      <w:r w:rsidR="0082460A" w:rsidRPr="000D7C11">
        <w:rPr>
          <w:rFonts w:ascii="Calibri" w:hAnsi="Calibri" w:cs="Calibri"/>
          <w:color w:val="000000"/>
        </w:rPr>
        <w:t xml:space="preserve">. </w:t>
      </w:r>
    </w:p>
    <w:p w14:paraId="332386C7" w14:textId="6EFB8C9E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terminie 30 dni od daty złożenia raportu rocznego podlega on ocenie przez </w:t>
      </w:r>
      <w:r w:rsidR="006D2A8F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ę ds. oceny grantów i jest podstawą do potwierdzenia przyznanych w grancie środków na kolejny okres realizacji. </w:t>
      </w:r>
    </w:p>
    <w:p w14:paraId="74F65FAC" w14:textId="26431E29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terminie </w:t>
      </w:r>
      <w:r w:rsidR="009C635D">
        <w:rPr>
          <w:rFonts w:ascii="Calibri" w:hAnsi="Calibri" w:cs="Calibri"/>
          <w:color w:val="000000"/>
        </w:rPr>
        <w:t xml:space="preserve">maksymalnie </w:t>
      </w:r>
      <w:r w:rsidRPr="005C49C7">
        <w:rPr>
          <w:rFonts w:ascii="Calibri" w:hAnsi="Calibri" w:cs="Calibri"/>
          <w:color w:val="000000"/>
        </w:rPr>
        <w:t xml:space="preserve">do 90 dni od daty złożenia raportu końcowego podlega on ocenie przez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ę ds. oceny grantów. </w:t>
      </w:r>
    </w:p>
    <w:p w14:paraId="2AC15274" w14:textId="5D747E62" w:rsidR="001B12E6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Pozytywnie zatwierdzone przez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ę ds. oceny grantów raporty końcowe stanowią podstawę do uznania grantu za wykonany. </w:t>
      </w:r>
    </w:p>
    <w:p w14:paraId="5585077A" w14:textId="66B5F307" w:rsidR="001B12E6" w:rsidRPr="009C635D" w:rsidRDefault="001B12E6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9C635D">
        <w:rPr>
          <w:rFonts w:cstheme="minorHAnsi"/>
        </w:rPr>
        <w:t>Na kierowników, którzy nie osiągnęli zadeklarowanych w grancie rezultatów</w:t>
      </w:r>
      <w:r w:rsidRPr="002C1CD8">
        <w:rPr>
          <w:rFonts w:cstheme="minorHAnsi"/>
        </w:rPr>
        <w:t xml:space="preserve"> </w:t>
      </w:r>
      <w:r w:rsidR="00354986" w:rsidRPr="002C1CD8">
        <w:rPr>
          <w:rFonts w:cstheme="minorHAnsi"/>
        </w:rPr>
        <w:t xml:space="preserve">i </w:t>
      </w:r>
      <w:r w:rsidR="006D2A8F" w:rsidRPr="009C635D">
        <w:rPr>
          <w:rFonts w:cstheme="minorHAnsi"/>
        </w:rPr>
        <w:t>K</w:t>
      </w:r>
      <w:r w:rsidRPr="009C635D">
        <w:rPr>
          <w:rFonts w:cstheme="minorHAnsi"/>
        </w:rPr>
        <w:t xml:space="preserve">omisja ds. oceny grantów negatywnie oceniła złożony </w:t>
      </w:r>
      <w:r w:rsidR="00D2382E" w:rsidRPr="009C635D">
        <w:rPr>
          <w:rFonts w:cstheme="minorHAnsi"/>
        </w:rPr>
        <w:t>r</w:t>
      </w:r>
      <w:r w:rsidRPr="009C635D">
        <w:rPr>
          <w:rFonts w:cstheme="minorHAnsi"/>
        </w:rPr>
        <w:t>aport</w:t>
      </w:r>
      <w:r w:rsidR="006D2A8F" w:rsidRPr="009C635D">
        <w:rPr>
          <w:rFonts w:cstheme="minorHAnsi"/>
        </w:rPr>
        <w:t xml:space="preserve"> końcowy,</w:t>
      </w:r>
      <w:r w:rsidRPr="009C635D">
        <w:rPr>
          <w:rFonts w:cstheme="minorHAnsi"/>
        </w:rPr>
        <w:t xml:space="preserve"> nakładana jest roczna karencja </w:t>
      </w:r>
      <w:r w:rsidR="00354986" w:rsidRPr="009C635D">
        <w:rPr>
          <w:rFonts w:cstheme="minorHAnsi"/>
        </w:rPr>
        <w:t>dotycząca braku</w:t>
      </w:r>
      <w:r w:rsidRPr="009C635D">
        <w:rPr>
          <w:rFonts w:cstheme="minorHAnsi"/>
        </w:rPr>
        <w:t xml:space="preserve"> możliwości ubiegania się o kolejny grant liczona od daty zakończenia grantu. Karencja dotyczy wszystkich konkursów grantowych </w:t>
      </w:r>
      <w:r w:rsidR="006D2A8F" w:rsidRPr="009C635D">
        <w:rPr>
          <w:rFonts w:cstheme="minorHAnsi"/>
        </w:rPr>
        <w:t>finansowanych z części subwencji przeznaczonej na utrzymanie i rozwój potencjału badawczego</w:t>
      </w:r>
      <w:r w:rsidR="00E96813" w:rsidRPr="009C635D">
        <w:rPr>
          <w:rFonts w:cstheme="minorHAnsi"/>
        </w:rPr>
        <w:t>.</w:t>
      </w:r>
      <w:r w:rsidRPr="009C635D">
        <w:rPr>
          <w:rFonts w:ascii="Calibri" w:hAnsi="Calibri" w:cs="Calibri"/>
          <w:color w:val="000000"/>
        </w:rPr>
        <w:t xml:space="preserve"> </w:t>
      </w:r>
    </w:p>
    <w:p w14:paraId="6B7CBD44" w14:textId="4DB07854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>Kierownik projektu otrzymuje informacje o wynikach oceny raportu rocznego i końcowego drogą</w:t>
      </w:r>
      <w:r w:rsidR="00354986">
        <w:rPr>
          <w:rFonts w:ascii="Calibri" w:hAnsi="Calibri" w:cs="Calibri"/>
          <w:color w:val="000000"/>
        </w:rPr>
        <w:t xml:space="preserve"> elektroniczną </w:t>
      </w:r>
      <w:r w:rsidRPr="005C49C7">
        <w:rPr>
          <w:rFonts w:ascii="Calibri" w:hAnsi="Calibri" w:cs="Calibri"/>
          <w:color w:val="000000"/>
        </w:rPr>
        <w:t xml:space="preserve">na podany we wniosku adres </w:t>
      </w:r>
      <w:r w:rsidR="00161B19">
        <w:rPr>
          <w:rFonts w:ascii="Calibri" w:hAnsi="Calibri" w:cs="Calibri"/>
          <w:color w:val="000000"/>
        </w:rPr>
        <w:t>skrzynki pocztowej</w:t>
      </w:r>
      <w:r w:rsidRPr="005C49C7">
        <w:rPr>
          <w:rFonts w:ascii="Calibri" w:hAnsi="Calibri" w:cs="Calibri"/>
          <w:color w:val="000000"/>
        </w:rPr>
        <w:t xml:space="preserve">. </w:t>
      </w:r>
    </w:p>
    <w:p w14:paraId="2B75D3C3" w14:textId="0925FD67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przypadku, kiedy z przyczyn niezależnych od kierownika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w zaplanowanym terminie nie jest możliwe przedstawienie zaplanowanych w projekcie rezultatów, 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może złożyć wniosek</w:t>
      </w:r>
      <w:r w:rsidR="00354986">
        <w:rPr>
          <w:rFonts w:ascii="Calibri" w:hAnsi="Calibri" w:cs="Calibri"/>
          <w:color w:val="000000"/>
        </w:rPr>
        <w:t xml:space="preserve"> wraz z uzasadnieniem</w:t>
      </w:r>
      <w:r w:rsidRPr="005C49C7">
        <w:rPr>
          <w:rFonts w:ascii="Calibri" w:hAnsi="Calibri" w:cs="Calibri"/>
          <w:color w:val="000000"/>
        </w:rPr>
        <w:t xml:space="preserve"> do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>omisji ds. oceny grantów o przedłużenie terminu realizacji projektu lub przedłużenie terminu złożenia raportu końcowego</w:t>
      </w:r>
      <w:r w:rsidR="006F5239">
        <w:rPr>
          <w:rFonts w:ascii="Calibri" w:hAnsi="Calibri" w:cs="Calibri"/>
          <w:color w:val="000000"/>
        </w:rPr>
        <w:t xml:space="preserve"> </w:t>
      </w:r>
      <w:r w:rsidRPr="005C49C7">
        <w:rPr>
          <w:rFonts w:ascii="Calibri" w:hAnsi="Calibri" w:cs="Calibri"/>
          <w:color w:val="000000"/>
        </w:rPr>
        <w:t xml:space="preserve">. </w:t>
      </w:r>
    </w:p>
    <w:p w14:paraId="6249B5A2" w14:textId="77777777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niosek o przedłużenie terminu realizacji projektu lub przedłużenie złożenia raportu końcowego można złożyć nie później niż na 30 dni przed planowanym terminem zakończenia grantu. </w:t>
      </w:r>
    </w:p>
    <w:p w14:paraId="40C9E0DE" w14:textId="77777777" w:rsidR="0082460A" w:rsidRPr="009C635D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</w:rPr>
      </w:pPr>
      <w:r w:rsidRPr="005C49C7">
        <w:rPr>
          <w:rFonts w:ascii="Calibri" w:hAnsi="Calibri" w:cs="Calibri"/>
          <w:color w:val="000000"/>
        </w:rPr>
        <w:t>Maksymalny okres wydłużen</w:t>
      </w:r>
      <w:r w:rsidR="002434EA">
        <w:rPr>
          <w:rFonts w:ascii="Calibri" w:hAnsi="Calibri" w:cs="Calibri"/>
          <w:color w:val="000000"/>
        </w:rPr>
        <w:t>ia okresu wynosi 12 miesięcy,</w:t>
      </w:r>
      <w:r w:rsidR="00681C07" w:rsidRPr="005C49C7">
        <w:rPr>
          <w:rFonts w:ascii="Calibri" w:hAnsi="Calibri" w:cs="Calibri"/>
          <w:color w:val="FF0000"/>
        </w:rPr>
        <w:t xml:space="preserve"> </w:t>
      </w:r>
      <w:r w:rsidR="00681C07" w:rsidRPr="009C635D">
        <w:rPr>
          <w:rFonts w:ascii="Calibri" w:hAnsi="Calibri" w:cs="Calibri"/>
        </w:rPr>
        <w:t xml:space="preserve">nie może </w:t>
      </w:r>
      <w:r w:rsidR="002434EA" w:rsidRPr="009C635D">
        <w:rPr>
          <w:rFonts w:ascii="Calibri" w:hAnsi="Calibri" w:cs="Calibri"/>
        </w:rPr>
        <w:t xml:space="preserve">jednak </w:t>
      </w:r>
      <w:r w:rsidR="00681C07" w:rsidRPr="009C635D">
        <w:rPr>
          <w:rFonts w:ascii="Calibri" w:hAnsi="Calibri" w:cs="Calibri"/>
        </w:rPr>
        <w:t>dotyczyć przesunięcia zaplanowanych kosztów na kolejny rok kalendarzowy.</w:t>
      </w:r>
      <w:r w:rsidRPr="009C635D">
        <w:rPr>
          <w:rFonts w:ascii="Calibri" w:hAnsi="Calibri" w:cs="Calibri"/>
        </w:rPr>
        <w:t xml:space="preserve"> </w:t>
      </w:r>
    </w:p>
    <w:p w14:paraId="1BC47666" w14:textId="4711F034" w:rsidR="0082460A" w:rsidRPr="005C49C7" w:rsidRDefault="0082460A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 trakcie realizacji </w:t>
      </w:r>
      <w:r w:rsidR="00363445" w:rsidRPr="009C635D">
        <w:rPr>
          <w:rFonts w:ascii="Calibri" w:hAnsi="Calibri" w:cs="Calibri"/>
          <w:color w:val="000000"/>
        </w:rPr>
        <w:t>projektu</w:t>
      </w:r>
      <w:r w:rsidRPr="009C635D">
        <w:rPr>
          <w:rFonts w:ascii="Calibri" w:hAnsi="Calibri" w:cs="Calibri"/>
          <w:color w:val="000000"/>
        </w:rPr>
        <w:t xml:space="preserve"> kierownik</w:t>
      </w:r>
      <w:r w:rsidRPr="005C49C7">
        <w:rPr>
          <w:rFonts w:ascii="Calibri" w:hAnsi="Calibri" w:cs="Calibri"/>
          <w:color w:val="000000"/>
        </w:rPr>
        <w:t xml:space="preserve"> może złożyć maksymalnie jeden kolejny projekt na ogłaszan</w:t>
      </w:r>
      <w:r w:rsidR="00681C07" w:rsidRPr="005C49C7">
        <w:rPr>
          <w:rFonts w:ascii="Calibri" w:hAnsi="Calibri" w:cs="Calibri"/>
          <w:color w:val="000000"/>
        </w:rPr>
        <w:t>e</w:t>
      </w:r>
      <w:r w:rsidRPr="005C49C7">
        <w:rPr>
          <w:rFonts w:ascii="Calibri" w:hAnsi="Calibri" w:cs="Calibri"/>
          <w:color w:val="000000"/>
        </w:rPr>
        <w:t xml:space="preserve"> </w:t>
      </w:r>
      <w:r w:rsidR="00681C07" w:rsidRPr="005C49C7">
        <w:rPr>
          <w:rFonts w:ascii="Calibri" w:hAnsi="Calibri" w:cs="Calibri"/>
          <w:color w:val="000000"/>
        </w:rPr>
        <w:t xml:space="preserve">inne </w:t>
      </w:r>
      <w:r w:rsidRPr="005C49C7">
        <w:rPr>
          <w:rFonts w:ascii="Calibri" w:hAnsi="Calibri" w:cs="Calibri"/>
          <w:color w:val="000000"/>
        </w:rPr>
        <w:t>konkurs</w:t>
      </w:r>
      <w:r w:rsidR="00681C07" w:rsidRPr="005C49C7">
        <w:rPr>
          <w:rFonts w:ascii="Calibri" w:hAnsi="Calibri" w:cs="Calibri"/>
          <w:color w:val="000000"/>
        </w:rPr>
        <w:t>y</w:t>
      </w:r>
      <w:r w:rsidRPr="005C49C7">
        <w:rPr>
          <w:rFonts w:ascii="Calibri" w:hAnsi="Calibri" w:cs="Calibri"/>
          <w:color w:val="000000"/>
        </w:rPr>
        <w:t xml:space="preserve"> grantow</w:t>
      </w:r>
      <w:r w:rsidR="00681C07" w:rsidRPr="005C49C7">
        <w:rPr>
          <w:rFonts w:ascii="Calibri" w:hAnsi="Calibri" w:cs="Calibri"/>
          <w:color w:val="000000"/>
        </w:rPr>
        <w:t>e</w:t>
      </w:r>
      <w:r w:rsidRPr="005C49C7">
        <w:rPr>
          <w:rFonts w:ascii="Calibri" w:hAnsi="Calibri" w:cs="Calibri"/>
          <w:color w:val="000000"/>
        </w:rPr>
        <w:t xml:space="preserve">. </w:t>
      </w:r>
    </w:p>
    <w:p w14:paraId="5AFEE10C" w14:textId="6D392FB4" w:rsidR="005360BF" w:rsidRPr="009C635D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</w:rPr>
      </w:pPr>
      <w:r w:rsidRPr="009C635D">
        <w:rPr>
          <w:rFonts w:ascii="Calibri" w:hAnsi="Calibri" w:cs="Calibri"/>
        </w:rPr>
        <w:t xml:space="preserve">Rozpoczęcie realizacji nowego grantu może nastąpić nie wcześniej niż na </w:t>
      </w:r>
      <w:r w:rsidR="0035572D" w:rsidRPr="009C635D">
        <w:rPr>
          <w:rFonts w:ascii="Calibri" w:hAnsi="Calibri" w:cs="Calibri"/>
        </w:rPr>
        <w:t>3 miesią</w:t>
      </w:r>
      <w:r w:rsidRPr="009C635D">
        <w:rPr>
          <w:rFonts w:ascii="Calibri" w:hAnsi="Calibri" w:cs="Calibri"/>
        </w:rPr>
        <w:t>ce od planowanej daty zakończenia realizowanego grantu</w:t>
      </w:r>
      <w:r w:rsidR="006D2A8F" w:rsidRPr="009C635D">
        <w:rPr>
          <w:rFonts w:ascii="Calibri" w:hAnsi="Calibri" w:cs="Calibri"/>
        </w:rPr>
        <w:t>,</w:t>
      </w:r>
      <w:r w:rsidRPr="009C635D">
        <w:rPr>
          <w:rFonts w:ascii="Calibri" w:hAnsi="Calibri" w:cs="Calibri"/>
        </w:rPr>
        <w:t xml:space="preserve"> pod warunkiem uwiarygodnienia osiągnięcia </w:t>
      </w:r>
      <w:r w:rsidR="00CA4B4E" w:rsidRPr="009C635D">
        <w:rPr>
          <w:rFonts w:ascii="Calibri" w:hAnsi="Calibri" w:cs="Calibri"/>
        </w:rPr>
        <w:t>zakładanych</w:t>
      </w:r>
      <w:r w:rsidRPr="009C635D">
        <w:rPr>
          <w:rFonts w:ascii="Calibri" w:hAnsi="Calibri" w:cs="Calibri"/>
        </w:rPr>
        <w:t xml:space="preserve"> rezultatów zadeklarowanych w </w:t>
      </w:r>
      <w:r w:rsidR="00CA4B4E" w:rsidRPr="009C635D">
        <w:rPr>
          <w:rFonts w:ascii="Calibri" w:hAnsi="Calibri" w:cs="Calibri"/>
        </w:rPr>
        <w:t>poprzednim</w:t>
      </w:r>
      <w:r w:rsidRPr="009C635D">
        <w:rPr>
          <w:rFonts w:ascii="Calibri" w:hAnsi="Calibri" w:cs="Calibri"/>
        </w:rPr>
        <w:t xml:space="preserve"> grancie</w:t>
      </w:r>
      <w:r w:rsidR="005C49C7" w:rsidRPr="009C635D">
        <w:rPr>
          <w:rFonts w:ascii="Calibri" w:hAnsi="Calibri" w:cs="Calibri"/>
        </w:rPr>
        <w:t xml:space="preserve"> (przedstawienie informacji o złożeniu artykułu do druku lub przedstawienie pdf przygotowywanej monografii)</w:t>
      </w:r>
      <w:r w:rsidRPr="009C635D">
        <w:rPr>
          <w:rFonts w:ascii="Calibri" w:hAnsi="Calibri" w:cs="Calibri"/>
        </w:rPr>
        <w:t xml:space="preserve">. </w:t>
      </w:r>
    </w:p>
    <w:p w14:paraId="7F0C79D3" w14:textId="373AEFEB" w:rsidR="005360BF" w:rsidRPr="005C49C7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zgłasza wniosek do komisji ds. oceny grantów o zamiarze rozpoczęcia realizacji kolejnego grantu</w:t>
      </w:r>
      <w:r w:rsidR="005C49C7" w:rsidRPr="005C49C7">
        <w:rPr>
          <w:rFonts w:ascii="Calibri" w:hAnsi="Calibri" w:cs="Calibri"/>
          <w:color w:val="000000"/>
        </w:rPr>
        <w:t xml:space="preserve"> dołączając dokumentację o której mowa w punkcie </w:t>
      </w:r>
      <w:r w:rsidR="009C635D">
        <w:rPr>
          <w:rFonts w:ascii="Calibri" w:hAnsi="Calibri" w:cs="Calibri"/>
          <w:color w:val="000000"/>
        </w:rPr>
        <w:t>45</w:t>
      </w:r>
      <w:r w:rsidRPr="005C49C7">
        <w:rPr>
          <w:rFonts w:ascii="Calibri" w:hAnsi="Calibri" w:cs="Calibri"/>
          <w:color w:val="000000"/>
        </w:rPr>
        <w:t xml:space="preserve">. Wnioski ocenia i decyzje podejmuje komisja ds. oceny grantów uwzględniając </w:t>
      </w:r>
      <w:r w:rsidR="005C49C7" w:rsidRPr="005C49C7">
        <w:rPr>
          <w:rFonts w:ascii="Calibri" w:hAnsi="Calibri" w:cs="Calibri"/>
          <w:color w:val="000000"/>
        </w:rPr>
        <w:t>również ocenę</w:t>
      </w:r>
      <w:r w:rsidRPr="005C49C7">
        <w:rPr>
          <w:rFonts w:ascii="Calibri" w:hAnsi="Calibri" w:cs="Calibri"/>
          <w:color w:val="000000"/>
        </w:rPr>
        <w:t xml:space="preserve"> raport</w:t>
      </w:r>
      <w:r w:rsidR="005C49C7" w:rsidRPr="005C49C7">
        <w:rPr>
          <w:rFonts w:ascii="Calibri" w:hAnsi="Calibri" w:cs="Calibri"/>
          <w:color w:val="000000"/>
        </w:rPr>
        <w:t>ów</w:t>
      </w:r>
      <w:r w:rsidRPr="005C49C7">
        <w:rPr>
          <w:rFonts w:ascii="Calibri" w:hAnsi="Calibri" w:cs="Calibri"/>
          <w:color w:val="000000"/>
        </w:rPr>
        <w:t xml:space="preserve"> rocznych. </w:t>
      </w:r>
    </w:p>
    <w:p w14:paraId="1CAA8625" w14:textId="40318113" w:rsidR="005360BF" w:rsidRPr="005C49C7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Wszelkie zmiany o jakie ubiega się kierownik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wraz z ich uzasadnieniem składane są w formie pisemnej do</w:t>
      </w:r>
      <w:r w:rsidR="007936E2" w:rsidRPr="005C49C7">
        <w:rPr>
          <w:rFonts w:ascii="Calibri" w:hAnsi="Calibri" w:cs="Calibri"/>
          <w:color w:val="000000"/>
        </w:rPr>
        <w:t xml:space="preserve"> przewodniczącego </w:t>
      </w:r>
      <w:r w:rsidR="00363445">
        <w:rPr>
          <w:rFonts w:ascii="Calibri" w:hAnsi="Calibri" w:cs="Calibri"/>
          <w:color w:val="000000"/>
        </w:rPr>
        <w:t>K</w:t>
      </w:r>
      <w:r w:rsidRPr="005C49C7">
        <w:rPr>
          <w:rFonts w:ascii="Calibri" w:hAnsi="Calibri" w:cs="Calibri"/>
          <w:color w:val="000000"/>
        </w:rPr>
        <w:t xml:space="preserve">omisji ds. oceny grantów. </w:t>
      </w:r>
      <w:r w:rsidR="00354986">
        <w:rPr>
          <w:rFonts w:ascii="Calibri" w:hAnsi="Calibri" w:cs="Calibri"/>
          <w:color w:val="000000"/>
        </w:rPr>
        <w:t>Wniosek o wyrażenie zgody na korektę wydatkowania środków z grantu składa się na formularzu stanowiącym załącznik nr 8</w:t>
      </w:r>
      <w:r w:rsidR="00BF4BD4">
        <w:rPr>
          <w:rFonts w:ascii="Calibri" w:hAnsi="Calibri" w:cs="Calibri"/>
          <w:color w:val="000000"/>
        </w:rPr>
        <w:t>.</w:t>
      </w:r>
    </w:p>
    <w:p w14:paraId="54E901E5" w14:textId="53ED8295" w:rsidR="005360BF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Ostateczną decyzję w sprawie zaproponowanych przez kierownika </w:t>
      </w:r>
      <w:r w:rsidR="00363445">
        <w:rPr>
          <w:rFonts w:ascii="Calibri" w:hAnsi="Calibri" w:cs="Calibri"/>
          <w:color w:val="000000"/>
        </w:rPr>
        <w:t>projektu</w:t>
      </w:r>
      <w:r w:rsidRPr="005C49C7">
        <w:rPr>
          <w:rFonts w:ascii="Calibri" w:hAnsi="Calibri" w:cs="Calibri"/>
          <w:color w:val="000000"/>
        </w:rPr>
        <w:t xml:space="preserve"> zmian podejmuje </w:t>
      </w:r>
      <w:r w:rsidR="00CA4B4E" w:rsidRPr="005C49C7">
        <w:rPr>
          <w:rFonts w:ascii="Calibri" w:hAnsi="Calibri" w:cs="Calibri"/>
          <w:color w:val="000000"/>
        </w:rPr>
        <w:t>przewodniczący k</w:t>
      </w:r>
      <w:r w:rsidRPr="005C49C7">
        <w:rPr>
          <w:rFonts w:ascii="Calibri" w:hAnsi="Calibri" w:cs="Calibri"/>
          <w:color w:val="000000"/>
        </w:rPr>
        <w:t>omisj</w:t>
      </w:r>
      <w:r w:rsidR="00CA4B4E" w:rsidRPr="005C49C7">
        <w:rPr>
          <w:rFonts w:ascii="Calibri" w:hAnsi="Calibri" w:cs="Calibri"/>
          <w:color w:val="000000"/>
        </w:rPr>
        <w:t>i</w:t>
      </w:r>
      <w:r w:rsidRPr="005C49C7">
        <w:rPr>
          <w:rFonts w:ascii="Calibri" w:hAnsi="Calibri" w:cs="Calibri"/>
          <w:color w:val="000000"/>
        </w:rPr>
        <w:t xml:space="preserve"> ds. oceny grantów. </w:t>
      </w:r>
    </w:p>
    <w:p w14:paraId="27C45BD2" w14:textId="464D802A" w:rsidR="00673184" w:rsidRPr="005C49C7" w:rsidRDefault="00673184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Nie jest możliwe zwiększenia kwoty grantu w rozstrzygniętych konkursach. </w:t>
      </w:r>
    </w:p>
    <w:p w14:paraId="09FAA0D6" w14:textId="4B996204" w:rsidR="005360BF" w:rsidRPr="005C49C7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O decyzjach Komisji </w:t>
      </w:r>
      <w:r w:rsidR="00CA4B4E" w:rsidRPr="009C635D">
        <w:rPr>
          <w:rFonts w:ascii="Calibri" w:hAnsi="Calibri" w:cs="Calibri"/>
        </w:rPr>
        <w:t xml:space="preserve">sekretarz </w:t>
      </w:r>
      <w:r w:rsidR="00354986">
        <w:rPr>
          <w:rFonts w:ascii="Calibri" w:hAnsi="Calibri" w:cs="Calibri"/>
          <w:color w:val="000000"/>
        </w:rPr>
        <w:t>ds. procesu naukowego</w:t>
      </w:r>
      <w:r w:rsidR="00354986" w:rsidRPr="005C49C7">
        <w:rPr>
          <w:rFonts w:ascii="Calibri" w:hAnsi="Calibri" w:cs="Calibri"/>
          <w:color w:val="000000"/>
        </w:rPr>
        <w:t xml:space="preserve"> </w:t>
      </w:r>
      <w:r w:rsidR="005C49C7" w:rsidRPr="005C49C7">
        <w:rPr>
          <w:rFonts w:ascii="Calibri" w:hAnsi="Calibri" w:cs="Calibri"/>
          <w:color w:val="000000"/>
        </w:rPr>
        <w:t xml:space="preserve">informuje </w:t>
      </w:r>
      <w:r w:rsidRPr="005C49C7">
        <w:rPr>
          <w:rFonts w:ascii="Calibri" w:hAnsi="Calibri" w:cs="Calibri"/>
          <w:color w:val="000000"/>
        </w:rPr>
        <w:t>kierownik</w:t>
      </w:r>
      <w:r w:rsidR="005C49C7" w:rsidRPr="005C49C7">
        <w:rPr>
          <w:rFonts w:ascii="Calibri" w:hAnsi="Calibri" w:cs="Calibri"/>
          <w:color w:val="000000"/>
        </w:rPr>
        <w:t>a</w:t>
      </w:r>
      <w:r w:rsidRPr="005C49C7">
        <w:rPr>
          <w:rFonts w:ascii="Calibri" w:hAnsi="Calibri" w:cs="Calibri"/>
          <w:color w:val="000000"/>
        </w:rPr>
        <w:t xml:space="preserve"> projektu drogą </w:t>
      </w:r>
      <w:r w:rsidR="00354986">
        <w:rPr>
          <w:rFonts w:ascii="Calibri" w:hAnsi="Calibri" w:cs="Calibri"/>
          <w:color w:val="000000"/>
        </w:rPr>
        <w:t>elektroniczną</w:t>
      </w:r>
      <w:r w:rsidRPr="005C49C7">
        <w:rPr>
          <w:rFonts w:ascii="Calibri" w:hAnsi="Calibri" w:cs="Calibri"/>
          <w:color w:val="000000"/>
        </w:rPr>
        <w:t xml:space="preserve"> na podany we wniosku adres </w:t>
      </w:r>
      <w:r w:rsidR="00161B19">
        <w:rPr>
          <w:rFonts w:ascii="Calibri" w:hAnsi="Calibri" w:cs="Calibri"/>
          <w:color w:val="000000"/>
        </w:rPr>
        <w:t>skrzynki pocztowej</w:t>
      </w:r>
      <w:r w:rsidRPr="005C49C7">
        <w:rPr>
          <w:rFonts w:ascii="Calibri" w:hAnsi="Calibri" w:cs="Calibri"/>
          <w:color w:val="000000"/>
        </w:rPr>
        <w:t>.</w:t>
      </w:r>
    </w:p>
    <w:p w14:paraId="6EF8E1C5" w14:textId="548D6A11" w:rsidR="005360BF" w:rsidRPr="005C49C7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Cała dokumentacja z konkursu przechowywana jest </w:t>
      </w:r>
      <w:r w:rsidR="00CA4B4E" w:rsidRPr="005C49C7">
        <w:rPr>
          <w:rFonts w:ascii="Calibri" w:hAnsi="Calibri" w:cs="Calibri"/>
          <w:color w:val="000000"/>
        </w:rPr>
        <w:t>w</w:t>
      </w:r>
      <w:r w:rsidRPr="005C49C7">
        <w:rPr>
          <w:rFonts w:ascii="Calibri" w:hAnsi="Calibri" w:cs="Calibri"/>
          <w:color w:val="000000"/>
        </w:rPr>
        <w:t xml:space="preserve"> </w:t>
      </w:r>
      <w:r w:rsidRPr="005534D0">
        <w:rPr>
          <w:rFonts w:ascii="Calibri" w:hAnsi="Calibri" w:cs="Calibri"/>
          <w:color w:val="000000"/>
        </w:rPr>
        <w:t xml:space="preserve">sekretariacie </w:t>
      </w:r>
      <w:r w:rsidR="006D2A8F" w:rsidRPr="005534D0">
        <w:rPr>
          <w:rFonts w:ascii="Calibri" w:hAnsi="Calibri" w:cs="Calibri"/>
          <w:color w:val="000000"/>
        </w:rPr>
        <w:t>wydziału</w:t>
      </w:r>
      <w:r w:rsidRPr="005C49C7">
        <w:rPr>
          <w:rFonts w:ascii="Calibri" w:hAnsi="Calibri" w:cs="Calibri"/>
          <w:color w:val="000000"/>
        </w:rPr>
        <w:t>.</w:t>
      </w:r>
    </w:p>
    <w:p w14:paraId="5CFA2CF7" w14:textId="56522079" w:rsidR="005360BF" w:rsidRPr="005C49C7" w:rsidRDefault="00CA4B4E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9C635D">
        <w:rPr>
          <w:rFonts w:ascii="Calibri" w:hAnsi="Calibri" w:cs="Calibri"/>
        </w:rPr>
        <w:t xml:space="preserve">Sekretarz </w:t>
      </w:r>
      <w:r w:rsidR="00BB79B6" w:rsidRPr="009C635D">
        <w:rPr>
          <w:rFonts w:ascii="Calibri" w:hAnsi="Calibri" w:cs="Calibri"/>
        </w:rPr>
        <w:t xml:space="preserve">ds. procesu </w:t>
      </w:r>
      <w:r w:rsidR="00BB79B6">
        <w:rPr>
          <w:rFonts w:ascii="Calibri" w:hAnsi="Calibri" w:cs="Calibri"/>
          <w:color w:val="000000"/>
        </w:rPr>
        <w:t>naukowego</w:t>
      </w:r>
      <w:r w:rsidR="00BB79B6" w:rsidRPr="005C49C7">
        <w:rPr>
          <w:rFonts w:ascii="Calibri" w:hAnsi="Calibri" w:cs="Calibri"/>
          <w:color w:val="000000"/>
        </w:rPr>
        <w:t xml:space="preserve"> </w:t>
      </w:r>
      <w:r w:rsidR="006D2A8F">
        <w:rPr>
          <w:rFonts w:ascii="Calibri" w:hAnsi="Calibri" w:cs="Calibri"/>
          <w:color w:val="000000"/>
        </w:rPr>
        <w:t>i</w:t>
      </w:r>
      <w:r w:rsidR="005360BF" w:rsidRPr="005C49C7">
        <w:rPr>
          <w:rFonts w:ascii="Calibri" w:hAnsi="Calibri" w:cs="Calibri"/>
          <w:color w:val="000000"/>
        </w:rPr>
        <w:t>nstytut</w:t>
      </w:r>
      <w:r w:rsidRPr="005C49C7">
        <w:rPr>
          <w:rFonts w:ascii="Calibri" w:hAnsi="Calibri" w:cs="Calibri"/>
          <w:color w:val="000000"/>
        </w:rPr>
        <w:t>u</w:t>
      </w:r>
      <w:r w:rsidR="005360BF" w:rsidRPr="005C49C7">
        <w:rPr>
          <w:rFonts w:ascii="Calibri" w:hAnsi="Calibri" w:cs="Calibri"/>
          <w:color w:val="000000"/>
        </w:rPr>
        <w:t xml:space="preserve"> prowadzi bazę danych o uzyskanych rezultatach pracowników którym przyznano granty </w:t>
      </w:r>
      <w:r w:rsidRPr="005C49C7">
        <w:rPr>
          <w:rFonts w:ascii="Calibri" w:hAnsi="Calibri" w:cs="Calibri"/>
          <w:color w:val="000000"/>
        </w:rPr>
        <w:t>w oparciu o niniejszy Regulamin i udostępnia bazę na życzenie innym komisjom ds. oceny grantów ogólnouniwersyteckich w celu wyeliminowania podwójnego finansowania.</w:t>
      </w:r>
      <w:r w:rsidR="005360BF" w:rsidRPr="005C49C7">
        <w:rPr>
          <w:rFonts w:ascii="Calibri" w:hAnsi="Calibri" w:cs="Calibri"/>
          <w:color w:val="000000"/>
        </w:rPr>
        <w:t xml:space="preserve"> </w:t>
      </w:r>
    </w:p>
    <w:p w14:paraId="049BD6E0" w14:textId="69C8115B" w:rsidR="005360BF" w:rsidRPr="005C49C7" w:rsidRDefault="005360BF" w:rsidP="00D445A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39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 xml:space="preserve">Uniwersytet zastrzega sobie prawo ewentualnej zmiany niniejszego regulaminu. Zmiana każdorazowo zostanie ogłoszona na stronie internetowej </w:t>
      </w:r>
      <w:r w:rsidR="006D2A8F" w:rsidRPr="009C635D">
        <w:rPr>
          <w:rFonts w:ascii="Calibri" w:hAnsi="Calibri" w:cs="Calibri"/>
        </w:rPr>
        <w:t>i</w:t>
      </w:r>
      <w:r w:rsidR="00CA4B4E" w:rsidRPr="009C635D">
        <w:rPr>
          <w:rFonts w:ascii="Calibri" w:hAnsi="Calibri" w:cs="Calibri"/>
        </w:rPr>
        <w:t>nstytutu</w:t>
      </w:r>
      <w:r w:rsidR="00354986" w:rsidRPr="009C635D">
        <w:rPr>
          <w:rFonts w:ascii="Calibri" w:hAnsi="Calibri" w:cs="Calibri"/>
        </w:rPr>
        <w:t xml:space="preserve"> i DKPN</w:t>
      </w:r>
      <w:r w:rsidRPr="005C49C7">
        <w:rPr>
          <w:rFonts w:ascii="Calibri" w:hAnsi="Calibri" w:cs="Calibri"/>
          <w:color w:val="000000"/>
        </w:rPr>
        <w:t>.</w:t>
      </w:r>
    </w:p>
    <w:p w14:paraId="63CD4426" w14:textId="372F56D3" w:rsidR="00627AED" w:rsidRPr="00D445AD" w:rsidRDefault="005360BF" w:rsidP="00627AE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Calibri" w:hAnsi="Calibri" w:cs="Calibri"/>
          <w:color w:val="000000"/>
        </w:rPr>
      </w:pPr>
      <w:r w:rsidRPr="005C49C7">
        <w:rPr>
          <w:rFonts w:ascii="Calibri" w:hAnsi="Calibri" w:cs="Calibri"/>
          <w:color w:val="000000"/>
        </w:rPr>
        <w:t>Regulamin ma charakter regulacji wewnętrznej. Postanowienia regulaminu nie stanowią umowy, ani nie powodują powstania żadnych roszczeń wnioskodawców wobec uczelni</w:t>
      </w:r>
      <w:r w:rsidR="006D2A8F">
        <w:rPr>
          <w:rFonts w:ascii="Calibri" w:hAnsi="Calibri" w:cs="Calibri"/>
          <w:color w:val="000000"/>
        </w:rPr>
        <w:t>.</w:t>
      </w:r>
    </w:p>
    <w:p w14:paraId="53FF48D3" w14:textId="54A7757F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1 - Formularz wniosku </w:t>
      </w:r>
      <w:r w:rsidR="00DB3B17">
        <w:rPr>
          <w:rFonts w:ascii="Calibri" w:hAnsi="Calibri" w:cs="Calibri"/>
          <w:sz w:val="22"/>
          <w:szCs w:val="22"/>
        </w:rPr>
        <w:t>grantowego</w:t>
      </w:r>
      <w:r w:rsidR="00C732D0">
        <w:rPr>
          <w:rFonts w:ascii="Calibri" w:hAnsi="Calibri" w:cs="Calibri"/>
          <w:sz w:val="22"/>
          <w:szCs w:val="22"/>
        </w:rPr>
        <w:t xml:space="preserve"> </w:t>
      </w:r>
    </w:p>
    <w:p w14:paraId="03999C13" w14:textId="77777777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2 - Formularz raportu końcowego z realizacji grantu </w:t>
      </w:r>
    </w:p>
    <w:p w14:paraId="37053B14" w14:textId="77777777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3 - Formularz raportu rocznego z realizacji grantu </w:t>
      </w:r>
    </w:p>
    <w:p w14:paraId="5EB82E41" w14:textId="77777777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4 - Kryteria oceny wniosku grantowego </w:t>
      </w:r>
    </w:p>
    <w:p w14:paraId="5AD35219" w14:textId="77777777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5 - Zasady pracy komisji ds. oceny wniosków grantowych </w:t>
      </w:r>
    </w:p>
    <w:p w14:paraId="780164CB" w14:textId="77777777" w:rsidR="00354986" w:rsidRDefault="00354986" w:rsidP="00354986">
      <w:pPr>
        <w:pStyle w:val="Default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. nr 6 - Karta etyczna dla członków komisji ds. oceny wniosków grantowych </w:t>
      </w:r>
    </w:p>
    <w:p w14:paraId="623266CB" w14:textId="77777777" w:rsidR="00354986" w:rsidRDefault="00354986" w:rsidP="00BB79B6">
      <w:pPr>
        <w:spacing w:after="0"/>
        <w:rPr>
          <w:rFonts w:cs="Calibri"/>
        </w:rPr>
      </w:pPr>
      <w:r>
        <w:rPr>
          <w:rFonts w:cs="Calibri"/>
        </w:rPr>
        <w:t>Zał. nr 7 - Oświadczenie o bezstronności.</w:t>
      </w:r>
    </w:p>
    <w:p w14:paraId="6884A62C" w14:textId="7F36DCEE" w:rsidR="00354986" w:rsidRPr="00354986" w:rsidRDefault="00354986" w:rsidP="00BB79B6">
      <w:pPr>
        <w:spacing w:after="0"/>
        <w:rPr>
          <w:rFonts w:cs="Calibri"/>
        </w:rPr>
      </w:pPr>
      <w:r>
        <w:rPr>
          <w:rFonts w:cs="Calibri"/>
        </w:rPr>
        <w:t>Zał</w:t>
      </w:r>
      <w:r w:rsidR="00BB79B6">
        <w:rPr>
          <w:rFonts w:cs="Calibri"/>
        </w:rPr>
        <w:t>.</w:t>
      </w:r>
      <w:r>
        <w:rPr>
          <w:rFonts w:cs="Calibri"/>
        </w:rPr>
        <w:t xml:space="preserve"> nr 8 –Wniosek o </w:t>
      </w:r>
      <w:r w:rsidR="00BB79B6">
        <w:rPr>
          <w:rFonts w:cs="Calibri"/>
        </w:rPr>
        <w:t>korektę budżetu</w:t>
      </w:r>
    </w:p>
    <w:p w14:paraId="57835510" w14:textId="77777777" w:rsidR="00BB79B6" w:rsidRDefault="00BB79B6" w:rsidP="00BB79B6">
      <w:pPr>
        <w:rPr>
          <w:rFonts w:cstheme="minorHAnsi"/>
        </w:rPr>
      </w:pPr>
    </w:p>
    <w:p w14:paraId="12A2268E" w14:textId="77777777" w:rsidR="009D0884" w:rsidRDefault="009D0884" w:rsidP="00BB79B6">
      <w:pPr>
        <w:rPr>
          <w:rFonts w:cstheme="minorHAnsi"/>
        </w:rPr>
      </w:pPr>
    </w:p>
    <w:p w14:paraId="05F99C7E" w14:textId="77777777" w:rsidR="009D0884" w:rsidRDefault="009D0884" w:rsidP="00BB79B6">
      <w:pPr>
        <w:rPr>
          <w:rFonts w:cstheme="minorHAnsi"/>
        </w:rPr>
      </w:pPr>
    </w:p>
    <w:p w14:paraId="0267CAD7" w14:textId="77777777" w:rsidR="009D0884" w:rsidRDefault="009D0884" w:rsidP="00BB79B6">
      <w:pPr>
        <w:rPr>
          <w:rFonts w:cstheme="minorHAnsi"/>
        </w:rPr>
      </w:pPr>
    </w:p>
    <w:p w14:paraId="5F5D9A25" w14:textId="77777777" w:rsidR="009D0884" w:rsidRDefault="009D0884" w:rsidP="00BB79B6">
      <w:pPr>
        <w:rPr>
          <w:rFonts w:cstheme="minorHAnsi"/>
        </w:rPr>
      </w:pPr>
    </w:p>
    <w:p w14:paraId="1118E71C" w14:textId="77777777" w:rsidR="009D0884" w:rsidRDefault="009D0884" w:rsidP="00BB79B6">
      <w:pPr>
        <w:rPr>
          <w:rFonts w:cstheme="minorHAnsi"/>
        </w:rPr>
      </w:pPr>
    </w:p>
    <w:p w14:paraId="1C61CAD4" w14:textId="77777777" w:rsidR="009D0884" w:rsidRDefault="009D0884" w:rsidP="00BB79B6">
      <w:pPr>
        <w:rPr>
          <w:rFonts w:cstheme="minorHAnsi"/>
        </w:rPr>
      </w:pPr>
    </w:p>
    <w:p w14:paraId="495F1323" w14:textId="77777777" w:rsidR="009D0884" w:rsidRDefault="009D0884" w:rsidP="00BB79B6">
      <w:pPr>
        <w:rPr>
          <w:rFonts w:cstheme="minorHAnsi"/>
        </w:rPr>
      </w:pPr>
    </w:p>
    <w:p w14:paraId="1B1CAECF" w14:textId="77777777" w:rsidR="009D0884" w:rsidRDefault="009D0884" w:rsidP="00BB79B6">
      <w:pPr>
        <w:rPr>
          <w:rFonts w:cstheme="minorHAnsi"/>
        </w:rPr>
      </w:pPr>
    </w:p>
    <w:p w14:paraId="4404BE76" w14:textId="77777777" w:rsidR="009D0884" w:rsidRDefault="009D0884" w:rsidP="00BB79B6">
      <w:pPr>
        <w:rPr>
          <w:rFonts w:cstheme="minorHAnsi"/>
        </w:rPr>
      </w:pPr>
    </w:p>
    <w:p w14:paraId="27ED01BD" w14:textId="77777777" w:rsidR="009D0884" w:rsidRDefault="009D0884" w:rsidP="00BB79B6">
      <w:pPr>
        <w:rPr>
          <w:rFonts w:cstheme="minorHAnsi"/>
        </w:rPr>
      </w:pPr>
    </w:p>
    <w:p w14:paraId="2331360F" w14:textId="77777777" w:rsidR="009D0884" w:rsidRDefault="009D0884" w:rsidP="00BB79B6">
      <w:pPr>
        <w:rPr>
          <w:rFonts w:cstheme="minorHAnsi"/>
        </w:rPr>
      </w:pPr>
    </w:p>
    <w:p w14:paraId="6B757E74" w14:textId="77777777" w:rsidR="009D0884" w:rsidRDefault="009D0884" w:rsidP="00BB79B6">
      <w:pPr>
        <w:rPr>
          <w:rFonts w:cstheme="minorHAnsi"/>
        </w:rPr>
      </w:pPr>
    </w:p>
    <w:p w14:paraId="131E75F3" w14:textId="77777777" w:rsidR="009D0884" w:rsidRDefault="009D0884" w:rsidP="00BB79B6">
      <w:pPr>
        <w:rPr>
          <w:rFonts w:cstheme="minorHAnsi"/>
        </w:rPr>
      </w:pPr>
    </w:p>
    <w:p w14:paraId="101309DE" w14:textId="77777777" w:rsidR="009D0884" w:rsidRDefault="009D0884" w:rsidP="00BB79B6">
      <w:pPr>
        <w:rPr>
          <w:rFonts w:cstheme="minorHAnsi"/>
        </w:rPr>
      </w:pPr>
    </w:p>
    <w:p w14:paraId="316263D7" w14:textId="77777777" w:rsidR="009D0884" w:rsidRDefault="009D0884" w:rsidP="00BB79B6">
      <w:pPr>
        <w:rPr>
          <w:rFonts w:cstheme="minorHAnsi"/>
        </w:rPr>
      </w:pPr>
    </w:p>
    <w:p w14:paraId="711F6113" w14:textId="77777777" w:rsidR="009D0884" w:rsidRDefault="009D0884" w:rsidP="00BB79B6">
      <w:pPr>
        <w:rPr>
          <w:rFonts w:cstheme="minorHAnsi"/>
        </w:rPr>
      </w:pPr>
    </w:p>
    <w:p w14:paraId="24A50301" w14:textId="77777777" w:rsidR="009D0884" w:rsidRDefault="009D0884" w:rsidP="00BB79B6">
      <w:pPr>
        <w:rPr>
          <w:rFonts w:cstheme="minorHAnsi"/>
        </w:rPr>
      </w:pPr>
    </w:p>
    <w:p w14:paraId="2F8EBA5A" w14:textId="77777777" w:rsidR="009D0884" w:rsidRDefault="009D0884" w:rsidP="00BB79B6">
      <w:pPr>
        <w:rPr>
          <w:rFonts w:cstheme="minorHAnsi"/>
        </w:rPr>
      </w:pPr>
    </w:p>
    <w:p w14:paraId="582F0912" w14:textId="77777777" w:rsidR="009D0884" w:rsidRDefault="009D0884" w:rsidP="00BB79B6">
      <w:pPr>
        <w:rPr>
          <w:rFonts w:cstheme="minorHAnsi"/>
        </w:rPr>
      </w:pPr>
    </w:p>
    <w:p w14:paraId="74E76C5B" w14:textId="2197A334" w:rsidR="009D0884" w:rsidRDefault="009D0884" w:rsidP="00BB79B6">
      <w:pPr>
        <w:rPr>
          <w:rFonts w:cstheme="minorHAnsi"/>
        </w:rPr>
      </w:pPr>
    </w:p>
    <w:p w14:paraId="515CC1E1" w14:textId="6E86B338" w:rsidR="002E28E3" w:rsidRDefault="002E28E3" w:rsidP="00BB79B6">
      <w:pPr>
        <w:rPr>
          <w:rFonts w:cstheme="minorHAnsi"/>
        </w:rPr>
      </w:pPr>
    </w:p>
    <w:p w14:paraId="40966D6B" w14:textId="77777777" w:rsidR="002E28E3" w:rsidRDefault="002E28E3" w:rsidP="00BB79B6">
      <w:pPr>
        <w:rPr>
          <w:rFonts w:cstheme="minorHAnsi"/>
        </w:rPr>
      </w:pPr>
    </w:p>
    <w:p w14:paraId="1C63AD55" w14:textId="77777777" w:rsidR="009D0884" w:rsidRDefault="009D0884" w:rsidP="00BB79B6">
      <w:pPr>
        <w:rPr>
          <w:rFonts w:cstheme="minorHAnsi"/>
        </w:rPr>
      </w:pPr>
    </w:p>
    <w:p w14:paraId="31FECB2D" w14:textId="77777777" w:rsidR="009D0884" w:rsidRDefault="009D0884" w:rsidP="00BB79B6">
      <w:pPr>
        <w:rPr>
          <w:rFonts w:cstheme="minorHAnsi"/>
        </w:rPr>
      </w:pPr>
    </w:p>
    <w:p w14:paraId="27C08B60" w14:textId="77777777" w:rsidR="009D0884" w:rsidRDefault="009D0884" w:rsidP="00BB79B6">
      <w:pPr>
        <w:rPr>
          <w:rFonts w:cstheme="minorHAnsi"/>
        </w:rPr>
      </w:pPr>
    </w:p>
    <w:p w14:paraId="65897E32" w14:textId="16C53CF7" w:rsidR="00DB3B17" w:rsidRDefault="00547FD7" w:rsidP="00BB79B6">
      <w:pPr>
        <w:rPr>
          <w:rFonts w:cstheme="minorHAnsi"/>
        </w:rPr>
      </w:pPr>
      <w:r>
        <w:rPr>
          <w:rFonts w:cstheme="minorHAnsi"/>
        </w:rPr>
        <w:t xml:space="preserve">Załącznik nr </w:t>
      </w:r>
      <w:r w:rsidR="009C635D">
        <w:rPr>
          <w:rFonts w:cstheme="minorHAnsi"/>
        </w:rPr>
        <w:t xml:space="preserve">1 </w:t>
      </w:r>
    </w:p>
    <w:p w14:paraId="03D54BD6" w14:textId="66BB2173" w:rsidR="009C635D" w:rsidRPr="00544C4C" w:rsidRDefault="009C635D" w:rsidP="00DB3B17">
      <w:pPr>
        <w:jc w:val="center"/>
        <w:rPr>
          <w:rFonts w:cstheme="minorHAnsi"/>
          <w:b/>
          <w:sz w:val="28"/>
          <w:szCs w:val="28"/>
        </w:rPr>
      </w:pPr>
      <w:r w:rsidRPr="00544C4C">
        <w:rPr>
          <w:rFonts w:cstheme="minorHAnsi"/>
          <w:b/>
          <w:sz w:val="28"/>
          <w:szCs w:val="28"/>
        </w:rPr>
        <w:t>Formularz wniosku grantowego</w:t>
      </w:r>
    </w:p>
    <w:tbl>
      <w:tblPr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2552"/>
        <w:gridCol w:w="483"/>
        <w:gridCol w:w="1501"/>
        <w:gridCol w:w="1814"/>
      </w:tblGrid>
      <w:tr w:rsidR="00DB3B17" w14:paraId="2A00843B" w14:textId="77777777" w:rsidTr="00544C4C">
        <w:trPr>
          <w:trHeight w:val="52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C3EA304" w14:textId="7CA1D896" w:rsidR="00DB3B17" w:rsidRDefault="00DB3B17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. Dane wnioskodawcy/Kierownika </w:t>
            </w:r>
            <w:r w:rsidR="00544C4C">
              <w:rPr>
                <w:rFonts w:cstheme="minorHAnsi"/>
                <w:b/>
              </w:rPr>
              <w:t>projektu</w:t>
            </w:r>
          </w:p>
        </w:tc>
      </w:tr>
      <w:tr w:rsidR="00DB3B17" w14:paraId="019D0024" w14:textId="77777777" w:rsidTr="00544C4C">
        <w:trPr>
          <w:trHeight w:hRule="exact" w:val="76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D929D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mię i nazwisko, stopień naukowy kierownika projektu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4E804D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419D10BD" w14:textId="77777777" w:rsidTr="00544C4C">
        <w:trPr>
          <w:trHeight w:hRule="exact" w:val="42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1B036C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Nr telefonu i adres email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5F35BB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69408413" w14:textId="77777777" w:rsidTr="00544C4C">
        <w:trPr>
          <w:trHeight w:hRule="exact" w:val="572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7F947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yscyplina  wiodąca kierownika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2F1BB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6113B51C" w14:textId="77777777" w:rsidTr="00544C4C">
        <w:trPr>
          <w:trHeight w:hRule="exact" w:val="23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7B187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8"/>
              </w:rPr>
              <w:t>Jedna najważniejsza publikacja z ostatnich 2 lat kalendarzowych poprzedzających rok w którym składany jest wniosek (1N):</w:t>
            </w:r>
          </w:p>
          <w:p w14:paraId="07028613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Proszę podać:</w:t>
            </w:r>
          </w:p>
          <w:p w14:paraId="06DE4E76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-  autora, </w:t>
            </w:r>
          </w:p>
          <w:p w14:paraId="1974CA41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 - tytuł publikacji</w:t>
            </w:r>
          </w:p>
          <w:p w14:paraId="307FDABC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 - wydawcę</w:t>
            </w:r>
          </w:p>
          <w:p w14:paraId="33F71DD6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6"/>
                <w:szCs w:val="16"/>
              </w:rPr>
              <w:t>- rok wydania</w:t>
            </w:r>
            <w:r w:rsidRPr="0051517F">
              <w:rPr>
                <w:rFonts w:cstheme="minorHAnsi"/>
                <w:sz w:val="18"/>
              </w:rPr>
              <w:t xml:space="preserve"> </w:t>
            </w:r>
          </w:p>
          <w:p w14:paraId="2A4075C8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- liczbę punktów dla publikacji zgodną z punktacją MNISW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347BC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298C7D45" w14:textId="77777777" w:rsidTr="00544C4C">
        <w:trPr>
          <w:trHeight w:val="168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17EDC1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8"/>
              </w:rPr>
              <w:t>Opis 3 najważniejszych osiągnięć kierownika projektu z okresu ostatnich 2 lat kalendarzowych</w:t>
            </w:r>
          </w:p>
          <w:p w14:paraId="4D08E53F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(uwzględniany  przy ocenie pkt III. szansa na uzyskanie zadeklarowanych rezultatów) .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F7D72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Maksymalnie ½ strony (900 znaków)</w:t>
            </w:r>
          </w:p>
        </w:tc>
      </w:tr>
      <w:tr w:rsidR="00710AC9" w14:paraId="70F40607" w14:textId="77777777" w:rsidTr="00710AC9">
        <w:trPr>
          <w:trHeight w:val="6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ED7BB" w14:textId="22B54747" w:rsidR="00710AC9" w:rsidRPr="0051517F" w:rsidRDefault="00710AC9" w:rsidP="00544C4C">
            <w:pPr>
              <w:spacing w:after="0"/>
              <w:rPr>
                <w:rFonts w:cstheme="minorHAnsi"/>
                <w:sz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jest młodym naukowcem w rozumieniu art. 360 ust 2 Usta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970051" w14:textId="4DBC6796" w:rsidR="00710AC9" w:rsidRDefault="00710AC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TAK                                                   NIE</w:t>
            </w:r>
          </w:p>
        </w:tc>
      </w:tr>
      <w:tr w:rsidR="00DB3B17" w14:paraId="71B38109" w14:textId="77777777" w:rsidTr="00544C4C">
        <w:trPr>
          <w:trHeight w:val="525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AE8767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ane wykonawców -członków zespołu (jeśli dotyczy):</w:t>
            </w:r>
          </w:p>
          <w:p w14:paraId="7B8D2AE5" w14:textId="77777777" w:rsidR="00DB3B17" w:rsidRDefault="00DB3B17" w:rsidP="00544C4C">
            <w:pPr>
              <w:tabs>
                <w:tab w:val="left" w:pos="1447"/>
              </w:tabs>
              <w:spacing w:after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(poniższe dane przedstawić dla każdego planowanego członka zespołu)</w:t>
            </w:r>
          </w:p>
        </w:tc>
      </w:tr>
      <w:tr w:rsidR="00DB3B17" w14:paraId="469BF68C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6A1B34" w14:textId="77777777" w:rsidR="00DB3B17" w:rsidRDefault="00DB3B17" w:rsidP="00544C4C">
            <w:pPr>
              <w:tabs>
                <w:tab w:val="left" w:pos="420"/>
              </w:tabs>
              <w:spacing w:after="0" w:line="240" w:lineRule="auto"/>
              <w:jc w:val="both"/>
              <w:rPr>
                <w:rFonts w:cstheme="minorHAnsi"/>
                <w:bCs/>
                <w:sz w:val="18"/>
              </w:rPr>
            </w:pPr>
            <w:r>
              <w:rPr>
                <w:rFonts w:cstheme="minorHAnsi"/>
                <w:bCs/>
                <w:sz w:val="18"/>
              </w:rPr>
              <w:t xml:space="preserve">Imię i nazwisko, </w:t>
            </w:r>
            <w:r>
              <w:rPr>
                <w:rFonts w:cstheme="minorHAnsi"/>
                <w:sz w:val="18"/>
              </w:rPr>
              <w:t>stopień nauko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A240C8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B3B17" w14:paraId="0A28F474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4E340C" w14:textId="77777777" w:rsidR="00DB3B17" w:rsidRDefault="00DB3B17" w:rsidP="00544C4C">
            <w:pPr>
              <w:tabs>
                <w:tab w:val="left" w:pos="420"/>
              </w:tabs>
              <w:spacing w:after="0" w:line="240" w:lineRule="auto"/>
              <w:jc w:val="both"/>
              <w:rPr>
                <w:rFonts w:cstheme="minorHAnsi"/>
                <w:bCs/>
                <w:sz w:val="18"/>
              </w:rPr>
            </w:pPr>
            <w:r>
              <w:rPr>
                <w:rFonts w:cstheme="minorHAnsi"/>
                <w:bCs/>
                <w:sz w:val="18"/>
              </w:rPr>
              <w:t>Dyscyplina wiodąca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2F8C60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B3B17" w14:paraId="176A77EF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6B4BF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Jedna najważniejsza publikacja z ostatnich 2 lat kalendarzowych poprzedzających rok w którym składany jest wniosek (1N):</w:t>
            </w:r>
          </w:p>
          <w:p w14:paraId="2DC0DC7A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>Proszę podać:</w:t>
            </w:r>
          </w:p>
          <w:p w14:paraId="5AD70D09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autora, </w:t>
            </w:r>
          </w:p>
          <w:p w14:paraId="071BEE83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tytuł publikacji</w:t>
            </w:r>
          </w:p>
          <w:p w14:paraId="5599BBB4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wydawcę</w:t>
            </w:r>
          </w:p>
          <w:p w14:paraId="05C2D75D" w14:textId="77777777" w:rsidR="00DB3B17" w:rsidRPr="005C6204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C6204">
              <w:rPr>
                <w:rFonts w:cstheme="minorHAnsi"/>
                <w:sz w:val="16"/>
                <w:szCs w:val="16"/>
              </w:rPr>
              <w:t>- rok wydania</w:t>
            </w:r>
            <w:r w:rsidRPr="005C6204">
              <w:rPr>
                <w:rFonts w:cstheme="minorHAnsi"/>
                <w:sz w:val="18"/>
              </w:rPr>
              <w:t xml:space="preserve"> </w:t>
            </w:r>
          </w:p>
          <w:p w14:paraId="1ECCBEA3" w14:textId="77777777" w:rsidR="00DB3B17" w:rsidRDefault="00DB3B17" w:rsidP="00544C4C">
            <w:pPr>
              <w:spacing w:after="0"/>
            </w:pPr>
            <w:r w:rsidRPr="005C6204">
              <w:rPr>
                <w:rFonts w:cstheme="minorHAnsi"/>
                <w:sz w:val="16"/>
                <w:szCs w:val="16"/>
              </w:rPr>
              <w:t>- liczbę punktów dla publikacji zgodna z punktacją MNISW( (podanie liczby punktów nie dotyczy wykonawców będących cudzoziemcami)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BA415E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510885" w14:paraId="28B9FA24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BE0515" w14:textId="71D5AD79" w:rsidR="00510885" w:rsidRDefault="00510885" w:rsidP="00510885">
            <w:pPr>
              <w:spacing w:after="0"/>
              <w:rPr>
                <w:rFonts w:ascii="Calibri" w:hAnsi="Calibri"/>
                <w:sz w:val="18"/>
                <w:szCs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publikował na listach A lub C  w latach 2017-2018 TAK/NIE</w:t>
            </w:r>
          </w:p>
          <w:p w14:paraId="2EEE88BB" w14:textId="6BAD251F" w:rsidR="00710AC9" w:rsidRPr="00510885" w:rsidRDefault="00710AC9" w:rsidP="00510885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zy wykonawca opublikował w latach 2019-20 art. za min 40 pkt.</w:t>
            </w:r>
          </w:p>
          <w:p w14:paraId="5AE8ACC1" w14:textId="77777777" w:rsidR="00510885" w:rsidRPr="00510885" w:rsidRDefault="00510885" w:rsidP="00544C4C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5FE8F" w14:textId="77777777" w:rsidR="00510885" w:rsidRPr="009828F9" w:rsidRDefault="00710AC9" w:rsidP="00544C4C">
            <w:pPr>
              <w:spacing w:after="0"/>
              <w:rPr>
                <w:rFonts w:cstheme="minorHAnsi"/>
              </w:rPr>
            </w:pPr>
            <w:r w:rsidRPr="009828F9">
              <w:rPr>
                <w:rFonts w:cstheme="minorHAnsi"/>
              </w:rPr>
              <w:t>TAK                                NIE</w:t>
            </w:r>
          </w:p>
          <w:p w14:paraId="2B3844F3" w14:textId="27D27B8C" w:rsidR="00710AC9" w:rsidRPr="009828F9" w:rsidRDefault="001C40A4" w:rsidP="00544C4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K                                NIE</w:t>
            </w:r>
          </w:p>
        </w:tc>
      </w:tr>
      <w:tr w:rsidR="00510885" w14:paraId="50EE350A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5C378D" w14:textId="7F6B91E6" w:rsidR="00510885" w:rsidRPr="00510885" w:rsidRDefault="00510885" w:rsidP="00510885">
            <w:pPr>
              <w:spacing w:after="0"/>
              <w:rPr>
                <w:rFonts w:ascii="Calibri" w:hAnsi="Calibri"/>
                <w:sz w:val="18"/>
                <w:szCs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jest młodym naukowcem w rozumieniu art. 360 ust 2 Usta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BE3C7" w14:textId="6473B5F3" w:rsidR="00510885" w:rsidRDefault="009828F9" w:rsidP="00544C4C">
            <w:pPr>
              <w:spacing w:after="0"/>
              <w:rPr>
                <w:rFonts w:cstheme="minorHAnsi"/>
                <w:b/>
              </w:rPr>
            </w:pPr>
            <w:r w:rsidRPr="009828F9">
              <w:rPr>
                <w:rFonts w:cstheme="minorHAnsi"/>
              </w:rPr>
              <w:t xml:space="preserve">TAK                                NIE  </w:t>
            </w:r>
          </w:p>
        </w:tc>
      </w:tr>
      <w:tr w:rsidR="00DB3B17" w14:paraId="790CCD3D" w14:textId="77777777" w:rsidTr="00544C4C">
        <w:trPr>
          <w:trHeight w:val="63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7D7D7"/>
            <w:vAlign w:val="center"/>
          </w:tcPr>
          <w:p w14:paraId="6A87DBEC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DB3B17" w14:paraId="6343B676" w14:textId="77777777" w:rsidTr="00544C4C">
        <w:trPr>
          <w:trHeight w:val="46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2A9B9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9ECDA3" w14:textId="77777777" w:rsidR="00DB3B17" w:rsidRDefault="00DB3B17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DB3B17" w14:paraId="753E0CE5" w14:textId="77777777" w:rsidTr="00544C4C">
        <w:trPr>
          <w:trHeight w:val="293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BBB5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lanowany okres realizacji </w:t>
            </w:r>
          </w:p>
          <w:p w14:paraId="380DBBDD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5C6204">
              <w:rPr>
                <w:rFonts w:cstheme="minorHAnsi"/>
                <w:bCs/>
                <w:sz w:val="16"/>
                <w:szCs w:val="16"/>
              </w:rPr>
              <w:t>(daty rozpoczęcia i zakończenia proszę podawać w pełnych miesiącach</w:t>
            </w:r>
            <w:r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ECD1EC" w14:textId="77777777" w:rsidR="00DB3B17" w:rsidRDefault="00DB3B17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Liczba miesięcy:</w:t>
            </w:r>
          </w:p>
        </w:tc>
      </w:tr>
      <w:tr w:rsidR="00DB3B17" w14:paraId="27622291" w14:textId="77777777" w:rsidTr="00544C4C">
        <w:trPr>
          <w:trHeight w:val="292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195F1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22CEB" w14:textId="77777777" w:rsidR="00DB3B17" w:rsidRDefault="00DB3B17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Planowana data rozpoczęcia  …………………… Planowana data zakończenia………….......</w:t>
            </w:r>
          </w:p>
        </w:tc>
      </w:tr>
      <w:tr w:rsidR="00DB3B17" w14:paraId="4CE0F798" w14:textId="77777777" w:rsidTr="00544C4C">
        <w:trPr>
          <w:trHeight w:val="103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4DD6E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pis merytoryczny projektu 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FAD1C" w14:textId="77777777" w:rsidR="00DB3B17" w:rsidRDefault="00DB3B17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symalnie 3 strony znormalizowanego tekstu (5400 znaków</w:t>
            </w:r>
            <w:r w:rsidRPr="005C6204">
              <w:rPr>
                <w:rFonts w:cstheme="minorHAnsi"/>
                <w:sz w:val="18"/>
                <w:szCs w:val="18"/>
              </w:rPr>
              <w:t>), obowiązkowo jako załącznik do wniosku,</w:t>
            </w:r>
          </w:p>
        </w:tc>
      </w:tr>
      <w:tr w:rsidR="00DB3B17" w14:paraId="35C6FE9B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755B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e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F281C" w14:textId="77777777" w:rsidR="00DB3B17" w:rsidRDefault="00DB3B17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Artykuł(y) naukowy(e) w czasopiśmie obecnym w wykazie MNiSW, liczba…………, </w:t>
            </w:r>
          </w:p>
          <w:p w14:paraId="7BD799DA" w14:textId="77777777" w:rsidR="00DB3B17" w:rsidRDefault="00DB3B17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Monografia(e) w wydawnictwie obecnym w wykazie MNiSW, liczba …….,</w:t>
            </w:r>
          </w:p>
          <w:p w14:paraId="32C3AAB7" w14:textId="437D12F0" w:rsidR="00807E5D" w:rsidRDefault="00807E5D" w:rsidP="00807E5D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</w:t>
            </w:r>
            <w:r w:rsidR="006B4B1C">
              <w:rPr>
                <w:rFonts w:cstheme="minorHAnsi"/>
                <w:sz w:val="18"/>
                <w:szCs w:val="18"/>
              </w:rPr>
              <w:t xml:space="preserve"> na </w:t>
            </w:r>
            <w:r w:rsidR="006A7A35">
              <w:rPr>
                <w:rFonts w:cstheme="minorHAnsi"/>
                <w:sz w:val="18"/>
                <w:szCs w:val="18"/>
              </w:rPr>
              <w:t>liście</w:t>
            </w:r>
            <w:r w:rsidR="006B4B1C">
              <w:rPr>
                <w:rFonts w:cstheme="minorHAnsi"/>
                <w:sz w:val="18"/>
                <w:szCs w:val="18"/>
              </w:rPr>
              <w:t xml:space="preserve"> SCOPUS</w:t>
            </w:r>
          </w:p>
          <w:p w14:paraId="7549D3F7" w14:textId="5915F0E8" w:rsidR="006B4B1C" w:rsidRDefault="006B4B1C" w:rsidP="006B4B1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</w:t>
            </w:r>
            <w:r w:rsidR="006A7A35">
              <w:rPr>
                <w:rFonts w:cstheme="minorHAnsi"/>
                <w:sz w:val="18"/>
                <w:szCs w:val="18"/>
              </w:rPr>
              <w:t>liście</w:t>
            </w:r>
            <w:r>
              <w:rPr>
                <w:rFonts w:cstheme="minorHAnsi"/>
                <w:sz w:val="18"/>
                <w:szCs w:val="18"/>
              </w:rPr>
              <w:t xml:space="preserve"> MNISW</w:t>
            </w:r>
          </w:p>
          <w:p w14:paraId="20E2BF06" w14:textId="35BE6C7E" w:rsidR="006B4B1C" w:rsidRDefault="006B4B1C" w:rsidP="006A7A35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</w:t>
            </w:r>
            <w:r w:rsidR="006A7A35">
              <w:rPr>
                <w:rFonts w:cstheme="minorHAnsi"/>
                <w:sz w:val="18"/>
                <w:szCs w:val="18"/>
              </w:rPr>
              <w:t>nie będące na żadnej z w/w list</w:t>
            </w:r>
          </w:p>
        </w:tc>
      </w:tr>
      <w:tr w:rsidR="00DB3B17" w14:paraId="6CC60B98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24758" w14:textId="1A236ADE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e dodatkowe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17B5EF" w14:textId="77777777" w:rsidR="00DB3B17" w:rsidRDefault="00DB3B17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Wniosek(i) grantowy(e), liczba……..., (planowana instytucja, konkurs) ………………………………………………………..……………….………………………………………………….…</w:t>
            </w:r>
          </w:p>
          <w:p w14:paraId="4CAB9027" w14:textId="77777777" w:rsidR="00DB3B17" w:rsidRDefault="00DB3B17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Oferta(y) komercjalizacyjna(e) dla prac przedwdrożeniowych lub wdrożeniowych (opis założeń maks. ½ strony obowiązkowo w załączniku nr 2 do wniosku)</w:t>
            </w:r>
          </w:p>
        </w:tc>
      </w:tr>
      <w:tr w:rsidR="00DB3B17" w14:paraId="7D921E1C" w14:textId="77777777" w:rsidTr="00544C4C">
        <w:trPr>
          <w:trHeight w:val="481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7C7D9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zultaty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A8C9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1</w:t>
            </w:r>
          </w:p>
          <w:p w14:paraId="0D70AF57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 …………………………….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34358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Rezultat 2 </w:t>
            </w:r>
          </w:p>
          <w:p w14:paraId="133B5D4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..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69CF3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3</w:t>
            </w:r>
          </w:p>
          <w:p w14:paraId="4C6FF18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…</w:t>
            </w:r>
          </w:p>
        </w:tc>
      </w:tr>
      <w:tr w:rsidR="00DB3B17" w14:paraId="0564DB42" w14:textId="77777777" w:rsidTr="00544C4C">
        <w:trPr>
          <w:trHeight w:val="843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A1659" w14:textId="430FCB0B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zczegółowy opis rezultatów</w:t>
            </w:r>
            <w:r w:rsidR="00807E5D">
              <w:rPr>
                <w:rFonts w:cstheme="minorHAnsi"/>
                <w:bCs/>
                <w:sz w:val="18"/>
                <w:szCs w:val="18"/>
              </w:rPr>
              <w:t xml:space="preserve"> (nie dotyczy grantu na czasopismo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8500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72036533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074E4001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5FFA1E2F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1964D74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…….</w:t>
            </w:r>
          </w:p>
          <w:p w14:paraId="4CA38F5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BEE08F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6AB9B3A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712CED9E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63A4C733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37AD2A8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jc w:val="both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05CC8" w14:textId="77777777" w:rsidR="00DB3B17" w:rsidRDefault="00DB3B17" w:rsidP="00544C4C">
            <w:pPr>
              <w:spacing w:after="0"/>
              <w:rPr>
                <w:rFonts w:ascii="Wingdings 2" w:eastAsia="Wingdings 2" w:hAnsi="Wingdings 2" w:cs="Wingdings 2"/>
                <w:b/>
                <w:sz w:val="18"/>
                <w:szCs w:val="18"/>
              </w:rPr>
            </w:pPr>
          </w:p>
          <w:p w14:paraId="7524581E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0E557395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 </w:t>
            </w:r>
          </w:p>
          <w:p w14:paraId="7F3FD831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F55D16D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A5025BB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</w:t>
            </w:r>
          </w:p>
          <w:p w14:paraId="5FC43652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DB3B17" w14:paraId="0EE0D510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C22EF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y termin złożenia publikacji do wydania (m-c,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4E7E4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0F118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FDE257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DB3B17" w14:paraId="23F370F9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88167" w14:textId="77777777" w:rsidR="00950746" w:rsidRDefault="00DB3B17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roponowane czasopisma dla artykułów zadeklarowanych jako rezultaty lub nazwa wydawnictw dla </w:t>
            </w:r>
            <w:r w:rsidR="00807E5D">
              <w:rPr>
                <w:rFonts w:cstheme="minorHAnsi"/>
                <w:bCs/>
                <w:sz w:val="18"/>
                <w:szCs w:val="18"/>
              </w:rPr>
              <w:t>monografii</w:t>
            </w:r>
            <w:r w:rsidR="00950746">
              <w:rPr>
                <w:rFonts w:cstheme="minorHAnsi"/>
                <w:bCs/>
                <w:sz w:val="18"/>
                <w:szCs w:val="18"/>
              </w:rPr>
              <w:t>.</w:t>
            </w:r>
          </w:p>
          <w:p w14:paraId="625A75CA" w14:textId="125C35A9" w:rsidR="00DB3B17" w:rsidRDefault="00950746" w:rsidP="00950746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la grantów na czasopismo częstotliwość wydawania czasopisma  i ostatni opublikowany  numer czasopisma (numer/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5C25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DC6189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6A2E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EB5C585" w14:textId="77777777" w:rsidTr="00330BF9">
        <w:trPr>
          <w:trHeight w:val="246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1D533" w14:textId="77777777" w:rsidR="00DB3B17" w:rsidRDefault="00DB3B17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iczba punktów dla rezultatu wg wykazu MNISW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CF01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B2EDF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0915F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F25CBE3" w14:textId="77777777" w:rsidTr="00544C4C">
        <w:trPr>
          <w:trHeight w:val="40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7819E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osztorys </w:t>
            </w:r>
          </w:p>
          <w:p w14:paraId="03E45F72" w14:textId="77777777" w:rsidR="00DB3B17" w:rsidRDefault="00DB3B17" w:rsidP="00544C4C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roszę podać planowane wydatki w rozbiciu na lata kalendarzowe</w:t>
            </w:r>
          </w:p>
          <w:p w14:paraId="6B2E521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0D0C3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DB3B17" w14:paraId="0C903E48" w14:textId="77777777" w:rsidTr="00330BF9">
        <w:trPr>
          <w:trHeight w:val="40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0BB7D4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4981D4E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AA8F247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 xml:space="preserve">Kalkulacja: ilość x cena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3E638FCB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DB3B17" w14:paraId="57F7CCC2" w14:textId="77777777" w:rsidTr="00330BF9">
        <w:trPr>
          <w:trHeight w:val="16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4B21A5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92857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(za co wymienić) ……………………………………………………………………………………………… </w:t>
            </w:r>
          </w:p>
          <w:p w14:paraId="677D55F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…………………………</w:t>
            </w:r>
          </w:p>
          <w:p w14:paraId="4E56CB3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72BE5CC2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</w:t>
            </w:r>
          </w:p>
          <w:p w14:paraId="0BF97AA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, </w:t>
            </w:r>
          </w:p>
          <w:p w14:paraId="7CE271F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163A0345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4A9C23F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.</w:t>
            </w:r>
          </w:p>
          <w:p w14:paraId="35B0BE8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588981C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…………………………………………………………………..……………………….. </w:t>
            </w:r>
          </w:p>
          <w:p w14:paraId="2E4589FD" w14:textId="3761814B" w:rsidR="00DB3B17" w:rsidRPr="000B4FBE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za publikację (w przypadku wydania monografii i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</w:t>
            </w:r>
            <w:r w:rsidR="00807E5D">
              <w:rPr>
                <w:rFonts w:cstheme="minorHAnsi"/>
                <w:bCs/>
                <w:sz w:val="18"/>
                <w:szCs w:val="18"/>
              </w:rPr>
              <w:t xml:space="preserve">publikacji art. w </w:t>
            </w:r>
            <w:r>
              <w:rPr>
                <w:rFonts w:cstheme="minorHAnsi"/>
                <w:bCs/>
                <w:sz w:val="18"/>
                <w:szCs w:val="18"/>
              </w:rPr>
              <w:t>płatn</w:t>
            </w:r>
            <w:r w:rsidR="00807E5D">
              <w:rPr>
                <w:rFonts w:cstheme="minorHAnsi"/>
                <w:bCs/>
                <w:sz w:val="18"/>
                <w:szCs w:val="18"/>
              </w:rPr>
              <w:t>ym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807E5D">
              <w:rPr>
                <w:rFonts w:cstheme="minorHAnsi"/>
                <w:bCs/>
                <w:sz w:val="18"/>
                <w:szCs w:val="18"/>
              </w:rPr>
              <w:t>czasopiśmie</w:t>
            </w:r>
            <w:r>
              <w:rPr>
                <w:rFonts w:cstheme="minorHAnsi"/>
                <w:bCs/>
                <w:sz w:val="18"/>
                <w:szCs w:val="18"/>
              </w:rPr>
              <w:t xml:space="preserve"> informacja </w:t>
            </w:r>
            <w:r w:rsidR="00807E5D">
              <w:rPr>
                <w:rFonts w:cstheme="minorHAnsi"/>
                <w:bCs/>
                <w:sz w:val="18"/>
                <w:szCs w:val="18"/>
              </w:rPr>
              <w:t>od</w:t>
            </w:r>
            <w:r>
              <w:rPr>
                <w:rFonts w:cstheme="minorHAnsi"/>
                <w:bCs/>
                <w:sz w:val="18"/>
                <w:szCs w:val="18"/>
              </w:rPr>
              <w:t xml:space="preserve"> redakcji </w:t>
            </w:r>
            <w:r w:rsidRPr="000B4FBE">
              <w:rPr>
                <w:rFonts w:cstheme="minorHAnsi"/>
                <w:bCs/>
                <w:sz w:val="18"/>
                <w:szCs w:val="18"/>
              </w:rPr>
              <w:t xml:space="preserve">o </w:t>
            </w:r>
            <w:r w:rsidR="000B4FBE" w:rsidRPr="000B4FBE">
              <w:rPr>
                <w:rFonts w:cstheme="minorHAnsi"/>
                <w:bCs/>
                <w:sz w:val="18"/>
                <w:szCs w:val="18"/>
              </w:rPr>
              <w:t>wysokości opłaty</w:t>
            </w:r>
            <w:r w:rsidRPr="000B4FBE">
              <w:rPr>
                <w:rFonts w:cstheme="minorHAnsi"/>
                <w:bCs/>
                <w:sz w:val="18"/>
                <w:szCs w:val="18"/>
              </w:rPr>
              <w:t>)</w:t>
            </w:r>
          </w:p>
          <w:p w14:paraId="3CCB73B2" w14:textId="3E171598" w:rsidR="00DB3B17" w:rsidRDefault="00DB3B17" w:rsidP="00807E5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243C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118E705A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8DE6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235880E" w14:textId="77777777" w:rsidTr="00807E5D">
        <w:trPr>
          <w:trHeight w:val="4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71E0B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C87797" w14:textId="77777777" w:rsidR="00DB3B17" w:rsidRPr="0051517F" w:rsidRDefault="00DB3B17" w:rsidP="00544C4C">
            <w:pPr>
              <w:jc w:val="right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51517F">
              <w:rPr>
                <w:rFonts w:cstheme="minorHAnsi"/>
                <w:b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0D5C3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</w:tr>
      <w:tr w:rsidR="00DB3B17" w14:paraId="551D64E4" w14:textId="77777777" w:rsidTr="00544C4C">
        <w:trPr>
          <w:trHeight w:val="49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B188B6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658E6" w14:textId="77777777" w:rsidR="00DB3B17" w:rsidRDefault="00DB3B17" w:rsidP="00544C4C">
            <w:pPr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DB3B17" w14:paraId="7D9EFE2B" w14:textId="77777777" w:rsidTr="00544C4C">
        <w:trPr>
          <w:trHeight w:val="4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B469E6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F8C0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C8CF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alkulacja: ilość x cena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99D9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Kwota</w:t>
            </w:r>
          </w:p>
        </w:tc>
      </w:tr>
      <w:tr w:rsidR="00DB3B17" w14:paraId="3197E1A4" w14:textId="77777777" w:rsidTr="00807E5D">
        <w:trPr>
          <w:trHeight w:val="993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9BBCB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64478" w14:textId="41316E23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wynagrodzenia dla pracowników pomocniczych**  (za co wymienić) 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…</w:t>
            </w:r>
            <w:r>
              <w:rPr>
                <w:rFonts w:cstheme="minorHAnsi"/>
                <w:bCs/>
                <w:sz w:val="18"/>
                <w:szCs w:val="18"/>
              </w:rPr>
              <w:t xml:space="preserve">………………… </w:t>
            </w:r>
          </w:p>
          <w:p w14:paraId="57AD94BF" w14:textId="180738E3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..</w:t>
            </w:r>
            <w:r>
              <w:rPr>
                <w:rFonts w:cstheme="minorHAnsi"/>
                <w:bCs/>
                <w:sz w:val="18"/>
                <w:szCs w:val="18"/>
              </w:rPr>
              <w:t>…………</w:t>
            </w:r>
          </w:p>
          <w:p w14:paraId="3930457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0BE5DD85" w14:textId="18B90734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…</w:t>
            </w:r>
            <w:r>
              <w:rPr>
                <w:rFonts w:cstheme="minorHAnsi"/>
                <w:bCs/>
                <w:sz w:val="18"/>
                <w:szCs w:val="18"/>
              </w:rPr>
              <w:t>…………</w:t>
            </w:r>
          </w:p>
          <w:p w14:paraId="0C6FF16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), </w:t>
            </w:r>
          </w:p>
          <w:p w14:paraId="3D8C340A" w14:textId="60ABB271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46B52BA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1EF4B3EA" w14:textId="77777777" w:rsidR="00710AC9" w:rsidRDefault="00515C51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</w:t>
            </w:r>
          </w:p>
          <w:p w14:paraId="03512FD2" w14:textId="77777777" w:rsidR="00710AC9" w:rsidRDefault="00710AC9" w:rsidP="00710AC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176E737D" w14:textId="5CA4419C" w:rsidR="00710AC9" w:rsidRDefault="00710AC9" w:rsidP="00710AC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  <w:p w14:paraId="158666B5" w14:textId="2475F1F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</w:t>
            </w:r>
            <w:r w:rsidRPr="0051517F">
              <w:rPr>
                <w:rFonts w:cstheme="minorHAnsi"/>
                <w:bCs/>
                <w:sz w:val="18"/>
                <w:szCs w:val="18"/>
              </w:rPr>
              <w:t>płaty za publikację (w przypadku wydania monografii i numeru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płatnego czasopisma informacja z redakcji o kwocie)</w:t>
            </w:r>
          </w:p>
          <w:p w14:paraId="601EF3A9" w14:textId="277DB773" w:rsidR="00DB3B17" w:rsidRDefault="00DB3B17" w:rsidP="00807E5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6864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440AB44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3CBA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58A0753" w14:textId="77777777" w:rsidTr="00807E5D">
        <w:trPr>
          <w:trHeight w:val="439"/>
          <w:jc w:val="center"/>
        </w:trPr>
        <w:tc>
          <w:tcPr>
            <w:tcW w:w="8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8179D" w14:textId="77777777" w:rsidR="00DB3B17" w:rsidRDefault="00DB3B17" w:rsidP="00544C4C">
            <w:pPr>
              <w:jc w:val="right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6E9D0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0907E834" w14:textId="77777777" w:rsidTr="00807E5D">
        <w:trPr>
          <w:trHeight w:val="573"/>
          <w:jc w:val="center"/>
        </w:trPr>
        <w:tc>
          <w:tcPr>
            <w:tcW w:w="8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4804F2" w14:textId="77777777" w:rsidR="00DB3B17" w:rsidRDefault="00DB3B17" w:rsidP="00544C4C">
            <w:pPr>
              <w:jc w:val="right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Łączny koszt grantu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2934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09182C22" w14:textId="77777777" w:rsidTr="00544C4C">
        <w:trPr>
          <w:trHeight w:val="16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3C03A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zasadnienie pozycji planowanych kosztów w stosunku do założonych rezultatów Maksymalnie jedna strona (1800 znaków)</w:t>
            </w:r>
          </w:p>
        </w:tc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D2206E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</w:t>
            </w:r>
          </w:p>
          <w:p w14:paraId="1832C7A6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</w:t>
            </w:r>
          </w:p>
          <w:p w14:paraId="6F21DACF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</w:t>
            </w:r>
          </w:p>
          <w:p w14:paraId="00D422B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</w:t>
            </w:r>
          </w:p>
          <w:p w14:paraId="65436FF5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</w:t>
            </w:r>
          </w:p>
          <w:p w14:paraId="672B08C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płaty konferencyjne </w:t>
            </w:r>
          </w:p>
          <w:p w14:paraId="78FCD2D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płaty za publikację</w:t>
            </w:r>
          </w:p>
        </w:tc>
        <w:tc>
          <w:tcPr>
            <w:tcW w:w="3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1A1C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ZASADNIENIE (opis maks. 1 strona)</w:t>
            </w:r>
          </w:p>
        </w:tc>
      </w:tr>
    </w:tbl>
    <w:p w14:paraId="7F61C9D9" w14:textId="77777777" w:rsidR="00DB3B17" w:rsidRDefault="00DB3B17" w:rsidP="00DB3B17">
      <w:pPr>
        <w:pStyle w:val="Akapitzlist"/>
        <w:rPr>
          <w:rFonts w:cstheme="minorHAnsi"/>
        </w:rPr>
      </w:pPr>
      <w:r>
        <w:rPr>
          <w:rFonts w:cstheme="minorHAnsi"/>
        </w:rPr>
        <w:t>*zaznacz właściwe;  ** pracownikami pomocniczymi nie mogą być członkowie zespołu projektowego, wybór pracowników nastąpi w trybie przepisów PZP</w:t>
      </w:r>
    </w:p>
    <w:p w14:paraId="6463297E" w14:textId="77777777" w:rsidR="00BB79B6" w:rsidRDefault="00BB79B6" w:rsidP="00BB79B6">
      <w:pPr>
        <w:jc w:val="center"/>
        <w:rPr>
          <w:rFonts w:cstheme="minorHAnsi"/>
          <w:b/>
        </w:rPr>
      </w:pPr>
      <w:r>
        <w:rPr>
          <w:rFonts w:cstheme="minorHAnsi"/>
          <w:b/>
        </w:rPr>
        <w:t>Oświadczenie</w:t>
      </w:r>
    </w:p>
    <w:p w14:paraId="4B3BA914" w14:textId="055A6C1D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Zapoznałam(em) się z </w:t>
      </w:r>
      <w:r w:rsidR="009C635D">
        <w:rPr>
          <w:rFonts w:cstheme="minorHAnsi"/>
        </w:rPr>
        <w:t>R</w:t>
      </w:r>
      <w:r>
        <w:rPr>
          <w:rFonts w:cstheme="minorHAnsi"/>
        </w:rPr>
        <w:t xml:space="preserve">egulaminem </w:t>
      </w:r>
      <w:r w:rsidR="009C635D">
        <w:rPr>
          <w:rFonts w:cstheme="minorHAnsi"/>
        </w:rPr>
        <w:t>k</w:t>
      </w:r>
      <w:r>
        <w:rPr>
          <w:rFonts w:cstheme="minorHAnsi"/>
        </w:rPr>
        <w:t>onkursów grantowych i akceptuj</w:t>
      </w:r>
      <w:r w:rsidR="009C635D">
        <w:rPr>
          <w:rFonts w:cstheme="minorHAnsi"/>
        </w:rPr>
        <w:t>ę</w:t>
      </w:r>
      <w:r>
        <w:rPr>
          <w:rFonts w:cstheme="minorHAnsi"/>
        </w:rPr>
        <w:t xml:space="preserve"> jego postanowienia.</w:t>
      </w:r>
    </w:p>
    <w:p w14:paraId="4AD24A18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Biorę odpowiedzialność za poprawność i prawidłowość podanych we wniosku danych.</w:t>
      </w:r>
    </w:p>
    <w:p w14:paraId="15E86D95" w14:textId="2DA9DD2A" w:rsidR="00BB79B6" w:rsidRDefault="00BB79B6" w:rsidP="00BB79B6">
      <w:pPr>
        <w:spacing w:after="0" w:line="240" w:lineRule="auto"/>
        <w:rPr>
          <w:rFonts w:cstheme="minorHAnsi"/>
        </w:rPr>
      </w:pPr>
    </w:p>
    <w:p w14:paraId="68965E82" w14:textId="77777777" w:rsidR="006D2A8F" w:rsidRDefault="006D2A8F" w:rsidP="00BB79B6">
      <w:pPr>
        <w:spacing w:after="0" w:line="240" w:lineRule="auto"/>
        <w:rPr>
          <w:rFonts w:cstheme="minorHAnsi"/>
        </w:rPr>
      </w:pPr>
    </w:p>
    <w:p w14:paraId="78F255DF" w14:textId="1B9AB366" w:rsidR="009C635D" w:rsidRPr="00BC2386" w:rsidRDefault="00BB79B6" w:rsidP="00BC2386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BC2386">
        <w:rPr>
          <w:rFonts w:cstheme="minorHAnsi"/>
        </w:rPr>
        <w:tab/>
      </w:r>
      <w:r>
        <w:rPr>
          <w:rFonts w:cstheme="minorHAnsi"/>
        </w:rPr>
        <w:t xml:space="preserve">(data, podpis kierownika </w:t>
      </w:r>
      <w:r w:rsidR="00363445">
        <w:rPr>
          <w:rFonts w:cstheme="minorHAnsi"/>
        </w:rPr>
        <w:t>projektu</w:t>
      </w:r>
      <w:r>
        <w:rPr>
          <w:rFonts w:cstheme="minorHAnsi"/>
        </w:rPr>
        <w:t>)</w:t>
      </w:r>
    </w:p>
    <w:p w14:paraId="5A98552E" w14:textId="77777777" w:rsidR="00BB79B6" w:rsidRDefault="00BB79B6" w:rsidP="00BB79B6">
      <w:pPr>
        <w:spacing w:line="100" w:lineRule="atLeast"/>
        <w:jc w:val="center"/>
        <w:rPr>
          <w:rFonts w:cstheme="minorHAnsi"/>
          <w:highlight w:val="white"/>
        </w:rPr>
      </w:pPr>
      <w:r>
        <w:rPr>
          <w:rFonts w:cstheme="minorHAnsi"/>
          <w:b/>
          <w:shd w:val="clear" w:color="auto" w:fill="FFFFFF"/>
        </w:rPr>
        <w:t>KLAUZULA INFORMACYJNA</w:t>
      </w:r>
    </w:p>
    <w:p w14:paraId="21089FC7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publ. Dz. Urz. UE L Nr 119, s. 1:</w:t>
      </w:r>
    </w:p>
    <w:p w14:paraId="62E65581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1. Administratorem jest Katolicki Uniwersytet Lubelski Jana Pawła II (adres: Al. Racławickie 14, 20 – 950 Lublin, adres e-mail: kul@kul.pl, numer telefonu: 81 445 41 01), reprezentowany przez Rektora.</w:t>
      </w:r>
    </w:p>
    <w:p w14:paraId="396B2941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2. Na Katolickim Uniwersytecie Lubelskim Jana Pawła II powołany został inspektor ochrony danych (dane kontaktowe: adres e-mail: iod@kul.pl, numer telefonu: 81 445 32 30).</w:t>
      </w:r>
    </w:p>
    <w:p w14:paraId="5F1A71F6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3. Dane osobowe będą przetwarzane w związku z ubieganiem się o środki finansowe w systemie grantów wewnętrznych organizowanych w Uniwersytecie. </w:t>
      </w:r>
    </w:p>
    <w:p w14:paraId="1492D1EC" w14:textId="77777777" w:rsidR="00BB79B6" w:rsidRPr="002E28E3" w:rsidRDefault="00BB79B6" w:rsidP="00BB79B6">
      <w:pPr>
        <w:spacing w:after="0" w:line="240" w:lineRule="auto"/>
        <w:jc w:val="both"/>
        <w:rPr>
          <w:rFonts w:eastAsia="Cambria"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4. Dane osobowe będą przetwarzane przez okres niezbędny do realizacji ww. celu z uwzględnieniem okresu archiwizacji. </w:t>
      </w:r>
    </w:p>
    <w:p w14:paraId="5F8BFF42" w14:textId="77777777" w:rsidR="00BB79B6" w:rsidRPr="002E28E3" w:rsidRDefault="00BB79B6" w:rsidP="00BB79B6">
      <w:pPr>
        <w:spacing w:after="0" w:line="240" w:lineRule="auto"/>
        <w:jc w:val="both"/>
        <w:rPr>
          <w:rFonts w:eastAsia="Cambria"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5. Podstawą prawną przetwarzania danych jest art. 6 ust. 1 lit. a) ww. Rozporządzenia (zgoda osoby, której dane dotyczą). </w:t>
      </w:r>
    </w:p>
    <w:p w14:paraId="18CC6D7B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6. Dane osobowe mogą być ujawniane:</w:t>
      </w:r>
    </w:p>
    <w:p w14:paraId="7590CDBD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pracownikom posiadającym upoważnienia do przetwarzania danych osobowych;</w:t>
      </w:r>
    </w:p>
    <w:p w14:paraId="4F31C57E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podmiotom przetwarzającym dane na zlecenie;</w:t>
      </w:r>
    </w:p>
    <w:p w14:paraId="43725A1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Ministerstwu Nauki i Szkolnictwa Wyższego.</w:t>
      </w:r>
    </w:p>
    <w:p w14:paraId="14F75D6E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7. Osoba, której dane dotyczą ma prawo do:</w:t>
      </w:r>
    </w:p>
    <w:p w14:paraId="70C81176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żądania dostępu do danych osobowych oraz ich sprostowania, usunięcia lub ograniczenia przetwarzania danych osobowych;</w:t>
      </w:r>
    </w:p>
    <w:p w14:paraId="4652C72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cofnięcia zgody w dowolnym momencie bez wpływu na zgodność z prawem przetwarzania, którego dokonano na podstawie zgody przed jej cofnięciem;</w:t>
      </w:r>
    </w:p>
    <w:p w14:paraId="70AF744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wniesienia skargi do Prezesa Urzędu Ochrony Danych Osobowych.</w:t>
      </w:r>
    </w:p>
    <w:p w14:paraId="160D3984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Podanie danych osobowych jest konieczne. Konsekwencją niepodania danych osobowych jest brak możliwości wnioskowania o środki finansowe.</w:t>
      </w:r>
    </w:p>
    <w:p w14:paraId="14642F88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Wyrażam zgodę na przetwarzanie moich danych osobowych w celu i w zakresie niezbędnym do wnioskowania o środki finansowe. Zgoda ma charakter dobrowolny. Niewyrażenie zgody wiąże się z brakiem możliwości udziału w procedurze konkursowej. Zgoda może być cofnięta w każdym momencie, jednak bez wpływu na zgodność z prawem przetwarzania danych osobowych, którego dokonano na podstawie zgody przed jej cofnięciem.</w:t>
      </w:r>
    </w:p>
    <w:p w14:paraId="62803F2F" w14:textId="77777777" w:rsidR="00BB79B6" w:rsidRDefault="00BB79B6" w:rsidP="00BB79B6">
      <w:pPr>
        <w:spacing w:after="0" w:line="240" w:lineRule="auto"/>
        <w:jc w:val="both"/>
        <w:rPr>
          <w:rFonts w:cstheme="minorHAnsi"/>
          <w:highlight w:val="white"/>
        </w:rPr>
      </w:pPr>
    </w:p>
    <w:p w14:paraId="5D9C7838" w14:textId="77777777" w:rsidR="002E28E3" w:rsidRDefault="002E28E3" w:rsidP="00BB79B6">
      <w:pPr>
        <w:spacing w:after="0" w:line="240" w:lineRule="auto"/>
        <w:jc w:val="right"/>
        <w:rPr>
          <w:rFonts w:eastAsia="Cambria" w:cstheme="minorHAnsi"/>
          <w:shd w:val="clear" w:color="auto" w:fill="FFFFFF"/>
        </w:rPr>
      </w:pPr>
    </w:p>
    <w:p w14:paraId="6D04D28D" w14:textId="23FA8A68" w:rsidR="00BB79B6" w:rsidRDefault="00BB79B6" w:rsidP="00BB79B6">
      <w:pPr>
        <w:spacing w:after="0" w:line="240" w:lineRule="auto"/>
        <w:jc w:val="right"/>
        <w:rPr>
          <w:rFonts w:cstheme="minorHAnsi"/>
          <w:highlight w:val="white"/>
        </w:rPr>
      </w:pPr>
      <w:r>
        <w:rPr>
          <w:rFonts w:eastAsia="Cambria" w:cstheme="minorHAnsi"/>
          <w:shd w:val="clear" w:color="auto" w:fill="FFFFFF"/>
        </w:rPr>
        <w:t>…..…………………………………………</w:t>
      </w:r>
      <w:r>
        <w:rPr>
          <w:rFonts w:cstheme="minorHAnsi"/>
          <w:shd w:val="clear" w:color="auto" w:fill="FFFFFF"/>
        </w:rPr>
        <w:t>...</w:t>
      </w:r>
    </w:p>
    <w:p w14:paraId="6D0E5B50" w14:textId="6C07722A" w:rsidR="006D2A8F" w:rsidRDefault="00BB79B6" w:rsidP="00BB79B6">
      <w:pPr>
        <w:spacing w:after="0" w:line="240" w:lineRule="auto"/>
        <w:jc w:val="right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(data, podpis kierownika </w:t>
      </w:r>
      <w:r w:rsidR="00363445">
        <w:rPr>
          <w:rFonts w:cstheme="minorHAnsi"/>
          <w:shd w:val="clear" w:color="auto" w:fill="FFFFFF"/>
        </w:rPr>
        <w:t>projektu</w:t>
      </w:r>
      <w:r>
        <w:rPr>
          <w:rFonts w:cstheme="minorHAnsi"/>
          <w:shd w:val="clear" w:color="auto" w:fill="FFFFFF"/>
        </w:rPr>
        <w:t>)</w:t>
      </w:r>
    </w:p>
    <w:p w14:paraId="619ACE58" w14:textId="77777777" w:rsidR="00952FAF" w:rsidRDefault="00952FAF">
      <w:pPr>
        <w:rPr>
          <w:rFonts w:cstheme="minorHAnsi"/>
          <w:shd w:val="clear" w:color="auto" w:fill="FFFFFF"/>
        </w:rPr>
      </w:pPr>
    </w:p>
    <w:p w14:paraId="0AEB01D4" w14:textId="77777777" w:rsidR="00952FAF" w:rsidRDefault="00952FAF">
      <w:pPr>
        <w:rPr>
          <w:rFonts w:cstheme="minorHAnsi"/>
          <w:shd w:val="clear" w:color="auto" w:fill="FFFFFF"/>
        </w:rPr>
      </w:pPr>
    </w:p>
    <w:p w14:paraId="4E71E505" w14:textId="77777777" w:rsidR="00544C4C" w:rsidRDefault="00330BF9" w:rsidP="00330BF9">
      <w:pPr>
        <w:spacing w:after="0"/>
        <w:rPr>
          <w:rFonts w:cstheme="minorHAnsi"/>
          <w:b/>
        </w:rPr>
      </w:pPr>
      <w:r w:rsidRPr="00472C81">
        <w:rPr>
          <w:rFonts w:cstheme="minorHAnsi"/>
          <w:b/>
        </w:rPr>
        <w:t xml:space="preserve">Załącznik nr 2 </w:t>
      </w:r>
      <w:r w:rsidRPr="00472C81">
        <w:rPr>
          <w:rFonts w:cstheme="minorHAnsi"/>
          <w:b/>
        </w:rPr>
        <w:tab/>
      </w:r>
    </w:p>
    <w:p w14:paraId="53C74606" w14:textId="149F0163" w:rsidR="00330BF9" w:rsidRPr="00544C4C" w:rsidRDefault="00544C4C" w:rsidP="00544C4C">
      <w:pPr>
        <w:spacing w:after="0"/>
        <w:jc w:val="center"/>
        <w:rPr>
          <w:rFonts w:cstheme="minorHAnsi"/>
          <w:b/>
          <w:sz w:val="28"/>
          <w:szCs w:val="28"/>
        </w:rPr>
      </w:pPr>
      <w:r w:rsidRPr="00544C4C">
        <w:rPr>
          <w:rFonts w:cstheme="minorHAnsi"/>
          <w:b/>
          <w:sz w:val="28"/>
          <w:szCs w:val="28"/>
        </w:rPr>
        <w:t>RAPORT KOŃCOWY</w:t>
      </w:r>
    </w:p>
    <w:p w14:paraId="0891BAF8" w14:textId="1ED63AE9" w:rsidR="00330BF9" w:rsidRPr="00AB5120" w:rsidRDefault="00330BF9" w:rsidP="00330BF9">
      <w:pPr>
        <w:spacing w:after="0"/>
        <w:rPr>
          <w:rFonts w:cstheme="minorHAnsi"/>
        </w:rPr>
      </w:pP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</w:p>
    <w:tbl>
      <w:tblPr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2552"/>
        <w:gridCol w:w="1984"/>
        <w:gridCol w:w="1814"/>
      </w:tblGrid>
      <w:tr w:rsidR="00330BF9" w14:paraId="64E09640" w14:textId="77777777" w:rsidTr="00544C4C">
        <w:trPr>
          <w:trHeight w:val="529"/>
          <w:jc w:val="center"/>
        </w:trPr>
        <w:tc>
          <w:tcPr>
            <w:tcW w:w="104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E2122F" w14:textId="0C2D30B3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. Dane wnioskodawcy/Kierownika </w:t>
            </w:r>
            <w:r w:rsidR="00544C4C">
              <w:rPr>
                <w:rFonts w:cstheme="minorHAnsi"/>
                <w:b/>
              </w:rPr>
              <w:t>projektu</w:t>
            </w:r>
          </w:p>
        </w:tc>
      </w:tr>
      <w:tr w:rsidR="00330BF9" w14:paraId="4B94B09F" w14:textId="77777777" w:rsidTr="00544C4C">
        <w:trPr>
          <w:trHeight w:hRule="exact" w:val="76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0F4C9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mię i nazwisko, stopień naukowy kierownika projektu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EB8D33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60FC0E2F" w14:textId="77777777" w:rsidTr="00544C4C">
        <w:trPr>
          <w:trHeight w:hRule="exact" w:val="42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48AE76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Nr telefonu i adres email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59B185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48DFC286" w14:textId="77777777" w:rsidTr="00544C4C">
        <w:trPr>
          <w:trHeight w:hRule="exact" w:val="572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91D3B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yscyplina  wiodąca kierownika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A33973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68A2F1B5" w14:textId="77777777" w:rsidTr="00544C4C">
        <w:trPr>
          <w:trHeight w:val="639"/>
          <w:jc w:val="center"/>
        </w:trPr>
        <w:tc>
          <w:tcPr>
            <w:tcW w:w="104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7D7D7"/>
            <w:vAlign w:val="center"/>
          </w:tcPr>
          <w:p w14:paraId="5AE39A4A" w14:textId="77777777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330BF9" w14:paraId="4095D9C4" w14:textId="77777777" w:rsidTr="00544C4C">
        <w:trPr>
          <w:trHeight w:val="46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8B0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4DF43" w14:textId="77777777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330BF9" w14:paraId="5502F647" w14:textId="77777777" w:rsidTr="00544C4C">
        <w:trPr>
          <w:trHeight w:val="293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01888" w14:textId="47FD13D5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kres realizacji </w:t>
            </w:r>
          </w:p>
          <w:p w14:paraId="7D49FB8F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5C6204">
              <w:rPr>
                <w:rFonts w:cstheme="minorHAnsi"/>
                <w:bCs/>
                <w:sz w:val="16"/>
                <w:szCs w:val="16"/>
              </w:rPr>
              <w:t>(daty rozpoczęcia i zakończenia proszę podawać w pełnych miesiącach</w:t>
            </w:r>
            <w:r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49B35" w14:textId="77777777" w:rsidR="00330BF9" w:rsidRDefault="00330BF9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Liczba miesięcy:</w:t>
            </w:r>
          </w:p>
        </w:tc>
      </w:tr>
      <w:tr w:rsidR="00330BF9" w14:paraId="64E9BD38" w14:textId="77777777" w:rsidTr="00544C4C">
        <w:trPr>
          <w:trHeight w:val="292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AEDA35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F609FA" w14:textId="55B89FC5" w:rsidR="00330BF9" w:rsidRDefault="00544C4C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</w:t>
            </w:r>
            <w:r w:rsidR="00330BF9" w:rsidRPr="005C6204">
              <w:rPr>
                <w:rFonts w:cstheme="minorHAnsi"/>
                <w:sz w:val="18"/>
                <w:szCs w:val="18"/>
              </w:rPr>
              <w:t>ata rozpoczęcia  ……………………</w:t>
            </w:r>
            <w:r>
              <w:rPr>
                <w:rFonts w:cstheme="minorHAnsi"/>
                <w:sz w:val="18"/>
                <w:szCs w:val="18"/>
              </w:rPr>
              <w:t>…….</w:t>
            </w:r>
            <w:r w:rsidR="00330BF9" w:rsidRPr="005C6204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D</w:t>
            </w:r>
            <w:r w:rsidR="00330BF9" w:rsidRPr="005C6204">
              <w:rPr>
                <w:rFonts w:cstheme="minorHAnsi"/>
                <w:sz w:val="18"/>
                <w:szCs w:val="18"/>
              </w:rPr>
              <w:t>ata zakończenia…………....</w:t>
            </w:r>
            <w:r>
              <w:rPr>
                <w:rFonts w:cstheme="minorHAnsi"/>
                <w:sz w:val="18"/>
                <w:szCs w:val="18"/>
              </w:rPr>
              <w:t>.............</w:t>
            </w:r>
            <w:r w:rsidR="00330BF9" w:rsidRPr="005C6204">
              <w:rPr>
                <w:rFonts w:cstheme="minorHAnsi"/>
                <w:sz w:val="18"/>
                <w:szCs w:val="18"/>
              </w:rPr>
              <w:t>...</w:t>
            </w:r>
          </w:p>
        </w:tc>
      </w:tr>
      <w:tr w:rsidR="00330BF9" w14:paraId="5F599B09" w14:textId="77777777" w:rsidTr="00544C4C">
        <w:trPr>
          <w:trHeight w:val="103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D01C8" w14:textId="3304F414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pis merytoryczny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 z realizacji</w:t>
            </w:r>
            <w:r>
              <w:rPr>
                <w:rFonts w:cstheme="minorHAnsi"/>
                <w:bCs/>
                <w:sz w:val="18"/>
                <w:szCs w:val="18"/>
              </w:rPr>
              <w:t xml:space="preserve"> projektu 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0A39D5" w14:textId="472CAF54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symalnie 3 strony znormalizowanego tekstu (5400 znaków</w:t>
            </w:r>
            <w:r w:rsidRPr="005C6204">
              <w:rPr>
                <w:rFonts w:cstheme="minorHAnsi"/>
                <w:sz w:val="18"/>
                <w:szCs w:val="18"/>
              </w:rPr>
              <w:t>), obowią</w:t>
            </w:r>
            <w:r w:rsidR="00BA742C">
              <w:rPr>
                <w:rFonts w:cstheme="minorHAnsi"/>
                <w:sz w:val="18"/>
                <w:szCs w:val="18"/>
              </w:rPr>
              <w:t>zkowo jako załącznik do wniosku.</w:t>
            </w:r>
          </w:p>
        </w:tc>
      </w:tr>
      <w:tr w:rsidR="00330BF9" w14:paraId="760A6A3D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D8F73" w14:textId="2B6E30B5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siągnięte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rezultaty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E6D3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Artykuł(y) naukowy(e) w czasopiśmie obecnym w wykazie MNiSW, liczba…………, </w:t>
            </w:r>
          </w:p>
          <w:p w14:paraId="269DC7DF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Monografia(e) w wydawnictwie obecnym w wykazie MNiSW, liczba …….,</w:t>
            </w:r>
          </w:p>
          <w:p w14:paraId="199C6912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SCOPUS</w:t>
            </w:r>
          </w:p>
          <w:p w14:paraId="20778D7D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MNISW</w:t>
            </w:r>
          </w:p>
          <w:p w14:paraId="09680166" w14:textId="257BC5DC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ie będące na żadnej z w/w list</w:t>
            </w:r>
          </w:p>
        </w:tc>
      </w:tr>
      <w:tr w:rsidR="00330BF9" w14:paraId="122F23E9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A8B3E" w14:textId="121BC80A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</w:t>
            </w:r>
            <w:r w:rsidR="00330BF9">
              <w:rPr>
                <w:rFonts w:cstheme="minorHAnsi"/>
                <w:bCs/>
                <w:sz w:val="18"/>
                <w:szCs w:val="18"/>
              </w:rPr>
              <w:t>odatkowe rezultaty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C7E59" w14:textId="4ED5ED8A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Wniosek(i) grantowy(e), liczba……..., (instytucja, konkurs) ………………………………………………………..……………….………………………………………………….…</w:t>
            </w:r>
          </w:p>
          <w:p w14:paraId="44E7F858" w14:textId="1C0F02F7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Oferta(y) komercjalizacyjna(e) dla prac przedwdrożeniowych lub wdrożeniowych (opis </w:t>
            </w:r>
            <w:r w:rsidR="00544C4C">
              <w:rPr>
                <w:rFonts w:cstheme="minorHAnsi"/>
                <w:sz w:val="18"/>
                <w:szCs w:val="18"/>
              </w:rPr>
              <w:t>oferty</w:t>
            </w:r>
            <w:r>
              <w:rPr>
                <w:rFonts w:cstheme="minorHAnsi"/>
                <w:sz w:val="18"/>
                <w:szCs w:val="18"/>
              </w:rPr>
              <w:t xml:space="preserve"> maks. ½ strony obowiązkowo w załączniku nr 2 do wniosku)</w:t>
            </w:r>
          </w:p>
        </w:tc>
      </w:tr>
      <w:tr w:rsidR="00330BF9" w14:paraId="21A22227" w14:textId="77777777" w:rsidTr="00544C4C">
        <w:trPr>
          <w:trHeight w:val="481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815040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zultaty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08057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1</w:t>
            </w:r>
          </w:p>
          <w:p w14:paraId="71786251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 ……………………………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60C007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Rezultat 2 </w:t>
            </w:r>
          </w:p>
          <w:p w14:paraId="44B39719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..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869A8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3</w:t>
            </w:r>
          </w:p>
          <w:p w14:paraId="15BA2820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…</w:t>
            </w:r>
          </w:p>
        </w:tc>
      </w:tr>
      <w:tr w:rsidR="00330BF9" w14:paraId="75348FA5" w14:textId="77777777" w:rsidTr="00544C4C">
        <w:trPr>
          <w:trHeight w:val="843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4F36E" w14:textId="36C45239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zczegółowy opis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 osiągniętych </w:t>
            </w:r>
            <w:r>
              <w:rPr>
                <w:rFonts w:cstheme="minorHAnsi"/>
                <w:bCs/>
                <w:sz w:val="18"/>
                <w:szCs w:val="18"/>
              </w:rPr>
              <w:t xml:space="preserve"> rezultatów</w:t>
            </w:r>
            <w:r w:rsidR="00FD7874">
              <w:rPr>
                <w:rFonts w:cstheme="minorHAnsi"/>
                <w:bCs/>
                <w:sz w:val="18"/>
                <w:szCs w:val="18"/>
              </w:rPr>
              <w:t xml:space="preserve"> (nie dotyczy grantu na czasopismo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FBA4D2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4CEEC84E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7F874521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0373F94E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132FD19F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…….</w:t>
            </w:r>
          </w:p>
          <w:p w14:paraId="2C8981A7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FA2AF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4E50E432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104F3D17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AE7568C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7F025BB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jc w:val="both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44DDA" w14:textId="77777777" w:rsidR="00330BF9" w:rsidRDefault="00330BF9" w:rsidP="00544C4C">
            <w:pPr>
              <w:spacing w:after="0"/>
              <w:rPr>
                <w:rFonts w:ascii="Wingdings 2" w:eastAsia="Wingdings 2" w:hAnsi="Wingdings 2" w:cs="Wingdings 2"/>
                <w:b/>
                <w:sz w:val="18"/>
                <w:szCs w:val="18"/>
              </w:rPr>
            </w:pPr>
          </w:p>
          <w:p w14:paraId="4B8B72A5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3FBA0499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 </w:t>
            </w:r>
          </w:p>
          <w:p w14:paraId="5E4F478F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2791AF5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1B0BF2F6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</w:t>
            </w:r>
          </w:p>
          <w:p w14:paraId="3474858F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10184752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79ED4" w14:textId="0C408A94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ata publikacji lub przyjęcia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do wydania (m-c,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52ED1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1CEE3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A8E77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16C4F5DD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E23145" w14:textId="77777777" w:rsidR="00330BF9" w:rsidRDefault="00544C4C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azwa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czasopisma dla artykułów zadeklarowanych jako rezultaty lub nazwa wydawnictw dla </w:t>
            </w:r>
            <w:r w:rsidR="00FD7874">
              <w:rPr>
                <w:rFonts w:cstheme="minorHAnsi"/>
                <w:bCs/>
                <w:sz w:val="18"/>
                <w:szCs w:val="18"/>
              </w:rPr>
              <w:t>monografii (nie dotyczy grantu na czasopismo)</w:t>
            </w:r>
            <w:r w:rsidR="00330BF9">
              <w:rPr>
                <w:rFonts w:cstheme="minorHAnsi"/>
                <w:bCs/>
                <w:sz w:val="18"/>
                <w:szCs w:val="18"/>
              </w:rPr>
              <w:t>i:</w:t>
            </w:r>
          </w:p>
          <w:p w14:paraId="0E74D156" w14:textId="6A9FDDBB" w:rsidR="00950746" w:rsidRDefault="00950746" w:rsidP="00524053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la grantów na czasopismo opublikowany  numer</w:t>
            </w:r>
            <w:r w:rsidR="00524053">
              <w:rPr>
                <w:rFonts w:cstheme="minorHAnsi"/>
                <w:bCs/>
                <w:sz w:val="18"/>
                <w:szCs w:val="18"/>
              </w:rPr>
              <w:t>(y)</w:t>
            </w:r>
            <w:r>
              <w:rPr>
                <w:rFonts w:cstheme="minorHAnsi"/>
                <w:bCs/>
                <w:sz w:val="18"/>
                <w:szCs w:val="18"/>
              </w:rPr>
              <w:t xml:space="preserve"> czasopisma (numer</w:t>
            </w:r>
            <w:r w:rsidR="00524053">
              <w:rPr>
                <w:rFonts w:cstheme="minorHAnsi"/>
                <w:bCs/>
                <w:sz w:val="18"/>
                <w:szCs w:val="18"/>
              </w:rPr>
              <w:t>(y)</w:t>
            </w:r>
            <w:r>
              <w:rPr>
                <w:rFonts w:cstheme="minorHAnsi"/>
                <w:bCs/>
                <w:sz w:val="18"/>
                <w:szCs w:val="18"/>
              </w:rPr>
              <w:t>/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F7ABA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640B09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82D7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78DC2367" w14:textId="77777777" w:rsidTr="00544C4C">
        <w:trPr>
          <w:trHeight w:val="54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8EBA4" w14:textId="77777777" w:rsidR="00330BF9" w:rsidRDefault="00330BF9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iczba punktów dla rezultatu wg wykazu MNISW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4A993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A52AF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02B4BA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36FC5B4D" w14:textId="77777777" w:rsidTr="00544C4C">
        <w:trPr>
          <w:trHeight w:val="40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70C8C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osztorys </w:t>
            </w:r>
          </w:p>
          <w:p w14:paraId="30B92084" w14:textId="77777777" w:rsidR="00330BF9" w:rsidRDefault="00330BF9" w:rsidP="00544C4C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roszę podać planowane wydatki w rozbiciu na lata kalendarzowe</w:t>
            </w:r>
          </w:p>
          <w:p w14:paraId="492130A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539809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330BF9" w14:paraId="6075689D" w14:textId="77777777" w:rsidTr="00544C4C">
        <w:trPr>
          <w:trHeight w:val="40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475E2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EF30AED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CF7185C" w14:textId="557C240E" w:rsidR="00330BF9" w:rsidRPr="00A14494" w:rsidRDefault="009C017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is</w:t>
            </w:r>
            <w:r w:rsidR="00330BF9" w:rsidRPr="00A1449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E6E81C7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330BF9" w14:paraId="5F53F24A" w14:textId="77777777" w:rsidTr="00544C4C">
        <w:trPr>
          <w:trHeight w:val="16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B2727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59CE05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(za co wymienić) ……………………………………………………………………………………………… </w:t>
            </w:r>
          </w:p>
          <w:p w14:paraId="1341814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…………………………</w:t>
            </w:r>
          </w:p>
          <w:p w14:paraId="5308D35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149F741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</w:t>
            </w:r>
          </w:p>
          <w:p w14:paraId="44354988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, </w:t>
            </w:r>
          </w:p>
          <w:p w14:paraId="4B52C291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40FF1E8D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1643D3F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.</w:t>
            </w:r>
          </w:p>
          <w:p w14:paraId="4326EB1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</w:t>
            </w:r>
          </w:p>
          <w:p w14:paraId="4716AF9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4C5A4D6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…………………………………………………………………..……………………….. </w:t>
            </w:r>
          </w:p>
          <w:p w14:paraId="3F59433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za publikację (w przypadku wydania monografii i numeru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płatnego czasopisma informacja z redakcji o kwocie)</w:t>
            </w:r>
          </w:p>
          <w:p w14:paraId="5E73543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.……………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1A7C8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683E5E2C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FB8D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0EFDB917" w14:textId="77777777" w:rsidTr="009C0177">
        <w:trPr>
          <w:trHeight w:val="495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2F253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4973424" w14:textId="77777777" w:rsidR="00330BF9" w:rsidRPr="0051517F" w:rsidRDefault="00330BF9" w:rsidP="00544C4C">
            <w:pPr>
              <w:jc w:val="right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51517F">
              <w:rPr>
                <w:rFonts w:cstheme="minorHAnsi"/>
                <w:b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7B828B0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</w:tr>
      <w:tr w:rsidR="009C0177" w14:paraId="77465609" w14:textId="77777777" w:rsidTr="00973D84">
        <w:trPr>
          <w:trHeight w:val="495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93DB4" w14:textId="605F857D" w:rsidR="009C0177" w:rsidRDefault="009C017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odatkowe informacje do Raportu (między innymi opis odstępstw w stosunku do założonych rezultatów i kosztorysu projektu)</w:t>
            </w:r>
          </w:p>
        </w:tc>
        <w:tc>
          <w:tcPr>
            <w:tcW w:w="6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89986" w14:textId="7B6893F0" w:rsidR="009C0177" w:rsidRDefault="009C017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Maksymalnie jedna strona (1800 znaków)</w:t>
            </w:r>
          </w:p>
        </w:tc>
      </w:tr>
    </w:tbl>
    <w:p w14:paraId="2A5E6BE5" w14:textId="77777777" w:rsidR="00330BF9" w:rsidRDefault="00330BF9" w:rsidP="00330BF9">
      <w:pPr>
        <w:spacing w:line="276" w:lineRule="auto"/>
        <w:jc w:val="both"/>
        <w:rPr>
          <w:rFonts w:cstheme="minorHAnsi"/>
          <w:sz w:val="20"/>
        </w:rPr>
      </w:pPr>
      <w:r w:rsidRPr="00AB5120">
        <w:rPr>
          <w:rFonts w:cstheme="minorHAnsi"/>
          <w:sz w:val="20"/>
        </w:rPr>
        <w:t>* Należy dołączyć potwierdzenia efektów realizacji grantu – odpowiednio: pisemne potwierdzenie z redakcji / wydawnictwa złożenia lu</w:t>
      </w:r>
      <w:r>
        <w:rPr>
          <w:rFonts w:cstheme="minorHAnsi"/>
          <w:sz w:val="20"/>
        </w:rPr>
        <w:t>b przyjęcia do druku publikacji,</w:t>
      </w:r>
      <w:r w:rsidRPr="00AB5120">
        <w:rPr>
          <w:rFonts w:cstheme="minorHAnsi"/>
          <w:sz w:val="20"/>
        </w:rPr>
        <w:t xml:space="preserve"> wydruk stron tyt</w:t>
      </w:r>
      <w:r>
        <w:rPr>
          <w:rFonts w:cstheme="minorHAnsi"/>
          <w:sz w:val="20"/>
        </w:rPr>
        <w:t xml:space="preserve">ułowych, potwierdzenie złożenia </w:t>
      </w:r>
      <w:r w:rsidRPr="00AB5120">
        <w:rPr>
          <w:rFonts w:cstheme="minorHAnsi"/>
          <w:sz w:val="20"/>
        </w:rPr>
        <w:t xml:space="preserve">wniosku projektowego, potwierdzenie przyjęcia oferty itp. </w:t>
      </w:r>
    </w:p>
    <w:p w14:paraId="3020F86B" w14:textId="119124EF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08429C33" w14:textId="7E6F0CEB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054F7CA6" w14:textId="77777777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486075D7" w14:textId="33063E4F" w:rsidR="00330BF9" w:rsidRDefault="002E28E3" w:rsidP="00330BF9">
      <w:p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>
        <w:rPr>
          <w:rFonts w:cstheme="minorHAnsi"/>
          <w:sz w:val="20"/>
        </w:rPr>
        <w:t>…………………………………………………</w:t>
      </w:r>
    </w:p>
    <w:p w14:paraId="3795860F" w14:textId="77777777" w:rsidR="00330BF9" w:rsidRPr="00AB5120" w:rsidRDefault="00330BF9" w:rsidP="00330BF9">
      <w:pPr>
        <w:spacing w:after="0" w:line="240" w:lineRule="auto"/>
        <w:ind w:left="5664" w:firstLine="708"/>
        <w:rPr>
          <w:rFonts w:cstheme="minorHAnsi"/>
          <w:sz w:val="20"/>
        </w:rPr>
      </w:pPr>
      <w:r>
        <w:rPr>
          <w:rFonts w:cstheme="minorHAnsi"/>
          <w:sz w:val="20"/>
        </w:rPr>
        <w:t>(d</w:t>
      </w:r>
      <w:r w:rsidRPr="00AB5120">
        <w:rPr>
          <w:rFonts w:cstheme="minorHAnsi"/>
          <w:sz w:val="20"/>
        </w:rPr>
        <w:t>ata</w:t>
      </w:r>
      <w:r>
        <w:rPr>
          <w:rFonts w:cstheme="minorHAnsi"/>
          <w:sz w:val="20"/>
        </w:rPr>
        <w:t xml:space="preserve">, </w:t>
      </w:r>
      <w:r w:rsidRPr="00AB5120">
        <w:rPr>
          <w:rFonts w:cstheme="minorHAnsi"/>
          <w:sz w:val="20"/>
        </w:rPr>
        <w:t>podpis kierownika grantu</w:t>
      </w:r>
      <w:r>
        <w:rPr>
          <w:rFonts w:cstheme="minorHAnsi"/>
          <w:sz w:val="20"/>
        </w:rPr>
        <w:t>)</w:t>
      </w:r>
    </w:p>
    <w:p w14:paraId="2D0071B0" w14:textId="77777777" w:rsidR="00330BF9" w:rsidRDefault="00330BF9" w:rsidP="00330BF9">
      <w:pPr>
        <w:spacing w:after="0"/>
        <w:jc w:val="center"/>
        <w:rPr>
          <w:rFonts w:cstheme="minorHAnsi"/>
          <w:b/>
        </w:rPr>
      </w:pPr>
    </w:p>
    <w:p w14:paraId="68B00D4A" w14:textId="77777777" w:rsidR="00C80D2B" w:rsidRDefault="00C80D2B" w:rsidP="00330BF9">
      <w:pPr>
        <w:spacing w:after="0"/>
        <w:rPr>
          <w:rFonts w:cstheme="minorHAnsi"/>
          <w:b/>
        </w:rPr>
      </w:pPr>
    </w:p>
    <w:p w14:paraId="61BAD3F1" w14:textId="77777777" w:rsidR="00C80D2B" w:rsidRDefault="00C80D2B" w:rsidP="00330BF9">
      <w:pPr>
        <w:spacing w:after="0"/>
        <w:rPr>
          <w:rFonts w:cstheme="minorHAnsi"/>
          <w:b/>
        </w:rPr>
      </w:pPr>
    </w:p>
    <w:p w14:paraId="5B89C002" w14:textId="77777777" w:rsidR="00C80D2B" w:rsidRDefault="00C80D2B" w:rsidP="00330BF9">
      <w:pPr>
        <w:spacing w:after="0"/>
        <w:rPr>
          <w:rFonts w:cstheme="minorHAnsi"/>
          <w:b/>
        </w:rPr>
      </w:pPr>
    </w:p>
    <w:p w14:paraId="39156511" w14:textId="77777777" w:rsidR="00C80D2B" w:rsidRDefault="00C80D2B" w:rsidP="00330BF9">
      <w:pPr>
        <w:spacing w:after="0"/>
        <w:rPr>
          <w:rFonts w:cstheme="minorHAnsi"/>
          <w:b/>
        </w:rPr>
      </w:pPr>
    </w:p>
    <w:p w14:paraId="2F9A17F9" w14:textId="77777777" w:rsidR="00C80D2B" w:rsidRDefault="00C80D2B" w:rsidP="00330BF9">
      <w:pPr>
        <w:spacing w:after="0"/>
        <w:rPr>
          <w:rFonts w:cstheme="minorHAnsi"/>
          <w:b/>
        </w:rPr>
      </w:pPr>
    </w:p>
    <w:p w14:paraId="397092B2" w14:textId="77777777" w:rsidR="00C80D2B" w:rsidRDefault="00C80D2B" w:rsidP="00330BF9">
      <w:pPr>
        <w:spacing w:after="0"/>
        <w:rPr>
          <w:rFonts w:cstheme="minorHAnsi"/>
          <w:b/>
        </w:rPr>
      </w:pPr>
    </w:p>
    <w:p w14:paraId="7B47229E" w14:textId="77777777" w:rsidR="00C80D2B" w:rsidRDefault="00C80D2B" w:rsidP="00330BF9">
      <w:pPr>
        <w:spacing w:after="0"/>
        <w:rPr>
          <w:rFonts w:cstheme="minorHAnsi"/>
          <w:b/>
        </w:rPr>
      </w:pPr>
    </w:p>
    <w:p w14:paraId="12E8156C" w14:textId="77777777" w:rsidR="00C80D2B" w:rsidRDefault="00C80D2B" w:rsidP="00330BF9">
      <w:pPr>
        <w:spacing w:after="0"/>
        <w:rPr>
          <w:rFonts w:cstheme="minorHAnsi"/>
          <w:b/>
        </w:rPr>
      </w:pPr>
    </w:p>
    <w:p w14:paraId="1CD401C9" w14:textId="77777777" w:rsidR="00C80D2B" w:rsidRDefault="00C80D2B" w:rsidP="00330BF9">
      <w:pPr>
        <w:spacing w:after="0"/>
        <w:rPr>
          <w:rFonts w:cstheme="minorHAnsi"/>
          <w:b/>
        </w:rPr>
      </w:pPr>
    </w:p>
    <w:p w14:paraId="3E8CC476" w14:textId="77777777" w:rsidR="00C80D2B" w:rsidRDefault="00C80D2B" w:rsidP="00330BF9">
      <w:pPr>
        <w:spacing w:after="0"/>
        <w:rPr>
          <w:rFonts w:cstheme="minorHAnsi"/>
          <w:b/>
        </w:rPr>
      </w:pPr>
    </w:p>
    <w:p w14:paraId="3FA12058" w14:textId="77777777" w:rsidR="00C80D2B" w:rsidRDefault="00C80D2B" w:rsidP="00330BF9">
      <w:pPr>
        <w:spacing w:after="0"/>
        <w:rPr>
          <w:rFonts w:cstheme="minorHAnsi"/>
          <w:b/>
        </w:rPr>
      </w:pPr>
    </w:p>
    <w:p w14:paraId="1B0DBC64" w14:textId="77777777" w:rsidR="00C80D2B" w:rsidRDefault="00C80D2B" w:rsidP="00330BF9">
      <w:pPr>
        <w:spacing w:after="0"/>
        <w:rPr>
          <w:rFonts w:cstheme="minorHAnsi"/>
          <w:b/>
        </w:rPr>
      </w:pPr>
    </w:p>
    <w:p w14:paraId="383003D5" w14:textId="77777777" w:rsidR="00C80D2B" w:rsidRDefault="00C80D2B" w:rsidP="00330BF9">
      <w:pPr>
        <w:spacing w:after="0"/>
        <w:rPr>
          <w:rFonts w:cstheme="minorHAnsi"/>
          <w:b/>
        </w:rPr>
      </w:pPr>
    </w:p>
    <w:p w14:paraId="6C802203" w14:textId="77777777" w:rsidR="00C80D2B" w:rsidRDefault="00C80D2B" w:rsidP="00330BF9">
      <w:pPr>
        <w:spacing w:after="0"/>
        <w:rPr>
          <w:rFonts w:cstheme="minorHAnsi"/>
          <w:b/>
        </w:rPr>
      </w:pPr>
    </w:p>
    <w:p w14:paraId="15B048C6" w14:textId="77777777" w:rsidR="00C80D2B" w:rsidRDefault="00C80D2B" w:rsidP="00330BF9">
      <w:pPr>
        <w:spacing w:after="0"/>
        <w:rPr>
          <w:rFonts w:cstheme="minorHAnsi"/>
          <w:b/>
        </w:rPr>
      </w:pPr>
    </w:p>
    <w:p w14:paraId="271A5EBE" w14:textId="77777777" w:rsidR="00C80D2B" w:rsidRDefault="00C80D2B" w:rsidP="00330BF9">
      <w:pPr>
        <w:spacing w:after="0"/>
        <w:rPr>
          <w:rFonts w:cstheme="minorHAnsi"/>
          <w:b/>
        </w:rPr>
      </w:pPr>
    </w:p>
    <w:p w14:paraId="63D35D5E" w14:textId="77777777" w:rsidR="00C80D2B" w:rsidRDefault="00C80D2B" w:rsidP="00330BF9">
      <w:pPr>
        <w:spacing w:after="0"/>
        <w:rPr>
          <w:rFonts w:cstheme="minorHAnsi"/>
          <w:b/>
        </w:rPr>
      </w:pPr>
    </w:p>
    <w:p w14:paraId="451ADC2D" w14:textId="77777777" w:rsidR="00C80D2B" w:rsidRDefault="00C80D2B" w:rsidP="00330BF9">
      <w:pPr>
        <w:spacing w:after="0"/>
        <w:rPr>
          <w:rFonts w:cstheme="minorHAnsi"/>
          <w:b/>
        </w:rPr>
      </w:pPr>
    </w:p>
    <w:p w14:paraId="11A7353F" w14:textId="77777777" w:rsidR="00C80D2B" w:rsidRDefault="00C80D2B" w:rsidP="00330BF9">
      <w:pPr>
        <w:spacing w:after="0"/>
        <w:rPr>
          <w:rFonts w:cstheme="minorHAnsi"/>
          <w:b/>
        </w:rPr>
      </w:pPr>
    </w:p>
    <w:p w14:paraId="1501514C" w14:textId="77777777" w:rsidR="00C80D2B" w:rsidRDefault="00C80D2B" w:rsidP="00330BF9">
      <w:pPr>
        <w:spacing w:after="0"/>
        <w:rPr>
          <w:rFonts w:cstheme="minorHAnsi"/>
          <w:b/>
        </w:rPr>
      </w:pPr>
    </w:p>
    <w:p w14:paraId="6C2FB03D" w14:textId="77777777" w:rsidR="00C80D2B" w:rsidRDefault="00C80D2B" w:rsidP="00330BF9">
      <w:pPr>
        <w:spacing w:after="0"/>
        <w:rPr>
          <w:rFonts w:cstheme="minorHAnsi"/>
          <w:b/>
        </w:rPr>
      </w:pPr>
    </w:p>
    <w:p w14:paraId="30C55235" w14:textId="77777777" w:rsidR="00C80D2B" w:rsidRDefault="00C80D2B" w:rsidP="00330BF9">
      <w:pPr>
        <w:spacing w:after="0"/>
        <w:rPr>
          <w:rFonts w:cstheme="minorHAnsi"/>
          <w:b/>
        </w:rPr>
      </w:pPr>
    </w:p>
    <w:p w14:paraId="2C7CDF4F" w14:textId="77777777" w:rsidR="00C80D2B" w:rsidRDefault="00C80D2B" w:rsidP="00330BF9">
      <w:pPr>
        <w:spacing w:after="0"/>
        <w:rPr>
          <w:rFonts w:cstheme="minorHAnsi"/>
          <w:b/>
        </w:rPr>
      </w:pPr>
    </w:p>
    <w:p w14:paraId="1A35A5D8" w14:textId="77777777" w:rsidR="00C80D2B" w:rsidRDefault="00C80D2B" w:rsidP="00330BF9">
      <w:pPr>
        <w:spacing w:after="0"/>
        <w:rPr>
          <w:rFonts w:cstheme="minorHAnsi"/>
          <w:b/>
        </w:rPr>
      </w:pPr>
    </w:p>
    <w:p w14:paraId="79725CA1" w14:textId="77777777" w:rsidR="00C80D2B" w:rsidRDefault="00C80D2B" w:rsidP="00330BF9">
      <w:pPr>
        <w:spacing w:after="0"/>
        <w:rPr>
          <w:rFonts w:cstheme="minorHAnsi"/>
          <w:b/>
        </w:rPr>
      </w:pPr>
    </w:p>
    <w:p w14:paraId="652BCA4A" w14:textId="77777777" w:rsidR="00C80D2B" w:rsidRDefault="00C80D2B" w:rsidP="00330BF9">
      <w:pPr>
        <w:spacing w:after="0"/>
        <w:rPr>
          <w:rFonts w:cstheme="minorHAnsi"/>
          <w:b/>
        </w:rPr>
      </w:pPr>
    </w:p>
    <w:p w14:paraId="7DB5CA12" w14:textId="77777777" w:rsidR="00C80D2B" w:rsidRDefault="00C80D2B" w:rsidP="00330BF9">
      <w:pPr>
        <w:spacing w:after="0"/>
        <w:rPr>
          <w:rFonts w:cstheme="minorHAnsi"/>
          <w:b/>
        </w:rPr>
      </w:pPr>
    </w:p>
    <w:p w14:paraId="60E21454" w14:textId="77777777" w:rsidR="00C80D2B" w:rsidRDefault="00C80D2B" w:rsidP="00330BF9">
      <w:pPr>
        <w:spacing w:after="0"/>
        <w:rPr>
          <w:rFonts w:cstheme="minorHAnsi"/>
          <w:b/>
        </w:rPr>
      </w:pPr>
    </w:p>
    <w:p w14:paraId="21AAE84F" w14:textId="77777777" w:rsidR="00C80D2B" w:rsidRDefault="00C80D2B" w:rsidP="00330BF9">
      <w:pPr>
        <w:spacing w:after="0"/>
        <w:rPr>
          <w:rFonts w:cstheme="minorHAnsi"/>
          <w:b/>
        </w:rPr>
      </w:pPr>
    </w:p>
    <w:p w14:paraId="4DEEA321" w14:textId="77777777" w:rsidR="00C80D2B" w:rsidRDefault="00C80D2B" w:rsidP="00330BF9">
      <w:pPr>
        <w:spacing w:after="0"/>
        <w:rPr>
          <w:rFonts w:cstheme="minorHAnsi"/>
          <w:b/>
        </w:rPr>
      </w:pPr>
    </w:p>
    <w:p w14:paraId="1054F25F" w14:textId="77777777" w:rsidR="00C80D2B" w:rsidRDefault="00C80D2B" w:rsidP="00330BF9">
      <w:pPr>
        <w:spacing w:after="0"/>
        <w:rPr>
          <w:rFonts w:cstheme="minorHAnsi"/>
          <w:b/>
        </w:rPr>
      </w:pPr>
    </w:p>
    <w:p w14:paraId="0D07D71C" w14:textId="77777777" w:rsidR="00C80D2B" w:rsidRDefault="00C80D2B" w:rsidP="00330BF9">
      <w:pPr>
        <w:spacing w:after="0"/>
        <w:rPr>
          <w:rFonts w:cstheme="minorHAnsi"/>
          <w:b/>
        </w:rPr>
      </w:pPr>
    </w:p>
    <w:p w14:paraId="5F29DD7C" w14:textId="77777777" w:rsidR="00C80D2B" w:rsidRDefault="00C80D2B" w:rsidP="00330BF9">
      <w:pPr>
        <w:spacing w:after="0"/>
        <w:rPr>
          <w:rFonts w:cstheme="minorHAnsi"/>
          <w:b/>
        </w:rPr>
      </w:pPr>
    </w:p>
    <w:p w14:paraId="07A3F70E" w14:textId="77777777" w:rsidR="00C80D2B" w:rsidRDefault="00C80D2B" w:rsidP="00330BF9">
      <w:pPr>
        <w:spacing w:after="0"/>
        <w:rPr>
          <w:rFonts w:cstheme="minorHAnsi"/>
          <w:b/>
        </w:rPr>
      </w:pPr>
    </w:p>
    <w:p w14:paraId="78106EE9" w14:textId="77777777" w:rsidR="00C80D2B" w:rsidRDefault="00C80D2B" w:rsidP="00330BF9">
      <w:pPr>
        <w:spacing w:after="0"/>
        <w:rPr>
          <w:rFonts w:cstheme="minorHAnsi"/>
          <w:b/>
        </w:rPr>
      </w:pPr>
    </w:p>
    <w:p w14:paraId="11FA64BC" w14:textId="77777777" w:rsidR="00C80D2B" w:rsidRDefault="00C80D2B" w:rsidP="00330BF9">
      <w:pPr>
        <w:spacing w:after="0"/>
        <w:rPr>
          <w:rFonts w:cstheme="minorHAnsi"/>
          <w:b/>
        </w:rPr>
      </w:pPr>
    </w:p>
    <w:p w14:paraId="733865A6" w14:textId="297BEB30" w:rsidR="00544C4C" w:rsidRDefault="00330BF9" w:rsidP="00330BF9">
      <w:pPr>
        <w:spacing w:after="0"/>
        <w:rPr>
          <w:rFonts w:cstheme="minorHAnsi"/>
          <w:b/>
        </w:rPr>
      </w:pPr>
      <w:r w:rsidRPr="00712996">
        <w:rPr>
          <w:rFonts w:cstheme="minorHAnsi"/>
          <w:b/>
        </w:rPr>
        <w:t xml:space="preserve">Załącznik nr 3 </w:t>
      </w:r>
      <w:r w:rsidRPr="00712996">
        <w:rPr>
          <w:rFonts w:cstheme="minorHAnsi"/>
          <w:b/>
        </w:rPr>
        <w:tab/>
      </w:r>
      <w:r w:rsidRPr="00712996">
        <w:rPr>
          <w:rFonts w:cstheme="minorHAnsi"/>
          <w:b/>
        </w:rPr>
        <w:tab/>
      </w:r>
    </w:p>
    <w:p w14:paraId="6953CBA1" w14:textId="158138B8" w:rsidR="00330BF9" w:rsidRPr="00544C4C" w:rsidRDefault="00544C4C" w:rsidP="00544C4C">
      <w:pPr>
        <w:spacing w:after="0"/>
        <w:jc w:val="center"/>
        <w:rPr>
          <w:rFonts w:cstheme="minorHAnsi"/>
          <w:b/>
          <w:sz w:val="28"/>
          <w:szCs w:val="28"/>
        </w:rPr>
      </w:pPr>
      <w:r w:rsidRPr="00544C4C">
        <w:rPr>
          <w:rFonts w:cstheme="minorHAnsi"/>
          <w:b/>
          <w:sz w:val="28"/>
          <w:szCs w:val="28"/>
        </w:rPr>
        <w:t>RAPORT ROCZNY</w:t>
      </w:r>
    </w:p>
    <w:tbl>
      <w:tblPr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2552"/>
        <w:gridCol w:w="1984"/>
        <w:gridCol w:w="162"/>
        <w:gridCol w:w="1652"/>
      </w:tblGrid>
      <w:tr w:rsidR="00330BF9" w14:paraId="57E72F5F" w14:textId="77777777" w:rsidTr="00544C4C">
        <w:trPr>
          <w:trHeight w:val="52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E3D820" w14:textId="7092D43F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. Dane wnioskodawcy/Kierownika </w:t>
            </w:r>
            <w:r w:rsidR="00544C4C">
              <w:rPr>
                <w:rFonts w:cstheme="minorHAnsi"/>
                <w:b/>
              </w:rPr>
              <w:t>projektu</w:t>
            </w:r>
          </w:p>
        </w:tc>
      </w:tr>
      <w:tr w:rsidR="00330BF9" w14:paraId="6A967B2A" w14:textId="77777777" w:rsidTr="00544C4C">
        <w:trPr>
          <w:trHeight w:hRule="exact" w:val="76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113124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mię i nazwisko, stopień naukowy kierownika projektu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9725EB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25548399" w14:textId="77777777" w:rsidTr="00544C4C">
        <w:trPr>
          <w:trHeight w:hRule="exact" w:val="42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FFEF73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Nr telefonu i adres email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1C58C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5AC11100" w14:textId="77777777" w:rsidTr="00544C4C">
        <w:trPr>
          <w:trHeight w:hRule="exact" w:val="572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494219" w14:textId="0708160B" w:rsidR="00330BF9" w:rsidRDefault="00EE1A84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 xml:space="preserve">Dyscyplina </w:t>
            </w:r>
            <w:r w:rsidR="00330BF9">
              <w:rPr>
                <w:rFonts w:cstheme="minorHAnsi"/>
                <w:sz w:val="18"/>
              </w:rPr>
              <w:t>wiodąca kierownika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7997CB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25ED60E9" w14:textId="77777777" w:rsidTr="00544C4C">
        <w:trPr>
          <w:trHeight w:val="63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7D7D7"/>
            <w:vAlign w:val="center"/>
          </w:tcPr>
          <w:p w14:paraId="4D6139A6" w14:textId="77777777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330BF9" w14:paraId="7780C8CB" w14:textId="77777777" w:rsidTr="00544C4C">
        <w:trPr>
          <w:trHeight w:val="46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AB88B0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A78AB3" w14:textId="77777777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330BF9" w14:paraId="73DAC8F0" w14:textId="77777777" w:rsidTr="00544C4C">
        <w:trPr>
          <w:trHeight w:val="293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A416CC" w14:textId="1D140008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kres realizacji </w:t>
            </w:r>
          </w:p>
          <w:p w14:paraId="0C0B5E1D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5C6204">
              <w:rPr>
                <w:rFonts w:cstheme="minorHAnsi"/>
                <w:bCs/>
                <w:sz w:val="16"/>
                <w:szCs w:val="16"/>
              </w:rPr>
              <w:t>(daty rozpoczęcia i zakończenia proszę podawać w pełnych miesiącach</w:t>
            </w:r>
            <w:r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63562" w14:textId="77777777" w:rsidR="00330BF9" w:rsidRDefault="00330BF9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Liczba miesięcy:</w:t>
            </w:r>
          </w:p>
        </w:tc>
      </w:tr>
      <w:tr w:rsidR="00330BF9" w14:paraId="6CCDF37E" w14:textId="77777777" w:rsidTr="00544C4C">
        <w:trPr>
          <w:trHeight w:val="292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5BA550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E1A6EE" w14:textId="77777777" w:rsidR="00330BF9" w:rsidRDefault="00330BF9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Planowana data rozpoczęcia  …………………… Planowana data zakończenia………….......</w:t>
            </w:r>
          </w:p>
        </w:tc>
      </w:tr>
      <w:tr w:rsidR="00330BF9" w14:paraId="4593FC95" w14:textId="77777777" w:rsidTr="00544C4C">
        <w:trPr>
          <w:trHeight w:val="103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030C81" w14:textId="2351F3CC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Opis merytoryczny 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z realizacji </w:t>
            </w:r>
            <w:r>
              <w:rPr>
                <w:rFonts w:cstheme="minorHAnsi"/>
                <w:bCs/>
                <w:sz w:val="18"/>
                <w:szCs w:val="18"/>
              </w:rPr>
              <w:t>projektu 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0381B5" w14:textId="77777777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symalnie 3 strony znormalizowanego tekstu (5400 znaków</w:t>
            </w:r>
            <w:r w:rsidRPr="005C6204">
              <w:rPr>
                <w:rFonts w:cstheme="minorHAnsi"/>
                <w:sz w:val="18"/>
                <w:szCs w:val="18"/>
              </w:rPr>
              <w:t>), obowiązkowo jako załącznik do wniosku,</w:t>
            </w:r>
          </w:p>
        </w:tc>
      </w:tr>
      <w:tr w:rsidR="00330BF9" w14:paraId="6F80D146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4DB579" w14:textId="399969D5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zyskane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37B887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Artykuł(y) naukowy(e) w czasopiśmie obecnym w wykazie MNiSW, liczba…………, </w:t>
            </w:r>
          </w:p>
          <w:p w14:paraId="6529B2E3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Monografia(e) w wydawnictwie obecnym w wykazie MNiSW, liczba …….,</w:t>
            </w:r>
          </w:p>
          <w:p w14:paraId="0E40695F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SCOPUS</w:t>
            </w:r>
          </w:p>
          <w:p w14:paraId="58172C24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MNISW</w:t>
            </w:r>
          </w:p>
          <w:p w14:paraId="15AED728" w14:textId="0C0537A0" w:rsidR="00FD7874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ie będące na żadnej z w/w list</w:t>
            </w:r>
          </w:p>
        </w:tc>
      </w:tr>
      <w:tr w:rsidR="00330BF9" w14:paraId="344DD941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97007" w14:textId="68028AE2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</w:t>
            </w:r>
            <w:r w:rsidR="00330BF9">
              <w:rPr>
                <w:rFonts w:cstheme="minorHAnsi"/>
                <w:bCs/>
                <w:sz w:val="18"/>
                <w:szCs w:val="18"/>
              </w:rPr>
              <w:t>odatkowe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7B914A" w14:textId="4496DD3D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Wniosek(i) grantowy(e), liczba……..., (instytucja, konkurs) ………………………………………………………..……………….………………………………………………….…</w:t>
            </w:r>
          </w:p>
          <w:p w14:paraId="70818811" w14:textId="5315CB49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Oferta(y) komercjalizacyjna(e) dla prac przedwdrożeniowych lub wdrożeniowych (opis </w:t>
            </w:r>
            <w:r w:rsidR="00544C4C">
              <w:rPr>
                <w:rFonts w:cstheme="minorHAnsi"/>
                <w:sz w:val="18"/>
                <w:szCs w:val="18"/>
              </w:rPr>
              <w:t>oferty</w:t>
            </w:r>
            <w:r>
              <w:rPr>
                <w:rFonts w:cstheme="minorHAnsi"/>
                <w:sz w:val="18"/>
                <w:szCs w:val="18"/>
              </w:rPr>
              <w:t xml:space="preserve"> maks. ½ strony obowiązkowo w załączniku nr 2 do wniosku)</w:t>
            </w:r>
          </w:p>
        </w:tc>
      </w:tr>
      <w:tr w:rsidR="00330BF9" w14:paraId="2C47A7F2" w14:textId="77777777" w:rsidTr="00544C4C">
        <w:trPr>
          <w:trHeight w:val="481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946DCD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zultaty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452D7C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1</w:t>
            </w:r>
          </w:p>
          <w:p w14:paraId="7EEEC9FB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 ……………………………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79D84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Rezultat 2 </w:t>
            </w:r>
          </w:p>
          <w:p w14:paraId="69F2AA31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..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780074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3</w:t>
            </w:r>
          </w:p>
          <w:p w14:paraId="1FB63623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…</w:t>
            </w:r>
          </w:p>
        </w:tc>
      </w:tr>
      <w:tr w:rsidR="00330BF9" w14:paraId="0B2B4AF9" w14:textId="77777777" w:rsidTr="00544C4C">
        <w:trPr>
          <w:trHeight w:val="843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02B07A" w14:textId="27D000B8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zczegółowy opis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 uzyskanych</w:t>
            </w:r>
            <w:r>
              <w:rPr>
                <w:rFonts w:cstheme="minorHAnsi"/>
                <w:bCs/>
                <w:sz w:val="18"/>
                <w:szCs w:val="18"/>
              </w:rPr>
              <w:t xml:space="preserve"> rezultatów</w:t>
            </w:r>
            <w:r w:rsidR="00FD7874">
              <w:rPr>
                <w:rFonts w:cstheme="minorHAnsi"/>
                <w:bCs/>
                <w:sz w:val="18"/>
                <w:szCs w:val="18"/>
              </w:rPr>
              <w:t>(nie dotyczy grantu na czasopismo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90FB1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561BA4D5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7D8F6DAB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026F47B7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021EDE1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…….</w:t>
            </w:r>
          </w:p>
          <w:p w14:paraId="753A20EB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DDA0A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7872A1F2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60BBCBD4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1F877B3B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B8F3989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jc w:val="both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9F11F7" w14:textId="77777777" w:rsidR="00330BF9" w:rsidRDefault="00330BF9" w:rsidP="00544C4C">
            <w:pPr>
              <w:spacing w:after="0"/>
              <w:rPr>
                <w:rFonts w:ascii="Wingdings 2" w:eastAsia="Wingdings 2" w:hAnsi="Wingdings 2" w:cs="Wingdings 2"/>
                <w:b/>
                <w:sz w:val="18"/>
                <w:szCs w:val="18"/>
              </w:rPr>
            </w:pPr>
          </w:p>
          <w:p w14:paraId="6180F85C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2BC4D42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 </w:t>
            </w:r>
          </w:p>
          <w:p w14:paraId="390B2014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7ADA5F2D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6823F3B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</w:t>
            </w:r>
          </w:p>
          <w:p w14:paraId="6DC073E7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06B5CF19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E7F539" w14:textId="69723500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roponowany </w:t>
            </w:r>
            <w:r w:rsidR="00544C4C">
              <w:rPr>
                <w:rFonts w:cstheme="minorHAnsi"/>
                <w:bCs/>
                <w:sz w:val="18"/>
                <w:szCs w:val="18"/>
              </w:rPr>
              <w:t>wydania</w:t>
            </w:r>
            <w:r>
              <w:rPr>
                <w:rFonts w:cstheme="minorHAnsi"/>
                <w:bCs/>
                <w:sz w:val="18"/>
                <w:szCs w:val="18"/>
              </w:rPr>
              <w:t xml:space="preserve"> publikacji do wydania (m-c,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B7391D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16EA39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245AA2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2C8B735C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90BAD3" w14:textId="77777777" w:rsidR="00330BF9" w:rsidRDefault="00544C4C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azwa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czasopisma dla artykułów zadeklarowanych jako rezultaty lub nazwa wydawnictw dla monografii</w:t>
            </w:r>
            <w:r w:rsidR="00FD7874">
              <w:rPr>
                <w:rFonts w:cstheme="minorHAnsi"/>
                <w:bCs/>
                <w:sz w:val="18"/>
                <w:szCs w:val="18"/>
              </w:rPr>
              <w:t xml:space="preserve"> (nie dotyczy grantu na czasopismo)</w:t>
            </w:r>
            <w:r w:rsidR="00330BF9">
              <w:rPr>
                <w:rFonts w:cstheme="minorHAnsi"/>
                <w:bCs/>
                <w:sz w:val="18"/>
                <w:szCs w:val="18"/>
              </w:rPr>
              <w:t>:</w:t>
            </w:r>
          </w:p>
          <w:p w14:paraId="07D6A82F" w14:textId="225BF91C" w:rsidR="00524053" w:rsidRDefault="00524053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la grantów na czasopismo opublikowany  numer(y) czasopisma (numer(y)/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FECC18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E89753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02267D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7AAC0823" w14:textId="77777777" w:rsidTr="009C0177">
        <w:trPr>
          <w:trHeight w:val="549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5641D" w14:textId="77777777" w:rsidR="00330BF9" w:rsidRDefault="00330BF9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iczba punktów dla rezultatu wg wykazu MNISW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6EA89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47877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23F649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0B2A4027" w14:textId="77777777" w:rsidTr="00544C4C">
        <w:trPr>
          <w:trHeight w:val="40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C11AB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osztorys </w:t>
            </w:r>
          </w:p>
          <w:p w14:paraId="6F2A4C1F" w14:textId="77777777" w:rsidR="00330BF9" w:rsidRDefault="00330BF9" w:rsidP="00544C4C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roszę podać planowane wydatki w rozbiciu na lata kalendarzowe</w:t>
            </w:r>
          </w:p>
          <w:p w14:paraId="44B72E35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74854A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330BF9" w14:paraId="70192C3C" w14:textId="77777777" w:rsidTr="00544C4C">
        <w:trPr>
          <w:trHeight w:val="40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BCA98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6C80C6C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39177F5" w14:textId="0D78B017" w:rsidR="00330BF9" w:rsidRPr="00A14494" w:rsidRDefault="009C017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is</w:t>
            </w:r>
            <w:r w:rsidR="00330BF9" w:rsidRPr="00A1449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EB3BAFD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330BF9" w14:paraId="7108BE10" w14:textId="77777777" w:rsidTr="00544C4C">
        <w:trPr>
          <w:trHeight w:val="16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0C30012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E67933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(za co wymienić) ……………………………………………………………………………………………… </w:t>
            </w:r>
          </w:p>
          <w:p w14:paraId="5BC4580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…………………………</w:t>
            </w:r>
          </w:p>
          <w:p w14:paraId="16717E0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1AFC8D9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</w:t>
            </w:r>
          </w:p>
          <w:p w14:paraId="65D0926D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, </w:t>
            </w:r>
          </w:p>
          <w:p w14:paraId="0D8E3EC3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250A662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1AFEB40D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.</w:t>
            </w:r>
          </w:p>
          <w:p w14:paraId="384E192F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</w:t>
            </w:r>
          </w:p>
          <w:p w14:paraId="2728FE56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6AB1F00C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…………………………………………………………………..……………………….. </w:t>
            </w:r>
          </w:p>
          <w:p w14:paraId="4752EF26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za publikację (w przypadku wydania monografii i numeru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płatnego czasopisma informacja z redakcji o kwocie)</w:t>
            </w:r>
          </w:p>
          <w:p w14:paraId="53AD692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.……………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A71F8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2C70961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BD935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7CAEC7DA" w14:textId="77777777" w:rsidTr="00544C4C">
        <w:trPr>
          <w:trHeight w:val="4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7056BB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4698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BC4BEE" w14:textId="77777777" w:rsidR="00330BF9" w:rsidRPr="0051517F" w:rsidRDefault="00330BF9" w:rsidP="00544C4C">
            <w:pPr>
              <w:jc w:val="right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51517F">
              <w:rPr>
                <w:rFonts w:cstheme="minorHAnsi"/>
                <w:b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B9B702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</w:tr>
      <w:tr w:rsidR="009C0177" w14:paraId="7D74D4DE" w14:textId="77777777" w:rsidTr="009C0177">
        <w:trPr>
          <w:trHeight w:val="82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69BE19" w14:textId="3CCADEB5" w:rsidR="009C0177" w:rsidRDefault="009C0177" w:rsidP="009C0177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Dodatkowe informacje do Raportu (między innymi opis odstępstw w stosunku do założonych rezultatów i kosztorysu projektu) 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8B2771" w14:textId="404005B0" w:rsidR="009C0177" w:rsidRDefault="009C017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Maksymalnie jedna strona (1800 znaków)</w:t>
            </w:r>
          </w:p>
        </w:tc>
      </w:tr>
    </w:tbl>
    <w:p w14:paraId="5E72E5B9" w14:textId="77777777" w:rsidR="00330BF9" w:rsidRPr="00AB5120" w:rsidRDefault="00330BF9" w:rsidP="00330BF9">
      <w:pPr>
        <w:rPr>
          <w:rFonts w:cstheme="minorHAnsi"/>
        </w:rPr>
      </w:pPr>
    </w:p>
    <w:p w14:paraId="1A5C8257" w14:textId="77777777" w:rsidR="00330BF9" w:rsidRPr="00AB5120" w:rsidRDefault="00330BF9" w:rsidP="00330BF9">
      <w:pPr>
        <w:spacing w:line="276" w:lineRule="auto"/>
        <w:rPr>
          <w:rFonts w:cstheme="minorHAnsi"/>
          <w:sz w:val="20"/>
        </w:rPr>
      </w:pPr>
    </w:p>
    <w:p w14:paraId="6A00F940" w14:textId="77777777" w:rsidR="00330BF9" w:rsidRDefault="00330BF9" w:rsidP="00330BF9">
      <w:pPr>
        <w:spacing w:after="0" w:line="240" w:lineRule="auto"/>
        <w:rPr>
          <w:rFonts w:cstheme="minorHAnsi"/>
          <w:sz w:val="20"/>
        </w:rPr>
      </w:pP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 w:rsidRPr="00AB5120">
        <w:rPr>
          <w:rFonts w:cstheme="minorHAnsi"/>
          <w:sz w:val="20"/>
        </w:rPr>
        <w:tab/>
      </w:r>
      <w:r>
        <w:rPr>
          <w:rFonts w:cstheme="minorHAnsi"/>
          <w:sz w:val="20"/>
        </w:rPr>
        <w:t>…………………………………………………</w:t>
      </w:r>
    </w:p>
    <w:p w14:paraId="42670E8D" w14:textId="77777777" w:rsidR="00330BF9" w:rsidRPr="00AB5120" w:rsidRDefault="00330BF9" w:rsidP="00330BF9">
      <w:pPr>
        <w:spacing w:after="0" w:line="240" w:lineRule="auto"/>
        <w:ind w:left="6372"/>
        <w:rPr>
          <w:rFonts w:cstheme="minorHAnsi"/>
          <w:sz w:val="20"/>
        </w:rPr>
      </w:pPr>
      <w:r>
        <w:rPr>
          <w:rFonts w:cstheme="minorHAnsi"/>
          <w:sz w:val="20"/>
        </w:rPr>
        <w:t>(d</w:t>
      </w:r>
      <w:r w:rsidRPr="00AB5120">
        <w:rPr>
          <w:rFonts w:cstheme="minorHAnsi"/>
          <w:sz w:val="20"/>
        </w:rPr>
        <w:t>ata</w:t>
      </w:r>
      <w:r>
        <w:rPr>
          <w:rFonts w:cstheme="minorHAnsi"/>
          <w:sz w:val="20"/>
        </w:rPr>
        <w:t>,</w:t>
      </w:r>
      <w:r w:rsidRPr="00AB5120">
        <w:rPr>
          <w:rFonts w:cstheme="minorHAnsi"/>
          <w:sz w:val="20"/>
        </w:rPr>
        <w:t xml:space="preserve"> podpis kierownika grantu</w:t>
      </w:r>
      <w:r>
        <w:rPr>
          <w:rFonts w:cstheme="minorHAnsi"/>
          <w:sz w:val="20"/>
        </w:rPr>
        <w:t>)</w:t>
      </w:r>
    </w:p>
    <w:p w14:paraId="614AAB12" w14:textId="77777777" w:rsidR="00330BF9" w:rsidRDefault="00330BF9">
      <w:pPr>
        <w:rPr>
          <w:rFonts w:cstheme="minorHAnsi"/>
          <w:shd w:val="clear" w:color="auto" w:fill="FFFFFF"/>
        </w:rPr>
      </w:pPr>
    </w:p>
    <w:p w14:paraId="53FC56D5" w14:textId="77777777" w:rsidR="00323487" w:rsidRDefault="00323487" w:rsidP="00BB79B6">
      <w:pPr>
        <w:rPr>
          <w:rFonts w:cstheme="minorHAnsi"/>
          <w:b/>
        </w:rPr>
      </w:pPr>
    </w:p>
    <w:p w14:paraId="0739E140" w14:textId="77777777" w:rsidR="00323487" w:rsidRDefault="00323487" w:rsidP="00BB79B6">
      <w:pPr>
        <w:rPr>
          <w:rFonts w:cstheme="minorHAnsi"/>
          <w:b/>
        </w:rPr>
      </w:pPr>
    </w:p>
    <w:p w14:paraId="09058E26" w14:textId="77777777" w:rsidR="00323487" w:rsidRDefault="00323487" w:rsidP="00BB79B6">
      <w:pPr>
        <w:rPr>
          <w:rFonts w:cstheme="minorHAnsi"/>
          <w:b/>
        </w:rPr>
      </w:pPr>
    </w:p>
    <w:p w14:paraId="4E91D855" w14:textId="77777777" w:rsidR="00323487" w:rsidRDefault="00323487" w:rsidP="00BB79B6">
      <w:pPr>
        <w:rPr>
          <w:rFonts w:cstheme="minorHAnsi"/>
          <w:b/>
        </w:rPr>
      </w:pPr>
    </w:p>
    <w:p w14:paraId="484D3100" w14:textId="77777777" w:rsidR="00323487" w:rsidRDefault="00323487" w:rsidP="00BB79B6">
      <w:pPr>
        <w:rPr>
          <w:rFonts w:cstheme="minorHAnsi"/>
          <w:b/>
        </w:rPr>
      </w:pPr>
    </w:p>
    <w:p w14:paraId="2ABED649" w14:textId="77777777" w:rsidR="00323487" w:rsidRDefault="00323487" w:rsidP="00BB79B6">
      <w:pPr>
        <w:rPr>
          <w:rFonts w:cstheme="minorHAnsi"/>
          <w:b/>
        </w:rPr>
      </w:pPr>
    </w:p>
    <w:p w14:paraId="13C39A52" w14:textId="77777777" w:rsidR="00323487" w:rsidRDefault="00323487" w:rsidP="00BB79B6">
      <w:pPr>
        <w:rPr>
          <w:rFonts w:cstheme="minorHAnsi"/>
          <w:b/>
        </w:rPr>
      </w:pPr>
    </w:p>
    <w:p w14:paraId="7B2FDEAF" w14:textId="77777777" w:rsidR="00323487" w:rsidRDefault="00323487" w:rsidP="00BB79B6">
      <w:pPr>
        <w:rPr>
          <w:rFonts w:cstheme="minorHAnsi"/>
          <w:b/>
        </w:rPr>
      </w:pPr>
    </w:p>
    <w:p w14:paraId="7AC37967" w14:textId="77777777" w:rsidR="00323487" w:rsidRDefault="00323487" w:rsidP="00BB79B6">
      <w:pPr>
        <w:rPr>
          <w:rFonts w:cstheme="minorHAnsi"/>
          <w:b/>
        </w:rPr>
      </w:pPr>
    </w:p>
    <w:p w14:paraId="2474DF88" w14:textId="77777777" w:rsidR="00323487" w:rsidRDefault="00323487" w:rsidP="00BB79B6">
      <w:pPr>
        <w:rPr>
          <w:rFonts w:cstheme="minorHAnsi"/>
          <w:b/>
        </w:rPr>
      </w:pPr>
    </w:p>
    <w:p w14:paraId="2CE3B8FC" w14:textId="77777777" w:rsidR="00323487" w:rsidRDefault="00323487" w:rsidP="00BB79B6">
      <w:pPr>
        <w:rPr>
          <w:rFonts w:cstheme="minorHAnsi"/>
          <w:b/>
        </w:rPr>
      </w:pPr>
    </w:p>
    <w:p w14:paraId="2350E115" w14:textId="77777777" w:rsidR="00323487" w:rsidRDefault="00323487" w:rsidP="00BB79B6">
      <w:pPr>
        <w:rPr>
          <w:rFonts w:cstheme="minorHAnsi"/>
          <w:b/>
        </w:rPr>
      </w:pPr>
    </w:p>
    <w:p w14:paraId="1B52A837" w14:textId="77777777" w:rsidR="00323487" w:rsidRDefault="00323487" w:rsidP="00BB79B6">
      <w:pPr>
        <w:rPr>
          <w:rFonts w:cstheme="minorHAnsi"/>
          <w:b/>
        </w:rPr>
      </w:pPr>
    </w:p>
    <w:p w14:paraId="5F56D035" w14:textId="77777777" w:rsidR="00323487" w:rsidRDefault="00323487" w:rsidP="00BB79B6">
      <w:pPr>
        <w:rPr>
          <w:rFonts w:cstheme="minorHAnsi"/>
          <w:b/>
        </w:rPr>
      </w:pPr>
    </w:p>
    <w:p w14:paraId="2F590144" w14:textId="77777777" w:rsidR="00323487" w:rsidRDefault="00323487" w:rsidP="00BB79B6">
      <w:pPr>
        <w:rPr>
          <w:rFonts w:cstheme="minorHAnsi"/>
          <w:b/>
        </w:rPr>
      </w:pPr>
    </w:p>
    <w:p w14:paraId="7BF7BB11" w14:textId="77777777" w:rsidR="00323487" w:rsidRDefault="00323487" w:rsidP="00BB79B6">
      <w:pPr>
        <w:rPr>
          <w:rFonts w:cstheme="minorHAnsi"/>
          <w:b/>
        </w:rPr>
      </w:pPr>
    </w:p>
    <w:p w14:paraId="7CE957B1" w14:textId="77777777" w:rsidR="00323487" w:rsidRDefault="00323487" w:rsidP="00BB79B6">
      <w:pPr>
        <w:rPr>
          <w:rFonts w:cstheme="minorHAnsi"/>
          <w:b/>
        </w:rPr>
      </w:pPr>
    </w:p>
    <w:p w14:paraId="1543A0E5" w14:textId="77777777" w:rsidR="00323487" w:rsidRDefault="00323487" w:rsidP="00BB79B6">
      <w:pPr>
        <w:rPr>
          <w:rFonts w:cstheme="minorHAnsi"/>
          <w:b/>
        </w:rPr>
      </w:pPr>
    </w:p>
    <w:p w14:paraId="77308D17" w14:textId="77777777" w:rsidR="00323487" w:rsidRDefault="00323487" w:rsidP="00BB79B6">
      <w:pPr>
        <w:rPr>
          <w:rFonts w:cstheme="minorHAnsi"/>
          <w:b/>
        </w:rPr>
      </w:pPr>
    </w:p>
    <w:p w14:paraId="7E3461AA" w14:textId="77777777" w:rsidR="00323487" w:rsidRDefault="00323487" w:rsidP="00BB79B6">
      <w:pPr>
        <w:rPr>
          <w:rFonts w:cstheme="minorHAnsi"/>
          <w:b/>
        </w:rPr>
      </w:pPr>
    </w:p>
    <w:p w14:paraId="50716698" w14:textId="77777777" w:rsidR="00323487" w:rsidRDefault="00323487" w:rsidP="00BB79B6">
      <w:pPr>
        <w:rPr>
          <w:rFonts w:cstheme="minorHAnsi"/>
          <w:b/>
        </w:rPr>
      </w:pPr>
    </w:p>
    <w:p w14:paraId="3B82CC87" w14:textId="77777777" w:rsidR="00323487" w:rsidRDefault="00323487" w:rsidP="00BB79B6">
      <w:pPr>
        <w:rPr>
          <w:rFonts w:cstheme="minorHAnsi"/>
          <w:b/>
        </w:rPr>
      </w:pPr>
    </w:p>
    <w:p w14:paraId="5D4E01B6" w14:textId="77777777" w:rsidR="00323487" w:rsidRDefault="00323487" w:rsidP="00BB79B6">
      <w:pPr>
        <w:rPr>
          <w:rFonts w:cstheme="minorHAnsi"/>
          <w:b/>
        </w:rPr>
      </w:pPr>
    </w:p>
    <w:p w14:paraId="08CD0CFA" w14:textId="77777777" w:rsidR="00323487" w:rsidRDefault="00323487" w:rsidP="00BB79B6">
      <w:pPr>
        <w:rPr>
          <w:rFonts w:cstheme="minorHAnsi"/>
          <w:b/>
        </w:rPr>
      </w:pPr>
    </w:p>
    <w:p w14:paraId="2D7642A3" w14:textId="77777777" w:rsidR="00323487" w:rsidRDefault="00323487" w:rsidP="00BB79B6">
      <w:pPr>
        <w:rPr>
          <w:rFonts w:cstheme="minorHAnsi"/>
          <w:b/>
        </w:rPr>
      </w:pPr>
    </w:p>
    <w:p w14:paraId="1D250102" w14:textId="3D7786AC" w:rsidR="00BB79B6" w:rsidRDefault="00BB79B6" w:rsidP="00BB79B6">
      <w:pPr>
        <w:rPr>
          <w:rFonts w:cstheme="minorHAnsi"/>
          <w:b/>
        </w:rPr>
      </w:pPr>
      <w:r w:rsidRPr="00E246AF">
        <w:rPr>
          <w:rFonts w:cstheme="minorHAnsi"/>
          <w:b/>
        </w:rPr>
        <w:t>Załącznik nr 4</w:t>
      </w:r>
      <w:r>
        <w:rPr>
          <w:rFonts w:cstheme="minorHAnsi"/>
          <w:b/>
        </w:rPr>
        <w:t xml:space="preserve"> </w:t>
      </w:r>
    </w:p>
    <w:p w14:paraId="2FA4673E" w14:textId="6CA9E13E" w:rsidR="00BB79B6" w:rsidRPr="009C0177" w:rsidRDefault="00BB79B6" w:rsidP="00BB79B6">
      <w:pPr>
        <w:jc w:val="center"/>
        <w:rPr>
          <w:rFonts w:cstheme="minorHAnsi"/>
          <w:b/>
          <w:sz w:val="28"/>
          <w:szCs w:val="28"/>
        </w:rPr>
      </w:pPr>
      <w:r w:rsidRPr="009C0177">
        <w:rPr>
          <w:rFonts w:cstheme="minorHAnsi"/>
          <w:b/>
          <w:sz w:val="28"/>
          <w:szCs w:val="28"/>
        </w:rPr>
        <w:t>Kryteria oceny wniosku grantowego</w:t>
      </w:r>
      <w:r w:rsidR="00FD7874">
        <w:rPr>
          <w:rFonts w:cstheme="minorHAnsi"/>
          <w:b/>
          <w:sz w:val="28"/>
          <w:szCs w:val="28"/>
        </w:rPr>
        <w:t xml:space="preserve"> </w:t>
      </w:r>
    </w:p>
    <w:p w14:paraId="2901A8CA" w14:textId="77777777" w:rsidR="00BB79B6" w:rsidRDefault="00BB79B6" w:rsidP="00BB79B6">
      <w:pPr>
        <w:spacing w:after="0" w:line="240" w:lineRule="auto"/>
        <w:rPr>
          <w:rFonts w:cstheme="minorHAnsi"/>
          <w:b/>
          <w:bCs/>
        </w:rPr>
      </w:pPr>
    </w:p>
    <w:p w14:paraId="3FB50D99" w14:textId="77777777" w:rsidR="00BB79B6" w:rsidRDefault="00BB79B6" w:rsidP="00BB79B6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I. Ocena proponowanego rezultatu (maksymalnie 30 pkt)</w:t>
      </w:r>
    </w:p>
    <w:p w14:paraId="1FD7739C" w14:textId="77777777" w:rsidR="00BB79B6" w:rsidRDefault="00BB79B6" w:rsidP="00BB79B6">
      <w:pPr>
        <w:spacing w:after="0" w:line="240" w:lineRule="auto"/>
        <w:rPr>
          <w:rFonts w:cstheme="minorHAnsi"/>
        </w:rPr>
      </w:pPr>
    </w:p>
    <w:tbl>
      <w:tblPr>
        <w:tblW w:w="9069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9"/>
        <w:gridCol w:w="4250"/>
      </w:tblGrid>
      <w:tr w:rsidR="00BB79B6" w14:paraId="06C18B0A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77AF706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eklarowane osiągnięcie (-a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363625E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iczba punktów</w:t>
            </w:r>
          </w:p>
        </w:tc>
      </w:tr>
      <w:tr w:rsidR="00BB79B6" w14:paraId="7175F861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9FFBEC5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nografia (II poziom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4677FC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BB79B6" w14:paraId="78FA47C4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5C68890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nografia (I poziom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71E8BC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BB79B6" w14:paraId="32A158EC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4A01161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ozdział w monografii lub redakcja monografii (poziom II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BC794B8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BB79B6" w14:paraId="00AD240F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2DD15CC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200 i 14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69A1890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BB79B6" w14:paraId="0929B831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D4CFB77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10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D57B78E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</w:tr>
      <w:tr w:rsidR="00BB79B6" w14:paraId="5ED84FE8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08BD352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7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36A803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BB79B6" w14:paraId="7DF1D6A9" w14:textId="77777777" w:rsidTr="003D4A10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B7E68CD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4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B873B11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53CA5515" w14:textId="77777777" w:rsidR="00BB79B6" w:rsidRDefault="00BB79B6" w:rsidP="00BB79B6">
      <w:pPr>
        <w:spacing w:after="0" w:line="240" w:lineRule="auto"/>
        <w:rPr>
          <w:rFonts w:cstheme="minorHAnsi"/>
        </w:rPr>
      </w:pPr>
    </w:p>
    <w:p w14:paraId="142ED9A7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 w:rsidRPr="00E246AF">
        <w:rPr>
          <w:rFonts w:cstheme="minorHAnsi"/>
        </w:rPr>
        <w:t>Wynik punktowy za ocenę proponowanego rezultatu oblicza się w następujący sposób:</w:t>
      </w:r>
    </w:p>
    <w:p w14:paraId="64609908" w14:textId="77777777" w:rsidR="00BB79B6" w:rsidRDefault="00BB79B6" w:rsidP="00BB79B6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cstheme="minorHAnsi"/>
        </w:rPr>
      </w:pPr>
      <w:r>
        <w:rPr>
          <w:rFonts w:cstheme="minorHAnsi"/>
        </w:rPr>
        <w:t>należy obliczyć liczbę N dla grantu stanowiącą liczbę wykonawców (wraz z kierownikiem) pomnożoną przez liczbę lat realizacji projektu,</w:t>
      </w:r>
    </w:p>
    <w:p w14:paraId="68DBBF0A" w14:textId="77777777" w:rsidR="00BB79B6" w:rsidRDefault="00BB79B6" w:rsidP="00BB79B6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cstheme="minorHAnsi"/>
        </w:rPr>
      </w:pPr>
      <w:r>
        <w:rPr>
          <w:rFonts w:cstheme="minorHAnsi"/>
        </w:rPr>
        <w:t>jeżeli liczba publikacji zadeklarowanych jest większa lub równa wyliczonej wcześniej liczbie N, to wynikiem punktowym za ocenę rezultatu jest średnia wartość punktowa zadeklarowanych publikacji,</w:t>
      </w:r>
    </w:p>
    <w:p w14:paraId="513CDB7E" w14:textId="77777777" w:rsidR="00BB79B6" w:rsidRDefault="00BB79B6" w:rsidP="00BB79B6">
      <w:pPr>
        <w:pStyle w:val="Akapitzlist"/>
        <w:numPr>
          <w:ilvl w:val="0"/>
          <w:numId w:val="5"/>
        </w:numPr>
        <w:spacing w:after="0" w:line="240" w:lineRule="auto"/>
        <w:ind w:left="284" w:hanging="284"/>
        <w:jc w:val="both"/>
        <w:rPr>
          <w:rFonts w:cstheme="minorHAnsi"/>
        </w:rPr>
      </w:pPr>
      <w:r>
        <w:rPr>
          <w:rFonts w:cstheme="minorHAnsi"/>
        </w:rPr>
        <w:t>jeżeli liczba publikacji zadeklarowanych jest mniejsza od wyliczonej wcześniej liczbie N, to wynikiem punktowym za ocenę rezultatu jest suma punktów zadeklarowanych publikacji podzielona przez liczbę N.</w:t>
      </w:r>
    </w:p>
    <w:p w14:paraId="26BD4A17" w14:textId="77777777" w:rsidR="00BB79B6" w:rsidRDefault="00BB79B6" w:rsidP="00BB79B6">
      <w:pPr>
        <w:spacing w:after="0" w:line="240" w:lineRule="auto"/>
        <w:rPr>
          <w:rFonts w:cstheme="minorHAnsi"/>
        </w:rPr>
      </w:pPr>
    </w:p>
    <w:p w14:paraId="46D01B9D" w14:textId="4E64233A" w:rsidR="00BB79B6" w:rsidRDefault="00BB79B6" w:rsidP="00BB79B6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II. Szansa uzyskania rezultatu </w:t>
      </w:r>
      <w:r w:rsidRPr="00E246AF">
        <w:rPr>
          <w:rFonts w:cstheme="minorHAnsi"/>
          <w:b/>
        </w:rPr>
        <w:t>(</w:t>
      </w:r>
      <w:r w:rsidRPr="005534D0">
        <w:rPr>
          <w:rFonts w:cstheme="minorHAnsi"/>
          <w:b/>
        </w:rPr>
        <w:t xml:space="preserve">maksymalnie </w:t>
      </w:r>
      <w:r w:rsidR="006D2A8F" w:rsidRPr="005534D0">
        <w:rPr>
          <w:rFonts w:cstheme="minorHAnsi"/>
          <w:b/>
        </w:rPr>
        <w:t>4</w:t>
      </w:r>
      <w:r w:rsidRPr="005534D0">
        <w:rPr>
          <w:rFonts w:cstheme="minorHAnsi"/>
          <w:b/>
        </w:rPr>
        <w:t>0 pkt),</w:t>
      </w:r>
      <w:r>
        <w:rPr>
          <w:rFonts w:cstheme="minorHAnsi"/>
          <w:b/>
        </w:rPr>
        <w:t xml:space="preserve"> w tym:</w:t>
      </w:r>
    </w:p>
    <w:p w14:paraId="38C025E9" w14:textId="77777777" w:rsidR="00BB79B6" w:rsidRDefault="00BB79B6" w:rsidP="00BB79B6">
      <w:pPr>
        <w:spacing w:after="0" w:line="240" w:lineRule="auto"/>
        <w:rPr>
          <w:rFonts w:cstheme="minorHAnsi"/>
        </w:rPr>
      </w:pPr>
    </w:p>
    <w:p w14:paraId="3E7B273F" w14:textId="1822B362" w:rsidR="00BB79B6" w:rsidRDefault="00BB79B6" w:rsidP="00BB79B6">
      <w:pPr>
        <w:spacing w:after="0" w:line="240" w:lineRule="auto"/>
        <w:rPr>
          <w:rFonts w:cstheme="minorHAnsi"/>
        </w:rPr>
      </w:pPr>
      <w:r>
        <w:rPr>
          <w:rFonts w:cstheme="minorHAnsi"/>
        </w:rPr>
        <w:t>- dorobek kierownika projektu (maksymalnie 20 pkt):</w:t>
      </w:r>
    </w:p>
    <w:p w14:paraId="159D804B" w14:textId="1CEF6140" w:rsidR="00BB79B6" w:rsidRDefault="00BB79B6" w:rsidP="00BB79B6">
      <w:pPr>
        <w:spacing w:after="0" w:line="240" w:lineRule="auto"/>
        <w:rPr>
          <w:rFonts w:cstheme="minorHAnsi"/>
          <w:sz w:val="16"/>
          <w:szCs w:val="16"/>
        </w:rPr>
      </w:pPr>
    </w:p>
    <w:p w14:paraId="2672A387" w14:textId="77777777" w:rsidR="00E02A3A" w:rsidRPr="00E02A3A" w:rsidRDefault="00E02A3A" w:rsidP="00BB79B6">
      <w:pPr>
        <w:spacing w:after="0" w:line="240" w:lineRule="auto"/>
        <w:rPr>
          <w:rFonts w:cstheme="minorHAnsi"/>
          <w:sz w:val="16"/>
          <w:szCs w:val="16"/>
        </w:rPr>
      </w:pPr>
    </w:p>
    <w:tbl>
      <w:tblPr>
        <w:tblW w:w="9069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9"/>
        <w:gridCol w:w="4250"/>
      </w:tblGrid>
      <w:tr w:rsidR="00BB79B6" w:rsidRPr="00E02A3A" w14:paraId="579004D2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64F8002" w14:textId="1D3B204E" w:rsidR="00BB79B6" w:rsidRPr="00E02A3A" w:rsidRDefault="003D4A10" w:rsidP="00BB79B6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E02A3A">
              <w:rPr>
                <w:rFonts w:cstheme="minorHAnsi"/>
                <w:b/>
                <w:bCs/>
              </w:rPr>
              <w:t xml:space="preserve">Osiągnięcia z roku </w:t>
            </w:r>
            <w:r w:rsidR="00BB79B6" w:rsidRPr="00E02A3A">
              <w:rPr>
                <w:rFonts w:cstheme="minorHAnsi"/>
                <w:b/>
                <w:bCs/>
              </w:rPr>
              <w:t>2018</w:t>
            </w:r>
            <w:r w:rsidRPr="00E02A3A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EEA07F" w14:textId="77777777" w:rsidR="00BB79B6" w:rsidRPr="00E02A3A" w:rsidRDefault="00BB79B6" w:rsidP="00BB79B6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E02A3A">
              <w:rPr>
                <w:rFonts w:cstheme="minorHAnsi"/>
                <w:b/>
                <w:bCs/>
              </w:rPr>
              <w:t>Liczba punktów</w:t>
            </w:r>
          </w:p>
        </w:tc>
      </w:tr>
      <w:tr w:rsidR="00BB79B6" w14:paraId="63EA7D30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B15E094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nografia naukowa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1556403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BB79B6" w14:paraId="3E74DF88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5D179D2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z listy A pow. 25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3B4FE5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BB79B6" w14:paraId="7E7A15CF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4B027FE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z listy A – pozostałe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4FB0EF9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BB79B6" w14:paraId="116D19FD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CA39E9C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z listy C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C089C9E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BB79B6" w14:paraId="3D284F76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18AC86B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z listy B pow. 11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4376B9D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BB79B6" w14:paraId="4D7EA526" w14:textId="77777777" w:rsidTr="00BB79B6">
        <w:tc>
          <w:tcPr>
            <w:tcW w:w="4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E7D2B26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z listy B - pozostałe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ED1D02" w14:textId="77777777" w:rsidR="00BB79B6" w:rsidRDefault="00BB79B6" w:rsidP="00BB79B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</w:tbl>
    <w:p w14:paraId="0E929154" w14:textId="5EA89DD7" w:rsidR="00BB79B6" w:rsidRDefault="00BB79B6" w:rsidP="00BB79B6">
      <w:pPr>
        <w:spacing w:after="0" w:line="240" w:lineRule="auto"/>
        <w:rPr>
          <w:rFonts w:cstheme="minorHAnsi"/>
          <w:sz w:val="16"/>
          <w:szCs w:val="16"/>
        </w:rPr>
      </w:pPr>
    </w:p>
    <w:p w14:paraId="05BC1E9F" w14:textId="77777777" w:rsidR="00E02A3A" w:rsidRPr="00E02A3A" w:rsidRDefault="00E02A3A" w:rsidP="00BB79B6">
      <w:pPr>
        <w:spacing w:after="0" w:line="240" w:lineRule="auto"/>
        <w:rPr>
          <w:rFonts w:cstheme="minorHAnsi"/>
          <w:sz w:val="16"/>
          <w:szCs w:val="16"/>
        </w:rPr>
      </w:pPr>
    </w:p>
    <w:tbl>
      <w:tblPr>
        <w:tblW w:w="9069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9"/>
        <w:gridCol w:w="4250"/>
      </w:tblGrid>
      <w:tr w:rsidR="00E02A3A" w:rsidRPr="00E02A3A" w14:paraId="5F530BEE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647EBA2" w14:textId="6D628846" w:rsidR="00E02A3A" w:rsidRPr="00E02A3A" w:rsidRDefault="00E02A3A" w:rsidP="00E02A3A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E02A3A">
              <w:rPr>
                <w:rFonts w:cstheme="minorHAnsi"/>
                <w:b/>
                <w:bCs/>
              </w:rPr>
              <w:t>Osiągnięcia z roku 2019: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2750C9" w14:textId="77777777" w:rsidR="00E02A3A" w:rsidRPr="00E02A3A" w:rsidRDefault="00E02A3A" w:rsidP="00E02A3A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E02A3A">
              <w:rPr>
                <w:rFonts w:cstheme="minorHAnsi"/>
                <w:b/>
                <w:bCs/>
              </w:rPr>
              <w:t>Liczba punktów</w:t>
            </w:r>
          </w:p>
        </w:tc>
      </w:tr>
      <w:tr w:rsidR="00E02A3A" w14:paraId="36452036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FFD8C4B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nografia (II poziom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CFBE321" w14:textId="5B0C3089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E02A3A" w14:paraId="12C06C11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4F18C70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nografia (I poziom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1A56FD8" w14:textId="573A0070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02A3A" w14:paraId="47940797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AFE7D4C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ozdział w monografii lub redakcja monografii (poziom II)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19C47F" w14:textId="7EC086AB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02A3A" w14:paraId="490ED28D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4F40253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200 i 14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09F527" w14:textId="3F6D8862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E02A3A" w14:paraId="4E763001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8B04EF3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10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ED1B769" w14:textId="77B6A39C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02A3A" w14:paraId="2F248E5C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71C6FC1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7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F80D58" w14:textId="0CAAB7D1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E02A3A" w14:paraId="3A0873B5" w14:textId="77777777" w:rsidTr="00544C4C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8762B67" w14:textId="77777777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rtykuł w czasopiśmie 40 pkt</w:t>
            </w:r>
          </w:p>
        </w:tc>
        <w:tc>
          <w:tcPr>
            <w:tcW w:w="4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86BC8F0" w14:textId="6E596D75" w:rsidR="00E02A3A" w:rsidRDefault="00E02A3A" w:rsidP="00544C4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</w:tbl>
    <w:p w14:paraId="5365E419" w14:textId="77777777" w:rsidR="003D4A10" w:rsidRDefault="003D4A10" w:rsidP="00BB79B6">
      <w:pPr>
        <w:spacing w:after="0" w:line="240" w:lineRule="auto"/>
        <w:rPr>
          <w:rFonts w:cstheme="minorHAnsi"/>
        </w:rPr>
      </w:pPr>
    </w:p>
    <w:p w14:paraId="27DDF3EC" w14:textId="0545680D" w:rsidR="00BB79B6" w:rsidRPr="005534D0" w:rsidRDefault="00BB79B6" w:rsidP="00BB79B6">
      <w:pPr>
        <w:spacing w:after="0" w:line="240" w:lineRule="auto"/>
        <w:rPr>
          <w:rFonts w:cstheme="minorHAnsi"/>
        </w:rPr>
      </w:pPr>
      <w:r w:rsidRPr="005534D0">
        <w:rPr>
          <w:rFonts w:cstheme="minorHAnsi"/>
        </w:rPr>
        <w:t>- merytoryczna wartość proponowanych badań</w:t>
      </w:r>
      <w:r w:rsidR="00E0348F" w:rsidRPr="005534D0">
        <w:rPr>
          <w:rFonts w:cstheme="minorHAnsi"/>
        </w:rPr>
        <w:t xml:space="preserve"> i szansa na uzyskanie zadeklarowanych rezultatów</w:t>
      </w:r>
      <w:r w:rsidRPr="005534D0">
        <w:rPr>
          <w:rFonts w:cstheme="minorHAnsi"/>
        </w:rPr>
        <w:t xml:space="preserve"> (maksymalnie 20 pkt)</w:t>
      </w:r>
    </w:p>
    <w:p w14:paraId="16B00ACA" w14:textId="77777777" w:rsidR="00BB79B6" w:rsidRDefault="00BB79B6" w:rsidP="00BB79B6">
      <w:pPr>
        <w:spacing w:after="0" w:line="240" w:lineRule="auto"/>
        <w:rPr>
          <w:rFonts w:cstheme="minorHAnsi"/>
          <w:strike/>
        </w:rPr>
      </w:pPr>
    </w:p>
    <w:p w14:paraId="7A9AA63F" w14:textId="0C276D63" w:rsidR="00BB79B6" w:rsidRDefault="00BB79B6" w:rsidP="00BB79B6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III. Wpływ projektu na rozwój pracowników z mniejszym dorobkiem naukowym </w:t>
      </w:r>
      <w:r w:rsidR="00197695">
        <w:rPr>
          <w:rFonts w:cstheme="minorHAnsi"/>
          <w:b/>
        </w:rPr>
        <w:t xml:space="preserve">lub </w:t>
      </w:r>
      <w:r w:rsidR="009A1962">
        <w:rPr>
          <w:rFonts w:cstheme="minorHAnsi"/>
          <w:b/>
        </w:rPr>
        <w:t xml:space="preserve">młodych naukowców </w:t>
      </w:r>
      <w:r>
        <w:rPr>
          <w:rFonts w:cstheme="minorHAnsi"/>
          <w:b/>
        </w:rPr>
        <w:t>(maksymalnie 10 pkt)</w:t>
      </w:r>
    </w:p>
    <w:p w14:paraId="19E8A7F0" w14:textId="77777777" w:rsidR="00BB79B6" w:rsidRDefault="00BB79B6" w:rsidP="00BB79B6">
      <w:pPr>
        <w:spacing w:after="0" w:line="240" w:lineRule="auto"/>
        <w:rPr>
          <w:rFonts w:cstheme="minorHAnsi"/>
        </w:rPr>
      </w:pPr>
    </w:p>
    <w:p w14:paraId="0D7F6F24" w14:textId="1B38DB10" w:rsidR="00BB79B6" w:rsidRPr="0080107D" w:rsidRDefault="00BB79B6" w:rsidP="0080107D">
      <w:pPr>
        <w:spacing w:after="0" w:line="240" w:lineRule="auto"/>
        <w:jc w:val="both"/>
        <w:rPr>
          <w:rFonts w:cstheme="minorHAnsi"/>
        </w:rPr>
      </w:pPr>
      <w:r w:rsidRPr="0080107D">
        <w:rPr>
          <w:rFonts w:cstheme="minorHAnsi"/>
        </w:rPr>
        <w:t>Jeżeli wykonawca w grancie nie publikował na listach A lub C</w:t>
      </w:r>
      <w:r w:rsidR="006D2A8F" w:rsidRPr="0080107D">
        <w:rPr>
          <w:rFonts w:cstheme="minorHAnsi"/>
        </w:rPr>
        <w:t xml:space="preserve"> w latach 2017-2018 lub nie publikował w czasopiśmie </w:t>
      </w:r>
      <w:r w:rsidR="00BB3873" w:rsidRPr="0080107D">
        <w:rPr>
          <w:rFonts w:cstheme="minorHAnsi"/>
        </w:rPr>
        <w:t>z punktacją co najmniej 40 pkt w latach 2019-2020</w:t>
      </w:r>
      <w:r w:rsidRPr="0080107D">
        <w:rPr>
          <w:rFonts w:cstheme="minorHAnsi"/>
        </w:rPr>
        <w:t xml:space="preserve">, a przewiduje się </w:t>
      </w:r>
      <w:r w:rsidR="002A0B5F" w:rsidRPr="0080107D">
        <w:rPr>
          <w:rFonts w:cstheme="minorHAnsi"/>
        </w:rPr>
        <w:t>jednostkowy udział punktowy dla rezultatu publikacyjnego w projekcie wynoszący co najmniej 35</w:t>
      </w:r>
      <w:r w:rsidRPr="0080107D">
        <w:rPr>
          <w:rFonts w:cstheme="minorHAnsi"/>
        </w:rPr>
        <w:t xml:space="preserve"> pkt to wówczas przyznaje się następującą liczbę punktów:</w:t>
      </w:r>
    </w:p>
    <w:p w14:paraId="6CD78075" w14:textId="77777777" w:rsidR="00BB79B6" w:rsidRDefault="00BB79B6" w:rsidP="00BB79B6">
      <w:pPr>
        <w:pStyle w:val="Akapitzlist"/>
        <w:numPr>
          <w:ilvl w:val="0"/>
          <w:numId w:val="6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1 osoba – 5 pkt,</w:t>
      </w:r>
    </w:p>
    <w:p w14:paraId="2267F42E" w14:textId="4EAC1BCB" w:rsidR="00BB79B6" w:rsidRDefault="00BB79B6" w:rsidP="00BB79B6">
      <w:pPr>
        <w:pStyle w:val="Akapitzlist"/>
        <w:numPr>
          <w:ilvl w:val="0"/>
          <w:numId w:val="6"/>
        </w:numPr>
        <w:spacing w:after="0" w:line="240" w:lineRule="auto"/>
        <w:ind w:left="284" w:hanging="284"/>
        <w:rPr>
          <w:rFonts w:cstheme="minorHAnsi"/>
        </w:rPr>
      </w:pPr>
      <w:r>
        <w:rPr>
          <w:rFonts w:cstheme="minorHAnsi"/>
        </w:rPr>
        <w:t>2 lub więcej osób – 10 pkt.</w:t>
      </w:r>
    </w:p>
    <w:p w14:paraId="3BB32CA3" w14:textId="7E43465D" w:rsidR="009A1962" w:rsidRDefault="009A1962" w:rsidP="009A1962">
      <w:pPr>
        <w:spacing w:after="0" w:line="240" w:lineRule="auto"/>
        <w:rPr>
          <w:rFonts w:cstheme="minorHAnsi"/>
        </w:rPr>
      </w:pPr>
    </w:p>
    <w:p w14:paraId="75EF4C3A" w14:textId="48F92253" w:rsidR="009A1962" w:rsidRDefault="00870E10" w:rsidP="009A1962">
      <w:pPr>
        <w:spacing w:after="0" w:line="240" w:lineRule="auto"/>
        <w:rPr>
          <w:rFonts w:cstheme="minorHAnsi"/>
        </w:rPr>
      </w:pPr>
      <w:r>
        <w:rPr>
          <w:rFonts w:cstheme="minorHAnsi"/>
        </w:rPr>
        <w:t>LUB</w:t>
      </w:r>
    </w:p>
    <w:p w14:paraId="5B9A1C51" w14:textId="2C060D90" w:rsidR="009A1962" w:rsidRDefault="009A1962" w:rsidP="009A1962">
      <w:pPr>
        <w:spacing w:after="0" w:line="240" w:lineRule="auto"/>
        <w:rPr>
          <w:rFonts w:cstheme="minorHAnsi"/>
        </w:rPr>
      </w:pPr>
    </w:p>
    <w:p w14:paraId="7FE77662" w14:textId="7F31FE64" w:rsidR="009A1962" w:rsidRPr="0080107D" w:rsidRDefault="009A1962" w:rsidP="0080107D">
      <w:pPr>
        <w:spacing w:after="0" w:line="240" w:lineRule="auto"/>
        <w:jc w:val="both"/>
        <w:rPr>
          <w:rFonts w:cstheme="minorHAnsi"/>
        </w:rPr>
      </w:pPr>
      <w:r w:rsidRPr="0080107D">
        <w:rPr>
          <w:rFonts w:cstheme="minorHAnsi"/>
        </w:rPr>
        <w:t>Jeżeli wykonawca lub kierownik w grancie jest młodym naukowcem w rozumieniu art. 360 ust. 2 ustawy Prawo o szkolnictwie wyższym i nauce, tj.</w:t>
      </w:r>
      <w:r w:rsidR="00C75ABF" w:rsidRPr="0080107D">
        <w:rPr>
          <w:rFonts w:cstheme="minorHAnsi"/>
        </w:rPr>
        <w:t xml:space="preserve"> </w:t>
      </w:r>
      <w:r w:rsidRPr="0080107D">
        <w:rPr>
          <w:rFonts w:cstheme="minorHAnsi"/>
        </w:rPr>
        <w:t xml:space="preserve"> jest doktorantem szkoły doktorskiej lub nauczycielem akademickim – i nie posiada stopnia doktora</w:t>
      </w:r>
      <w:r w:rsidR="00C75ABF" w:rsidRPr="0080107D">
        <w:rPr>
          <w:rFonts w:cstheme="minorHAnsi"/>
        </w:rPr>
        <w:t xml:space="preserve"> </w:t>
      </w:r>
      <w:r w:rsidRPr="0080107D">
        <w:rPr>
          <w:rFonts w:cstheme="minorHAnsi"/>
        </w:rPr>
        <w:t>albo</w:t>
      </w:r>
      <w:r w:rsidR="00C75ABF" w:rsidRPr="0080107D">
        <w:rPr>
          <w:rFonts w:cstheme="minorHAnsi"/>
        </w:rPr>
        <w:t xml:space="preserve"> </w:t>
      </w:r>
      <w:r w:rsidRPr="0080107D">
        <w:rPr>
          <w:rFonts w:cstheme="minorHAnsi"/>
        </w:rPr>
        <w:t>posiada stopień doktora, od uzyskania którego nie upłynęło 7 lat,</w:t>
      </w:r>
      <w:r w:rsidR="00C75ABF" w:rsidRPr="0080107D">
        <w:rPr>
          <w:rFonts w:cstheme="minorHAnsi"/>
        </w:rPr>
        <w:t xml:space="preserve"> </w:t>
      </w:r>
      <w:r w:rsidRPr="0080107D">
        <w:rPr>
          <w:rFonts w:cstheme="minorHAnsi"/>
        </w:rPr>
        <w:t>to wówczas przyznaje się następującą liczbę punktów:</w:t>
      </w:r>
    </w:p>
    <w:p w14:paraId="46EF70D7" w14:textId="6B351374" w:rsidR="009A1962" w:rsidRDefault="00870E10" w:rsidP="009A1962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)</w:t>
      </w:r>
      <w:r w:rsidR="009A1962">
        <w:rPr>
          <w:rFonts w:cstheme="minorHAnsi"/>
        </w:rPr>
        <w:t xml:space="preserve"> </w:t>
      </w:r>
      <w:r>
        <w:rPr>
          <w:rFonts w:cstheme="minorHAnsi"/>
        </w:rPr>
        <w:t xml:space="preserve">1 </w:t>
      </w:r>
      <w:r w:rsidR="009A1962">
        <w:rPr>
          <w:rFonts w:cstheme="minorHAnsi"/>
        </w:rPr>
        <w:t>osoba – 5 pkt,</w:t>
      </w:r>
    </w:p>
    <w:p w14:paraId="6AC8C517" w14:textId="00B5E2E5" w:rsidR="009A1962" w:rsidRPr="00870E10" w:rsidRDefault="00870E10" w:rsidP="00870E10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2) 2 </w:t>
      </w:r>
      <w:r w:rsidR="009A1962" w:rsidRPr="00870E10">
        <w:rPr>
          <w:rFonts w:cstheme="minorHAnsi"/>
        </w:rPr>
        <w:t>lub więcej osób – 10 pkt.</w:t>
      </w:r>
    </w:p>
    <w:p w14:paraId="090F3CF1" w14:textId="77777777" w:rsidR="00BB79B6" w:rsidRDefault="00BB79B6" w:rsidP="00BB79B6">
      <w:pPr>
        <w:spacing w:after="0" w:line="240" w:lineRule="auto"/>
        <w:rPr>
          <w:rFonts w:cstheme="minorHAnsi"/>
        </w:rPr>
      </w:pPr>
    </w:p>
    <w:p w14:paraId="28A18DD1" w14:textId="77777777" w:rsidR="00BB79B6" w:rsidRDefault="00BB79B6" w:rsidP="00BB79B6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IV. Efektywność ekonomiczna (maksymalnie 10 pkt) – ocena kosztorysu</w:t>
      </w:r>
    </w:p>
    <w:p w14:paraId="58CA6177" w14:textId="77777777" w:rsidR="00BB79B6" w:rsidRDefault="00BB79B6" w:rsidP="00BB79B6">
      <w:pPr>
        <w:spacing w:after="0" w:line="240" w:lineRule="auto"/>
        <w:rPr>
          <w:rFonts w:cstheme="minorHAnsi"/>
          <w:b/>
        </w:rPr>
      </w:pPr>
    </w:p>
    <w:p w14:paraId="670A0A90" w14:textId="5D594D61" w:rsidR="00BB79B6" w:rsidRDefault="00BB79B6" w:rsidP="00BB79B6">
      <w:pPr>
        <w:spacing w:after="0" w:line="240" w:lineRule="auto"/>
        <w:rPr>
          <w:rFonts w:cstheme="minorHAnsi"/>
          <w:b/>
        </w:rPr>
      </w:pPr>
      <w:r w:rsidRPr="00C75ABF">
        <w:rPr>
          <w:rFonts w:cstheme="minorHAnsi"/>
          <w:b/>
        </w:rPr>
        <w:t>V. Dodatkowy rezultat</w:t>
      </w:r>
      <w:r w:rsidR="00C75ABF">
        <w:rPr>
          <w:rFonts w:cstheme="minorHAnsi"/>
          <w:b/>
        </w:rPr>
        <w:t xml:space="preserve"> (maksymalnie 10 pkt)</w:t>
      </w:r>
    </w:p>
    <w:p w14:paraId="07442B94" w14:textId="77777777" w:rsidR="00BB79B6" w:rsidRDefault="00BB79B6" w:rsidP="00BB79B6">
      <w:pPr>
        <w:spacing w:after="0" w:line="240" w:lineRule="auto"/>
        <w:rPr>
          <w:rFonts w:cstheme="minorHAnsi"/>
        </w:rPr>
      </w:pPr>
      <w:r>
        <w:rPr>
          <w:rFonts w:cstheme="minorHAnsi"/>
        </w:rPr>
        <w:t>- wniosek grantowy – 5 pkt,</w:t>
      </w:r>
    </w:p>
    <w:p w14:paraId="5D488A81" w14:textId="77777777" w:rsidR="00BB79B6" w:rsidRDefault="00BB79B6" w:rsidP="00BB79B6">
      <w:pPr>
        <w:spacing w:after="0" w:line="240" w:lineRule="auto"/>
        <w:rPr>
          <w:rFonts w:cstheme="minorHAnsi"/>
        </w:rPr>
      </w:pPr>
      <w:r>
        <w:rPr>
          <w:rFonts w:cstheme="minorHAnsi"/>
        </w:rPr>
        <w:t>- oferta usług komercyjnych - 5 pkt.</w:t>
      </w:r>
    </w:p>
    <w:p w14:paraId="75A139D7" w14:textId="77777777" w:rsidR="00FD7874" w:rsidRDefault="00FD7874" w:rsidP="00BB79B6">
      <w:pPr>
        <w:rPr>
          <w:rFonts w:cstheme="minorHAnsi"/>
          <w:b/>
        </w:rPr>
      </w:pPr>
    </w:p>
    <w:p w14:paraId="4534DC73" w14:textId="464B139A" w:rsidR="00FD7874" w:rsidRPr="006A7A35" w:rsidRDefault="006B4B1C" w:rsidP="00BB79B6">
      <w:pPr>
        <w:rPr>
          <w:rFonts w:cstheme="minorHAnsi"/>
          <w:b/>
          <w:sz w:val="28"/>
          <w:szCs w:val="28"/>
        </w:rPr>
      </w:pPr>
      <w:r w:rsidRPr="006A7A35">
        <w:rPr>
          <w:rFonts w:cstheme="minorHAnsi"/>
          <w:b/>
          <w:sz w:val="28"/>
          <w:szCs w:val="28"/>
        </w:rPr>
        <w:t>Kryteria oceny d</w:t>
      </w:r>
      <w:r w:rsidR="00FD7874" w:rsidRPr="006A7A35">
        <w:rPr>
          <w:rFonts w:cstheme="minorHAnsi"/>
          <w:b/>
          <w:sz w:val="28"/>
          <w:szCs w:val="28"/>
        </w:rPr>
        <w:t>la grantów na wydanie czasopisma</w:t>
      </w:r>
      <w:r w:rsidRPr="006A7A35">
        <w:rPr>
          <w:rFonts w:cstheme="minorHAnsi"/>
          <w:b/>
          <w:sz w:val="28"/>
          <w:szCs w:val="28"/>
        </w:rPr>
        <w:t xml:space="preserve"> (</w:t>
      </w:r>
      <w:r w:rsidR="006A7A35" w:rsidRPr="006A7A35">
        <w:rPr>
          <w:rFonts w:cstheme="minorHAnsi"/>
          <w:b/>
          <w:sz w:val="28"/>
          <w:szCs w:val="28"/>
        </w:rPr>
        <w:t>maksymalnie 100 pkt)</w:t>
      </w:r>
      <w:r w:rsidR="00FD7874" w:rsidRPr="006A7A35">
        <w:rPr>
          <w:rFonts w:cstheme="minorHAnsi"/>
          <w:b/>
          <w:sz w:val="28"/>
          <w:szCs w:val="28"/>
        </w:rPr>
        <w:t>:</w:t>
      </w:r>
    </w:p>
    <w:p w14:paraId="58A02BA6" w14:textId="17D21B37" w:rsidR="00FD7874" w:rsidRPr="006A7A35" w:rsidRDefault="006A7A35" w:rsidP="006A7A35">
      <w:pPr>
        <w:rPr>
          <w:rFonts w:cstheme="minorHAnsi"/>
          <w:b/>
        </w:rPr>
      </w:pPr>
      <w:r>
        <w:rPr>
          <w:rFonts w:cstheme="minorHAnsi"/>
          <w:b/>
        </w:rPr>
        <w:t xml:space="preserve">I. </w:t>
      </w:r>
      <w:r w:rsidR="00FD7874" w:rsidRPr="006A7A35">
        <w:rPr>
          <w:rFonts w:cstheme="minorHAnsi"/>
          <w:b/>
        </w:rPr>
        <w:t>Czasopismo jest na liście</w:t>
      </w:r>
      <w:r w:rsidR="006B4B1C" w:rsidRPr="006A7A35">
        <w:rPr>
          <w:rFonts w:cstheme="minorHAnsi"/>
          <w:b/>
        </w:rPr>
        <w:t xml:space="preserve"> SC</w:t>
      </w:r>
      <w:r w:rsidR="00FD7874" w:rsidRPr="006A7A35">
        <w:rPr>
          <w:rFonts w:cstheme="minorHAnsi"/>
          <w:b/>
        </w:rPr>
        <w:t xml:space="preserve">OPUS – </w:t>
      </w:r>
      <w:r w:rsidR="00950746">
        <w:rPr>
          <w:rFonts w:cstheme="minorHAnsi"/>
          <w:b/>
        </w:rPr>
        <w:t>40</w:t>
      </w:r>
      <w:r w:rsidR="00FD7874" w:rsidRPr="006A7A35">
        <w:rPr>
          <w:rFonts w:cstheme="minorHAnsi"/>
          <w:b/>
        </w:rPr>
        <w:t xml:space="preserve"> pkt</w:t>
      </w:r>
    </w:p>
    <w:p w14:paraId="1B7DC909" w14:textId="41C4DE05" w:rsidR="00FD7874" w:rsidRPr="006A7A35" w:rsidRDefault="006A7A35" w:rsidP="00BB79B6">
      <w:pPr>
        <w:rPr>
          <w:rFonts w:cstheme="minorHAnsi"/>
          <w:b/>
        </w:rPr>
      </w:pPr>
      <w:r>
        <w:rPr>
          <w:rFonts w:cstheme="minorHAnsi"/>
          <w:b/>
        </w:rPr>
        <w:t xml:space="preserve">II. </w:t>
      </w:r>
      <w:r w:rsidR="006B4B1C">
        <w:rPr>
          <w:rFonts w:cstheme="minorHAnsi"/>
          <w:b/>
        </w:rPr>
        <w:t>Punktacja c</w:t>
      </w:r>
      <w:r w:rsidR="00FD7874">
        <w:rPr>
          <w:rFonts w:cstheme="minorHAnsi"/>
          <w:b/>
        </w:rPr>
        <w:t>zasopism</w:t>
      </w:r>
      <w:r w:rsidR="006B4B1C">
        <w:rPr>
          <w:rFonts w:cstheme="minorHAnsi"/>
          <w:b/>
        </w:rPr>
        <w:t xml:space="preserve">a </w:t>
      </w:r>
      <w:r w:rsidR="006B4B1C" w:rsidRPr="006A7A35">
        <w:rPr>
          <w:rFonts w:cstheme="minorHAnsi"/>
          <w:b/>
        </w:rPr>
        <w:t>na liście MNiSW</w:t>
      </w:r>
      <w:r w:rsidR="00FD7874" w:rsidRPr="006A7A35">
        <w:rPr>
          <w:rFonts w:cstheme="minorHAnsi"/>
          <w:b/>
        </w:rPr>
        <w:t xml:space="preserve">: </w:t>
      </w:r>
    </w:p>
    <w:p w14:paraId="67A3823D" w14:textId="354505E6" w:rsidR="006B4B1C" w:rsidRPr="006A7A35" w:rsidRDefault="006B4B1C" w:rsidP="00BB79B6">
      <w:pPr>
        <w:rPr>
          <w:rFonts w:cstheme="minorHAnsi"/>
        </w:rPr>
      </w:pPr>
      <w:r w:rsidRPr="006A7A35">
        <w:rPr>
          <w:rFonts w:cstheme="minorHAnsi"/>
        </w:rPr>
        <w:t xml:space="preserve">- czasopismo  za 70 pkt – </w:t>
      </w:r>
      <w:r w:rsidR="00950746">
        <w:rPr>
          <w:rFonts w:cstheme="minorHAnsi"/>
        </w:rPr>
        <w:t>4</w:t>
      </w:r>
      <w:r w:rsidRPr="006A7A35">
        <w:rPr>
          <w:rFonts w:cstheme="minorHAnsi"/>
        </w:rPr>
        <w:t>0</w:t>
      </w:r>
      <w:r w:rsidR="006A7A35" w:rsidRPr="006A7A35">
        <w:rPr>
          <w:rFonts w:cstheme="minorHAnsi"/>
        </w:rPr>
        <w:t xml:space="preserve"> </w:t>
      </w:r>
      <w:r w:rsidRPr="006A7A35">
        <w:rPr>
          <w:rFonts w:cstheme="minorHAnsi"/>
        </w:rPr>
        <w:t>pkt</w:t>
      </w:r>
      <w:r w:rsidR="00AB3B86">
        <w:rPr>
          <w:rFonts w:cstheme="minorHAnsi"/>
        </w:rPr>
        <w:t>,</w:t>
      </w:r>
    </w:p>
    <w:p w14:paraId="5BF70AEF" w14:textId="34001488" w:rsidR="006B4B1C" w:rsidRPr="006A7A35" w:rsidRDefault="006B4B1C" w:rsidP="00BB79B6">
      <w:pPr>
        <w:rPr>
          <w:rFonts w:cstheme="minorHAnsi"/>
        </w:rPr>
      </w:pPr>
      <w:r w:rsidRPr="006A7A35">
        <w:rPr>
          <w:rFonts w:cstheme="minorHAnsi"/>
        </w:rPr>
        <w:t xml:space="preserve">- czasopismo  za 40 pkt – </w:t>
      </w:r>
      <w:r w:rsidR="006A7A35">
        <w:rPr>
          <w:rFonts w:cstheme="minorHAnsi"/>
        </w:rPr>
        <w:t>3</w:t>
      </w:r>
      <w:r w:rsidRPr="006A7A35">
        <w:rPr>
          <w:rFonts w:cstheme="minorHAnsi"/>
        </w:rPr>
        <w:t>0</w:t>
      </w:r>
      <w:r w:rsidR="006A7A35" w:rsidRPr="006A7A35">
        <w:rPr>
          <w:rFonts w:cstheme="minorHAnsi"/>
        </w:rPr>
        <w:t xml:space="preserve"> </w:t>
      </w:r>
      <w:r w:rsidRPr="006A7A35">
        <w:rPr>
          <w:rFonts w:cstheme="minorHAnsi"/>
        </w:rPr>
        <w:t>pkt</w:t>
      </w:r>
      <w:r w:rsidR="00AB3B86">
        <w:rPr>
          <w:rFonts w:cstheme="minorHAnsi"/>
        </w:rPr>
        <w:t>,</w:t>
      </w:r>
    </w:p>
    <w:p w14:paraId="70E8D197" w14:textId="0220864B" w:rsidR="006B4B1C" w:rsidRPr="006A7A35" w:rsidRDefault="006B4B1C" w:rsidP="00BB79B6">
      <w:pPr>
        <w:rPr>
          <w:rFonts w:cstheme="minorHAnsi"/>
        </w:rPr>
      </w:pPr>
      <w:r w:rsidRPr="006A7A35">
        <w:rPr>
          <w:rFonts w:cstheme="minorHAnsi"/>
        </w:rPr>
        <w:t xml:space="preserve">- czasopismo  za 20 pkt – </w:t>
      </w:r>
      <w:r w:rsidR="006A7A35">
        <w:rPr>
          <w:rFonts w:cstheme="minorHAnsi"/>
        </w:rPr>
        <w:t>2</w:t>
      </w:r>
      <w:r w:rsidRPr="006A7A35">
        <w:rPr>
          <w:rFonts w:cstheme="minorHAnsi"/>
        </w:rPr>
        <w:t>0</w:t>
      </w:r>
      <w:r w:rsidR="006A7A35" w:rsidRPr="006A7A35">
        <w:rPr>
          <w:rFonts w:cstheme="minorHAnsi"/>
        </w:rPr>
        <w:t xml:space="preserve"> </w:t>
      </w:r>
      <w:r w:rsidRPr="006A7A35">
        <w:rPr>
          <w:rFonts w:cstheme="minorHAnsi"/>
        </w:rPr>
        <w:t>pkt</w:t>
      </w:r>
      <w:r w:rsidR="00AB3B86">
        <w:rPr>
          <w:rFonts w:cstheme="minorHAnsi"/>
        </w:rPr>
        <w:t>.</w:t>
      </w:r>
    </w:p>
    <w:p w14:paraId="3FBD8435" w14:textId="2E95E1AA" w:rsidR="006B4B1C" w:rsidRDefault="005960BC" w:rsidP="00BB79B6">
      <w:pPr>
        <w:rPr>
          <w:rFonts w:cstheme="minorHAnsi"/>
          <w:b/>
        </w:rPr>
      </w:pPr>
      <w:r>
        <w:rPr>
          <w:rFonts w:cstheme="minorHAnsi"/>
          <w:b/>
        </w:rPr>
        <w:t xml:space="preserve">III. </w:t>
      </w:r>
      <w:r w:rsidR="00950746">
        <w:rPr>
          <w:rFonts w:cstheme="minorHAnsi"/>
          <w:b/>
        </w:rPr>
        <w:t>Terminowość</w:t>
      </w:r>
      <w:r>
        <w:rPr>
          <w:rFonts w:cstheme="minorHAnsi"/>
          <w:b/>
        </w:rPr>
        <w:t xml:space="preserve"> </w:t>
      </w:r>
      <w:r w:rsidR="00950746">
        <w:rPr>
          <w:rFonts w:cstheme="minorHAnsi"/>
          <w:b/>
        </w:rPr>
        <w:t>wydawania</w:t>
      </w:r>
    </w:p>
    <w:p w14:paraId="52465B34" w14:textId="34CC9967" w:rsidR="00950746" w:rsidRDefault="005960BC" w:rsidP="00BB79B6">
      <w:pPr>
        <w:rPr>
          <w:rFonts w:cstheme="minorHAnsi"/>
          <w:b/>
        </w:rPr>
      </w:pPr>
      <w:r>
        <w:rPr>
          <w:rFonts w:cstheme="minorHAnsi"/>
          <w:b/>
        </w:rPr>
        <w:t xml:space="preserve">- </w:t>
      </w:r>
      <w:r w:rsidRPr="00524053">
        <w:rPr>
          <w:rFonts w:cstheme="minorHAnsi"/>
        </w:rPr>
        <w:t>czasopismo wydawane terminowo</w:t>
      </w:r>
      <w:r>
        <w:rPr>
          <w:rFonts w:cstheme="minorHAnsi"/>
          <w:b/>
        </w:rPr>
        <w:t xml:space="preserve"> – </w:t>
      </w:r>
      <w:r w:rsidRPr="00524053">
        <w:rPr>
          <w:rFonts w:cstheme="minorHAnsi"/>
        </w:rPr>
        <w:t>20 pkt</w:t>
      </w:r>
      <w:r w:rsidR="00AB3B86">
        <w:rPr>
          <w:rFonts w:cstheme="minorHAnsi"/>
        </w:rPr>
        <w:t>.</w:t>
      </w:r>
    </w:p>
    <w:p w14:paraId="46FF0E59" w14:textId="77777777" w:rsidR="00950746" w:rsidRDefault="00950746" w:rsidP="00BB79B6">
      <w:pPr>
        <w:rPr>
          <w:rFonts w:cstheme="minorHAnsi"/>
          <w:b/>
        </w:rPr>
      </w:pPr>
    </w:p>
    <w:p w14:paraId="41D65322" w14:textId="2825DA11" w:rsidR="00950746" w:rsidRDefault="00950746" w:rsidP="00BB79B6">
      <w:pPr>
        <w:rPr>
          <w:rFonts w:cstheme="minorHAnsi"/>
          <w:b/>
        </w:rPr>
      </w:pPr>
    </w:p>
    <w:p w14:paraId="4F2B79E5" w14:textId="77777777" w:rsidR="00AB3B86" w:rsidRDefault="00AB3B86" w:rsidP="00BB79B6">
      <w:pPr>
        <w:rPr>
          <w:rFonts w:cstheme="minorHAnsi"/>
          <w:b/>
        </w:rPr>
      </w:pPr>
    </w:p>
    <w:p w14:paraId="74E766CB" w14:textId="6AE8B2CB" w:rsidR="00BB79B6" w:rsidRDefault="00301631" w:rsidP="00BB79B6">
      <w:pPr>
        <w:rPr>
          <w:rFonts w:cstheme="minorHAnsi"/>
          <w:b/>
        </w:rPr>
      </w:pPr>
      <w:r>
        <w:rPr>
          <w:rFonts w:cstheme="minorHAnsi"/>
          <w:b/>
        </w:rPr>
        <w:t>Z</w:t>
      </w:r>
      <w:r w:rsidR="00BB79B6">
        <w:rPr>
          <w:rFonts w:cstheme="minorHAnsi"/>
          <w:b/>
        </w:rPr>
        <w:t>ałącznik nr 5</w:t>
      </w:r>
    </w:p>
    <w:p w14:paraId="6C5F6EEE" w14:textId="77777777" w:rsidR="00BB79B6" w:rsidRDefault="00BB79B6" w:rsidP="00BB79B6">
      <w:pPr>
        <w:jc w:val="both"/>
        <w:rPr>
          <w:rFonts w:cstheme="minorHAnsi"/>
          <w:b/>
        </w:rPr>
      </w:pPr>
    </w:p>
    <w:p w14:paraId="242FA3F6" w14:textId="77777777" w:rsidR="00BB79B6" w:rsidRPr="00C75ABF" w:rsidRDefault="00BB79B6" w:rsidP="00BB79B6">
      <w:pPr>
        <w:jc w:val="center"/>
        <w:rPr>
          <w:rFonts w:cstheme="minorHAnsi"/>
          <w:b/>
          <w:sz w:val="28"/>
          <w:szCs w:val="28"/>
        </w:rPr>
      </w:pPr>
      <w:r w:rsidRPr="00C75ABF">
        <w:rPr>
          <w:rFonts w:cstheme="minorHAnsi"/>
          <w:b/>
          <w:sz w:val="28"/>
          <w:szCs w:val="28"/>
        </w:rPr>
        <w:t>Zasady pracy komisji ds. oceny wniosków grantowych</w:t>
      </w:r>
    </w:p>
    <w:p w14:paraId="52B1E5D0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. Wnioski złożone w konkursach grantowych podlegają ocenie formalnej i merytorycznej.</w:t>
      </w:r>
    </w:p>
    <w:p w14:paraId="0DCA476A" w14:textId="04386EC5" w:rsidR="00BB79B6" w:rsidRDefault="00125545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2. </w:t>
      </w:r>
      <w:r w:rsidR="00BB79B6">
        <w:rPr>
          <w:rFonts w:cstheme="minorHAnsi"/>
        </w:rPr>
        <w:t>Sekretarze Komisji dokonują oceny formalnej, sprawdzając złożone wnioski pod kątem spełnienia warunków określonych w Regulaminie i ogłoszeniu o konkursie.</w:t>
      </w:r>
    </w:p>
    <w:p w14:paraId="242261BC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3. Ocena merytoryczna wniosków jest dokonywana przez komisję ds. oceny grantów.</w:t>
      </w:r>
    </w:p>
    <w:p w14:paraId="560C33ED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4. Członkami komisje ds. oceny wniosków grantowych są:</w:t>
      </w:r>
    </w:p>
    <w:p w14:paraId="474D228D" w14:textId="77777777" w:rsidR="00BB79B6" w:rsidRDefault="00BB79B6" w:rsidP="00BB79B6">
      <w:pPr>
        <w:pStyle w:val="Akapitzlist"/>
        <w:spacing w:after="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- koordynator dyscypliny;</w:t>
      </w:r>
    </w:p>
    <w:p w14:paraId="75334A1F" w14:textId="4D2D3FDB" w:rsidR="00BB79B6" w:rsidRDefault="00BB79B6" w:rsidP="00BB79B6">
      <w:pPr>
        <w:pStyle w:val="Akapitzlist"/>
        <w:spacing w:after="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="00161B19">
        <w:rPr>
          <w:rFonts w:cstheme="minorHAnsi"/>
        </w:rPr>
        <w:t xml:space="preserve">co najmniej </w:t>
      </w:r>
      <w:r w:rsidRPr="00125545">
        <w:rPr>
          <w:rFonts w:cstheme="minorHAnsi"/>
        </w:rPr>
        <w:t>3 przedstawicieli</w:t>
      </w:r>
      <w:r>
        <w:rPr>
          <w:rFonts w:cstheme="minorHAnsi"/>
        </w:rPr>
        <w:t xml:space="preserve"> dyscypliny.</w:t>
      </w:r>
    </w:p>
    <w:p w14:paraId="4BAF6B5E" w14:textId="4A9BBC71" w:rsidR="00BB79B6" w:rsidRDefault="00BB79B6" w:rsidP="00BB79B6">
      <w:pPr>
        <w:pStyle w:val="Akapitzlist"/>
        <w:spacing w:after="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 xml:space="preserve">5. Przewodniczącym komisji ds. oceny wniosków grantowych jest </w:t>
      </w:r>
      <w:r w:rsidR="00125545">
        <w:rPr>
          <w:rFonts w:cstheme="minorHAnsi"/>
        </w:rPr>
        <w:t>koordynator dyscypliny</w:t>
      </w:r>
      <w:r>
        <w:rPr>
          <w:rFonts w:cstheme="minorHAnsi"/>
        </w:rPr>
        <w:t>, który czuwa nad przestrzeganiem zasad bezstronności i rzetelności ocen wykonanych przez komisję.</w:t>
      </w:r>
    </w:p>
    <w:p w14:paraId="23B6C267" w14:textId="33C0351F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6. Wyboru 3 przedstawicieli dyscyplin do komisji dokonuje się podczas </w:t>
      </w:r>
      <w:r w:rsidRPr="00125545">
        <w:rPr>
          <w:rFonts w:cstheme="minorHAnsi"/>
        </w:rPr>
        <w:t xml:space="preserve">zebrania </w:t>
      </w:r>
      <w:r w:rsidR="00C22B85">
        <w:rPr>
          <w:rFonts w:cstheme="minorHAnsi"/>
        </w:rPr>
        <w:t>Rady Inst</w:t>
      </w:r>
      <w:r w:rsidR="00125545">
        <w:rPr>
          <w:rFonts w:cstheme="minorHAnsi"/>
        </w:rPr>
        <w:t>y</w:t>
      </w:r>
      <w:r w:rsidR="00C22B85">
        <w:rPr>
          <w:rFonts w:cstheme="minorHAnsi"/>
        </w:rPr>
        <w:t>tutu</w:t>
      </w:r>
      <w:r>
        <w:rPr>
          <w:rFonts w:cstheme="minorHAnsi"/>
        </w:rPr>
        <w:t xml:space="preserve"> w drodze głosowania, zwykłą większością głosów.</w:t>
      </w:r>
    </w:p>
    <w:p w14:paraId="354CA74F" w14:textId="2D802150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7. Członkowie komisj</w:t>
      </w:r>
      <w:r w:rsidR="00125545">
        <w:rPr>
          <w:rFonts w:cstheme="minorHAnsi"/>
        </w:rPr>
        <w:t>i</w:t>
      </w:r>
      <w:r>
        <w:rPr>
          <w:rFonts w:cstheme="minorHAnsi"/>
        </w:rPr>
        <w:t xml:space="preserve"> ds. oceny wniosków grantowych składają oświadczenie o bezstronności prowadzanej oceny oraz o braku przesłanek uniemożliwiających ocenę wg</w:t>
      </w:r>
      <w:r w:rsidR="00125545">
        <w:rPr>
          <w:rFonts w:cstheme="minorHAnsi"/>
        </w:rPr>
        <w:t>.</w:t>
      </w:r>
      <w:r>
        <w:rPr>
          <w:rFonts w:cstheme="minorHAnsi"/>
        </w:rPr>
        <w:t xml:space="preserve"> wzoru zamieszczonego poniżej.</w:t>
      </w:r>
    </w:p>
    <w:p w14:paraId="58BB5CE3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8. Każdy złożony wniosek jest oceniany niezależnie przez 2 członków komisji.</w:t>
      </w:r>
    </w:p>
    <w:p w14:paraId="26E74C7B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9. Członkowie komisji w swoich działaniach są niezależni, bezstronni, rzetelni i kierują się wyłącznie przesłankami merytorycznymi. Oceniać wnioski powinni nie tylko z pozycji specjalisty w zakresie poruszanych w nich zagadnień, ale także z szerszej perspektywy, mając na uwadze wkład proponowanych badań w rozwój dyscypliny, dziedziny oraz całego systemu badań prowadzonych w Uniwersytecie.</w:t>
      </w:r>
    </w:p>
    <w:p w14:paraId="126DC043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10. Ocena przygotowywana jest w formie pisemnej.</w:t>
      </w:r>
    </w:p>
    <w:p w14:paraId="177578F3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11. Przy sporządzaniu ocen członkowie komisji ds. oceny wniosków grantowych powinni: </w:t>
      </w:r>
    </w:p>
    <w:p w14:paraId="10ADB502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żywać obiektywnego, analitycznego języka oraz jednoznacznych sformułowań, </w:t>
      </w:r>
    </w:p>
    <w:p w14:paraId="7305C013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żywać kompletnych i jasnych zdań bez żargonu, </w:t>
      </w:r>
    </w:p>
    <w:p w14:paraId="3EA69B81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przekazywać uwagi w sposób uprzejmy i merytoryczny, </w:t>
      </w:r>
    </w:p>
    <w:p w14:paraId="18A86E6B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formułować krytyczne komentarze w sposób konstruktywny i nieobraźliwy, </w:t>
      </w:r>
    </w:p>
    <w:p w14:paraId="10A0CE73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zamieszczania osobistych i niepewnych opinii, </w:t>
      </w:r>
    </w:p>
    <w:p w14:paraId="041CC183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odniesień do wieku, narodowości, płci lub spraw osobistych wnioskodawcy, </w:t>
      </w:r>
    </w:p>
    <w:p w14:paraId="5E3866C0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używania pierwszej osoby np.: "Myślę, że ...", </w:t>
      </w:r>
    </w:p>
    <w:p w14:paraId="34CABB60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bezpośredniego porównania wniosku z innymi wnioskami, </w:t>
      </w:r>
    </w:p>
    <w:p w14:paraId="608333BB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opisywania lub streszczania wniosku, </w:t>
      </w:r>
    </w:p>
    <w:p w14:paraId="24646F51" w14:textId="77777777" w:rsidR="00BB79B6" w:rsidRDefault="00BB79B6" w:rsidP="00BB79B6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unikać lekceważących stwierdzeń o proponowanych rozwiązaniach. </w:t>
      </w:r>
    </w:p>
    <w:p w14:paraId="3C0F3CDC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2. Oceny członków komisji zostają uzgodnione podczas dyskusji przeprowadzanej podczas posiedzenia komisji ds. oceny wniosków grantowych.</w:t>
      </w:r>
    </w:p>
    <w:p w14:paraId="2F9E93DF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3. Po dyskusji, na podstawie decyzji podjętej przez komisję ds. oceny wniosków grantowych, tworzona jest lista wniosków zakwalifikowanych.</w:t>
      </w:r>
    </w:p>
    <w:p w14:paraId="719BA494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4. Dla wniosków którym komisja zmieniła proponowany budżet wskazuje się ustaloną kwotę i pisemne uzasadnienie takiej decyzji.</w:t>
      </w:r>
    </w:p>
    <w:p w14:paraId="7B05C869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5.Dla wniosków niezakwalifikowanych sporządza się pisemną informację o przyczynach, które wpłynęły na decyzje negatywną.</w:t>
      </w:r>
    </w:p>
    <w:p w14:paraId="27E64DB8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6. Ostateczną decyzje podpisuje przewodniczący komisji i jest wysyłana do kierowników drogą elektroniczną.</w:t>
      </w:r>
    </w:p>
    <w:p w14:paraId="49406323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7. Za rozesłanie informacji z procesu oceny wniosków odpowiedzialny jest sekretarz komisji.</w:t>
      </w:r>
    </w:p>
    <w:p w14:paraId="462800A5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8. Komisja ds. oceny wniosków grantowych ocenia raporty z wykonanych projektów.</w:t>
      </w:r>
    </w:p>
    <w:p w14:paraId="07AD85FF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19 Każdy złożony raport jest oceniany niezalenie przez 2 członków komisji.</w:t>
      </w:r>
    </w:p>
    <w:p w14:paraId="26FA4920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Cs/>
        </w:rPr>
        <w:t>20. Ocena przygotowywana jest w formie pisemnej.</w:t>
      </w:r>
    </w:p>
    <w:p w14:paraId="6AD42105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21. Oceny raportów zostają uzgodnione podczas dyskusji przeprowadzanej podczas posiedzenia komisji ds. oceny wniosków grantowych.</w:t>
      </w:r>
    </w:p>
    <w:p w14:paraId="6703B932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22. Komisja sporządza listę raportów, które zostały ocenione pozytywnie oraz listę raportów ocenionych negatywnie.</w:t>
      </w:r>
    </w:p>
    <w:p w14:paraId="14E4A116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23. Do wniosków ocenionych negatywnie sporządzane jest pisemne uzasadnienie wraz z wskazaniem okresu karencji z możliwością ubiegania się o kolejne granty.</w:t>
      </w:r>
    </w:p>
    <w:p w14:paraId="6CF6188F" w14:textId="266708FD" w:rsidR="00BB79B6" w:rsidRDefault="00BB79B6" w:rsidP="00E0348F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24. Za rozesłanie informacji  z oceny raportów odpowiedzialny jest sekretarz komisji.</w:t>
      </w:r>
    </w:p>
    <w:p w14:paraId="24AF5E87" w14:textId="77777777" w:rsidR="00D56881" w:rsidRDefault="00D56881" w:rsidP="00E0348F">
      <w:pPr>
        <w:spacing w:after="0" w:line="240" w:lineRule="auto"/>
        <w:jc w:val="both"/>
        <w:rPr>
          <w:rFonts w:cstheme="minorHAnsi"/>
        </w:rPr>
      </w:pPr>
    </w:p>
    <w:p w14:paraId="3CFB9BD8" w14:textId="77777777" w:rsidR="00204772" w:rsidRDefault="00204772" w:rsidP="00E71750">
      <w:pPr>
        <w:rPr>
          <w:rFonts w:cstheme="minorHAnsi"/>
          <w:b/>
        </w:rPr>
      </w:pPr>
    </w:p>
    <w:p w14:paraId="1930E84A" w14:textId="77777777" w:rsidR="003F08C0" w:rsidRDefault="003F08C0" w:rsidP="00E71750">
      <w:pPr>
        <w:rPr>
          <w:rFonts w:cstheme="minorHAnsi"/>
          <w:b/>
        </w:rPr>
      </w:pPr>
    </w:p>
    <w:p w14:paraId="75ED5F24" w14:textId="77777777" w:rsidR="003F08C0" w:rsidRDefault="003F08C0" w:rsidP="00E71750">
      <w:pPr>
        <w:rPr>
          <w:rFonts w:cstheme="minorHAnsi"/>
          <w:b/>
        </w:rPr>
      </w:pPr>
    </w:p>
    <w:p w14:paraId="638BE0CC" w14:textId="77777777" w:rsidR="003F08C0" w:rsidRDefault="003F08C0" w:rsidP="00E71750">
      <w:pPr>
        <w:rPr>
          <w:rFonts w:cstheme="minorHAnsi"/>
          <w:b/>
        </w:rPr>
      </w:pPr>
    </w:p>
    <w:p w14:paraId="7C72F3C3" w14:textId="77777777" w:rsidR="003F08C0" w:rsidRDefault="003F08C0" w:rsidP="00E71750">
      <w:pPr>
        <w:rPr>
          <w:rFonts w:cstheme="minorHAnsi"/>
          <w:b/>
        </w:rPr>
      </w:pPr>
    </w:p>
    <w:p w14:paraId="1B49FCC9" w14:textId="77777777" w:rsidR="003F08C0" w:rsidRDefault="003F08C0" w:rsidP="00E71750">
      <w:pPr>
        <w:rPr>
          <w:rFonts w:cstheme="minorHAnsi"/>
          <w:b/>
        </w:rPr>
      </w:pPr>
    </w:p>
    <w:p w14:paraId="69B1699E" w14:textId="77777777" w:rsidR="003F08C0" w:rsidRDefault="003F08C0" w:rsidP="00E71750">
      <w:pPr>
        <w:rPr>
          <w:rFonts w:cstheme="minorHAnsi"/>
          <w:b/>
        </w:rPr>
      </w:pPr>
    </w:p>
    <w:p w14:paraId="36D59C81" w14:textId="77777777" w:rsidR="003F08C0" w:rsidRDefault="003F08C0" w:rsidP="00E71750">
      <w:pPr>
        <w:rPr>
          <w:rFonts w:cstheme="minorHAnsi"/>
          <w:b/>
        </w:rPr>
      </w:pPr>
    </w:p>
    <w:p w14:paraId="62567FA6" w14:textId="77777777" w:rsidR="003F08C0" w:rsidRDefault="003F08C0" w:rsidP="00E71750">
      <w:pPr>
        <w:rPr>
          <w:rFonts w:cstheme="minorHAnsi"/>
          <w:b/>
        </w:rPr>
      </w:pPr>
    </w:p>
    <w:p w14:paraId="64D8DD0F" w14:textId="77777777" w:rsidR="003F08C0" w:rsidRDefault="003F08C0" w:rsidP="00E71750">
      <w:pPr>
        <w:rPr>
          <w:rFonts w:cstheme="minorHAnsi"/>
          <w:b/>
        </w:rPr>
      </w:pPr>
    </w:p>
    <w:p w14:paraId="5C6A6384" w14:textId="77777777" w:rsidR="003F08C0" w:rsidRDefault="003F08C0" w:rsidP="00E71750">
      <w:pPr>
        <w:rPr>
          <w:rFonts w:cstheme="minorHAnsi"/>
          <w:b/>
        </w:rPr>
      </w:pPr>
    </w:p>
    <w:p w14:paraId="46C0E773" w14:textId="77777777" w:rsidR="003F08C0" w:rsidRDefault="003F08C0" w:rsidP="00E71750">
      <w:pPr>
        <w:rPr>
          <w:rFonts w:cstheme="minorHAnsi"/>
          <w:b/>
        </w:rPr>
      </w:pPr>
    </w:p>
    <w:p w14:paraId="3F6F6535" w14:textId="77777777" w:rsidR="003F08C0" w:rsidRDefault="003F08C0" w:rsidP="00E71750">
      <w:pPr>
        <w:rPr>
          <w:rFonts w:cstheme="minorHAnsi"/>
          <w:b/>
        </w:rPr>
      </w:pPr>
    </w:p>
    <w:p w14:paraId="6BF316FA" w14:textId="77777777" w:rsidR="003F08C0" w:rsidRDefault="003F08C0" w:rsidP="00E71750">
      <w:pPr>
        <w:rPr>
          <w:rFonts w:cstheme="minorHAnsi"/>
          <w:b/>
        </w:rPr>
      </w:pPr>
    </w:p>
    <w:p w14:paraId="1D7D750D" w14:textId="77777777" w:rsidR="003F08C0" w:rsidRDefault="003F08C0" w:rsidP="00E71750">
      <w:pPr>
        <w:rPr>
          <w:rFonts w:cstheme="minorHAnsi"/>
          <w:b/>
        </w:rPr>
      </w:pPr>
    </w:p>
    <w:p w14:paraId="2D9F04B1" w14:textId="77777777" w:rsidR="003F08C0" w:rsidRDefault="003F08C0" w:rsidP="00E71750">
      <w:pPr>
        <w:rPr>
          <w:rFonts w:cstheme="minorHAnsi"/>
          <w:b/>
        </w:rPr>
      </w:pPr>
    </w:p>
    <w:p w14:paraId="03CD41FF" w14:textId="77777777" w:rsidR="003F08C0" w:rsidRDefault="003F08C0" w:rsidP="00E71750">
      <w:pPr>
        <w:rPr>
          <w:rFonts w:cstheme="minorHAnsi"/>
          <w:b/>
        </w:rPr>
      </w:pPr>
    </w:p>
    <w:p w14:paraId="0F76F4F4" w14:textId="77777777" w:rsidR="003F08C0" w:rsidRDefault="003F08C0" w:rsidP="00E71750">
      <w:pPr>
        <w:rPr>
          <w:rFonts w:cstheme="minorHAnsi"/>
          <w:b/>
        </w:rPr>
      </w:pPr>
    </w:p>
    <w:p w14:paraId="4D4B2792" w14:textId="77777777" w:rsidR="003F08C0" w:rsidRDefault="003F08C0" w:rsidP="00E71750">
      <w:pPr>
        <w:rPr>
          <w:rFonts w:cstheme="minorHAnsi"/>
          <w:b/>
        </w:rPr>
      </w:pPr>
    </w:p>
    <w:p w14:paraId="65C9DCAA" w14:textId="77777777" w:rsidR="003F08C0" w:rsidRDefault="003F08C0" w:rsidP="00E71750">
      <w:pPr>
        <w:rPr>
          <w:rFonts w:cstheme="minorHAnsi"/>
          <w:b/>
        </w:rPr>
      </w:pPr>
    </w:p>
    <w:p w14:paraId="40E98FA2" w14:textId="77777777" w:rsidR="003F08C0" w:rsidRDefault="003F08C0" w:rsidP="00E71750">
      <w:pPr>
        <w:rPr>
          <w:rFonts w:cstheme="minorHAnsi"/>
          <w:b/>
        </w:rPr>
      </w:pPr>
    </w:p>
    <w:p w14:paraId="0E951ECA" w14:textId="77777777" w:rsidR="003F08C0" w:rsidRDefault="003F08C0" w:rsidP="00E71750">
      <w:pPr>
        <w:rPr>
          <w:rFonts w:cstheme="minorHAnsi"/>
          <w:b/>
        </w:rPr>
      </w:pPr>
    </w:p>
    <w:p w14:paraId="4935D42D" w14:textId="77777777" w:rsidR="003F08C0" w:rsidRDefault="003F08C0" w:rsidP="00E71750">
      <w:pPr>
        <w:rPr>
          <w:rFonts w:cstheme="minorHAnsi"/>
          <w:b/>
        </w:rPr>
      </w:pPr>
    </w:p>
    <w:p w14:paraId="3FC5E0E2" w14:textId="77777777" w:rsidR="003F08C0" w:rsidRDefault="003F08C0" w:rsidP="00E71750">
      <w:pPr>
        <w:rPr>
          <w:rFonts w:cstheme="minorHAnsi"/>
          <w:b/>
        </w:rPr>
      </w:pPr>
    </w:p>
    <w:p w14:paraId="340D3ED8" w14:textId="77777777" w:rsidR="003F08C0" w:rsidRDefault="003F08C0" w:rsidP="00E71750">
      <w:pPr>
        <w:rPr>
          <w:rFonts w:cstheme="minorHAnsi"/>
          <w:b/>
        </w:rPr>
      </w:pPr>
    </w:p>
    <w:p w14:paraId="15558D27" w14:textId="77777777" w:rsidR="003F08C0" w:rsidRDefault="003F08C0" w:rsidP="00E71750">
      <w:pPr>
        <w:rPr>
          <w:rFonts w:cstheme="minorHAnsi"/>
          <w:b/>
        </w:rPr>
      </w:pPr>
    </w:p>
    <w:p w14:paraId="50F91AE2" w14:textId="77777777" w:rsidR="003F08C0" w:rsidRDefault="003F08C0" w:rsidP="00E71750">
      <w:pPr>
        <w:rPr>
          <w:rFonts w:cstheme="minorHAnsi"/>
          <w:b/>
        </w:rPr>
      </w:pPr>
    </w:p>
    <w:p w14:paraId="4EDDF468" w14:textId="77777777" w:rsidR="003F08C0" w:rsidRDefault="003F08C0" w:rsidP="00E71750">
      <w:pPr>
        <w:rPr>
          <w:rFonts w:cstheme="minorHAnsi"/>
          <w:b/>
        </w:rPr>
      </w:pPr>
    </w:p>
    <w:p w14:paraId="2BF547A7" w14:textId="7F893C5F" w:rsidR="00E71750" w:rsidRPr="00993964" w:rsidRDefault="00E71750" w:rsidP="00E71750">
      <w:pPr>
        <w:rPr>
          <w:rFonts w:cstheme="minorHAnsi"/>
          <w:b/>
        </w:rPr>
      </w:pPr>
      <w:r w:rsidRPr="00993964">
        <w:rPr>
          <w:rFonts w:cstheme="minorHAnsi"/>
          <w:b/>
        </w:rPr>
        <w:t>Załącznik nr 6</w:t>
      </w:r>
    </w:p>
    <w:p w14:paraId="2805D8B4" w14:textId="14452DD2" w:rsidR="00E71750" w:rsidRPr="00E71750" w:rsidRDefault="00E71750" w:rsidP="00204772">
      <w:pPr>
        <w:rPr>
          <w:rFonts w:cstheme="minorHAnsi"/>
          <w:b/>
          <w:sz w:val="28"/>
          <w:szCs w:val="28"/>
        </w:rPr>
      </w:pPr>
      <w:r w:rsidRPr="00AB5120">
        <w:rPr>
          <w:rFonts w:cstheme="minorHAnsi"/>
          <w:b/>
        </w:rPr>
        <w:tab/>
      </w:r>
      <w:r w:rsidRPr="00AB5120">
        <w:rPr>
          <w:rFonts w:cstheme="minorHAnsi"/>
          <w:b/>
        </w:rPr>
        <w:tab/>
      </w:r>
      <w:r w:rsidRPr="00E71750">
        <w:rPr>
          <w:rFonts w:cstheme="minorHAnsi"/>
          <w:b/>
          <w:sz w:val="28"/>
          <w:szCs w:val="28"/>
        </w:rPr>
        <w:t>Karta etyczna dla członków komisji ds. oceny wniosków grantowych</w:t>
      </w:r>
    </w:p>
    <w:p w14:paraId="03573CD9" w14:textId="77777777" w:rsidR="00E71750" w:rsidRPr="00AB5120" w:rsidRDefault="00E71750" w:rsidP="00E7175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Członkowie k</w:t>
      </w:r>
      <w:r w:rsidRPr="00AB5120">
        <w:rPr>
          <w:rFonts w:cstheme="minorHAnsi"/>
        </w:rPr>
        <w:t xml:space="preserve">omisji ds. oceny </w:t>
      </w:r>
      <w:r>
        <w:rPr>
          <w:rFonts w:cstheme="minorHAnsi"/>
        </w:rPr>
        <w:t>wniosków grantowych</w:t>
      </w:r>
      <w:r w:rsidRPr="00AB5120">
        <w:rPr>
          <w:rFonts w:cstheme="minorHAnsi"/>
        </w:rPr>
        <w:t xml:space="preserve"> są niezależni w swoich ocenach, zobowiązani do postepowania zgodnie z doświadczeniem i najlepsza wiedzą. Kierują się w swoich działaniach troską o rozwój badań naukowych prowadzonych na Uniwersytecie.</w:t>
      </w:r>
    </w:p>
    <w:p w14:paraId="44C600F0" w14:textId="77777777" w:rsidR="00E71750" w:rsidRPr="00AB5120" w:rsidRDefault="00E71750" w:rsidP="00E71750">
      <w:pPr>
        <w:spacing w:after="0" w:line="240" w:lineRule="auto"/>
        <w:jc w:val="both"/>
        <w:rPr>
          <w:rFonts w:cstheme="minorHAnsi"/>
        </w:rPr>
      </w:pPr>
      <w:r w:rsidRPr="00AB5120">
        <w:rPr>
          <w:rFonts w:cstheme="minorHAnsi"/>
        </w:rPr>
        <w:t>Zadanie</w:t>
      </w:r>
      <w:r>
        <w:rPr>
          <w:rFonts w:cstheme="minorHAnsi"/>
        </w:rPr>
        <w:t>m członków k</w:t>
      </w:r>
      <w:r w:rsidRPr="00AB5120">
        <w:rPr>
          <w:rFonts w:cstheme="minorHAnsi"/>
        </w:rPr>
        <w:t>omisji jest merytoryczna, rzetelna, wnikliwa i bezstronna ocena wniosków składanych w konkursach oraz raportów ze zrealizowanych grantów. Ocena danego wniosku powinna być wysokiej jakości, rzeczowa oraz wyjaśniać kluczowe atuty i słabe strony wniosku.</w:t>
      </w:r>
    </w:p>
    <w:p w14:paraId="7B1EC230" w14:textId="77777777" w:rsidR="00E71750" w:rsidRPr="00AB5120" w:rsidRDefault="00E71750" w:rsidP="00E7175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Jeżeli członek k</w:t>
      </w:r>
      <w:r w:rsidRPr="00AB5120">
        <w:rPr>
          <w:rFonts w:cstheme="minorHAnsi"/>
        </w:rPr>
        <w:t>omisji w trakcie wykonywania powierzonych mu zadań stwierdzi powstanie jakiejkolwiek przyczyny mogącej wpływać na bezstronność i rzetelność oceny, zobowiązany jest bezzwłocznie poinformować o tym fakcie przewodniczącego komisji.</w:t>
      </w:r>
    </w:p>
    <w:p w14:paraId="660CA4D2" w14:textId="77777777" w:rsidR="00E71750" w:rsidRPr="00AB5120" w:rsidRDefault="00E71750" w:rsidP="00E71750">
      <w:pPr>
        <w:spacing w:after="0" w:line="240" w:lineRule="auto"/>
        <w:jc w:val="both"/>
        <w:rPr>
          <w:rFonts w:cstheme="minorHAnsi"/>
        </w:rPr>
      </w:pPr>
      <w:r w:rsidRPr="00AB5120">
        <w:rPr>
          <w:rFonts w:cstheme="minorHAnsi"/>
        </w:rPr>
        <w:t>Czł</w:t>
      </w:r>
      <w:r>
        <w:rPr>
          <w:rFonts w:cstheme="minorHAnsi"/>
        </w:rPr>
        <w:t>onek k</w:t>
      </w:r>
      <w:r w:rsidRPr="00AB5120">
        <w:rPr>
          <w:rFonts w:cstheme="minorHAnsi"/>
        </w:rPr>
        <w:t>omisji jest wyłączony z procesu oceny wniosku i raportu z grantu w sytuacji kiedy:</w:t>
      </w:r>
    </w:p>
    <w:p w14:paraId="0E1BF006" w14:textId="77777777" w:rsidR="00E71750" w:rsidRPr="00AB5120" w:rsidRDefault="00E71750" w:rsidP="00E71750">
      <w:pPr>
        <w:spacing w:after="0" w:line="240" w:lineRule="auto"/>
        <w:jc w:val="both"/>
        <w:rPr>
          <w:rFonts w:cstheme="minorHAnsi"/>
        </w:rPr>
      </w:pPr>
      <w:r w:rsidRPr="00AB5120">
        <w:rPr>
          <w:rFonts w:cstheme="minorHAnsi"/>
        </w:rPr>
        <w:t>- oceniany jest projekt</w:t>
      </w:r>
      <w:r>
        <w:rPr>
          <w:rFonts w:cstheme="minorHAnsi"/>
        </w:rPr>
        <w:t>,</w:t>
      </w:r>
      <w:r w:rsidRPr="00AB5120">
        <w:rPr>
          <w:rFonts w:cstheme="minorHAnsi"/>
        </w:rPr>
        <w:t xml:space="preserve"> w którym pełni funkcję kierownika lub wykonawcy,</w:t>
      </w:r>
    </w:p>
    <w:p w14:paraId="60D3C096" w14:textId="77777777" w:rsidR="00E71750" w:rsidRPr="003F08C0" w:rsidRDefault="00E71750" w:rsidP="00E71750">
      <w:pPr>
        <w:spacing w:after="0" w:line="240" w:lineRule="auto"/>
        <w:jc w:val="both"/>
        <w:rPr>
          <w:rFonts w:cstheme="minorHAnsi"/>
        </w:rPr>
      </w:pPr>
      <w:r w:rsidRPr="00AB5120">
        <w:rPr>
          <w:rFonts w:cstheme="minorHAnsi"/>
        </w:rPr>
        <w:t xml:space="preserve">- uczestniczył w przygotowaniu </w:t>
      </w:r>
      <w:r w:rsidRPr="003F08C0">
        <w:rPr>
          <w:rFonts w:cstheme="minorHAnsi"/>
        </w:rPr>
        <w:t>projektu,</w:t>
      </w:r>
    </w:p>
    <w:p w14:paraId="3690335A" w14:textId="77777777" w:rsidR="00E71750" w:rsidRPr="003F08C0" w:rsidRDefault="00E71750" w:rsidP="00E71750">
      <w:pPr>
        <w:spacing w:after="0" w:line="240" w:lineRule="auto"/>
        <w:jc w:val="both"/>
        <w:rPr>
          <w:rFonts w:cstheme="minorHAnsi"/>
        </w:rPr>
      </w:pPr>
      <w:r w:rsidRPr="003F08C0">
        <w:rPr>
          <w:rFonts w:cstheme="minorHAnsi"/>
        </w:rPr>
        <w:t>- na przyznaniu którego może bezpośrednio skorzystać.</w:t>
      </w:r>
    </w:p>
    <w:p w14:paraId="28B11166" w14:textId="77777777" w:rsidR="00E71750" w:rsidRDefault="00E71750" w:rsidP="00E0348F">
      <w:pPr>
        <w:spacing w:after="0" w:line="240" w:lineRule="auto"/>
        <w:jc w:val="both"/>
        <w:rPr>
          <w:rFonts w:cstheme="minorHAnsi"/>
          <w:b/>
        </w:rPr>
      </w:pPr>
    </w:p>
    <w:p w14:paraId="38A9E3E6" w14:textId="77777777" w:rsidR="009C0177" w:rsidRDefault="009C0177" w:rsidP="00E0348F">
      <w:pPr>
        <w:spacing w:after="0" w:line="240" w:lineRule="auto"/>
        <w:jc w:val="both"/>
        <w:rPr>
          <w:rFonts w:cstheme="minorHAnsi"/>
          <w:b/>
        </w:rPr>
      </w:pPr>
    </w:p>
    <w:p w14:paraId="3396CE32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CE83199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572CC202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F501C50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3FA83F51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5B89200C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7A56095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2833845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B36B7AC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6428007A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403DCBE9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7ACF572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404B9FF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30B178E4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3BD6BF6B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45586E39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69839FA3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28B2EC2B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6E8710B6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5DE3C89C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3F51B48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206F8C58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62D3048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04FDF357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7570CEC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44C435E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2BF89EAA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A59357E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4048BF59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068448E7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7DB6479F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2F253334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05CEC54C" w14:textId="77777777" w:rsidR="007156B1" w:rsidRDefault="007156B1" w:rsidP="00204772">
      <w:pPr>
        <w:spacing w:after="0" w:line="240" w:lineRule="auto"/>
        <w:rPr>
          <w:rFonts w:cstheme="minorHAnsi"/>
          <w:b/>
        </w:rPr>
      </w:pPr>
    </w:p>
    <w:p w14:paraId="12570A9D" w14:textId="412A10AE" w:rsidR="00204772" w:rsidRPr="00993964" w:rsidRDefault="00204772" w:rsidP="00204772">
      <w:pPr>
        <w:spacing w:after="0" w:line="240" w:lineRule="auto"/>
        <w:rPr>
          <w:rFonts w:cstheme="minorHAnsi"/>
          <w:b/>
        </w:rPr>
      </w:pPr>
      <w:r w:rsidRPr="00993964">
        <w:rPr>
          <w:rFonts w:cstheme="minorHAnsi"/>
          <w:b/>
        </w:rPr>
        <w:t xml:space="preserve">Załącznik nr 7 </w:t>
      </w:r>
    </w:p>
    <w:p w14:paraId="303EF457" w14:textId="77777777" w:rsidR="00204772" w:rsidRPr="00AB5120" w:rsidRDefault="00204772" w:rsidP="00204772">
      <w:pPr>
        <w:spacing w:after="0" w:line="240" w:lineRule="auto"/>
        <w:jc w:val="both"/>
        <w:rPr>
          <w:rFonts w:cstheme="minorHAnsi"/>
        </w:rPr>
      </w:pPr>
    </w:p>
    <w:p w14:paraId="7A307622" w14:textId="77777777" w:rsidR="00204772" w:rsidRPr="00204772" w:rsidRDefault="00204772" w:rsidP="00204772">
      <w:pPr>
        <w:jc w:val="center"/>
        <w:rPr>
          <w:rFonts w:cstheme="minorHAnsi"/>
          <w:b/>
          <w:sz w:val="28"/>
          <w:szCs w:val="28"/>
        </w:rPr>
      </w:pPr>
      <w:r w:rsidRPr="00204772">
        <w:rPr>
          <w:rFonts w:cstheme="minorHAnsi"/>
          <w:b/>
          <w:sz w:val="28"/>
          <w:szCs w:val="28"/>
        </w:rPr>
        <w:t xml:space="preserve">Oświadczenie o bezstronności </w:t>
      </w:r>
    </w:p>
    <w:p w14:paraId="3030EFF6" w14:textId="77777777" w:rsidR="00204772" w:rsidRPr="00AB5120" w:rsidRDefault="00204772" w:rsidP="00204772">
      <w:pPr>
        <w:rPr>
          <w:rFonts w:cstheme="minorHAnsi"/>
        </w:rPr>
      </w:pPr>
    </w:p>
    <w:p w14:paraId="607282B6" w14:textId="77777777" w:rsidR="00204772" w:rsidRPr="00AB5120" w:rsidRDefault="00204772" w:rsidP="00204772">
      <w:pPr>
        <w:jc w:val="both"/>
        <w:rPr>
          <w:rFonts w:cstheme="minorHAnsi"/>
        </w:rPr>
      </w:pPr>
      <w:r w:rsidRPr="00AB5120">
        <w:rPr>
          <w:rFonts w:cstheme="minorHAnsi"/>
        </w:rPr>
        <w:t>Ja  …………………………………………... (imię i nazwisko)</w:t>
      </w:r>
      <w:r>
        <w:rPr>
          <w:rFonts w:cstheme="minorHAnsi"/>
        </w:rPr>
        <w:t>,</w:t>
      </w:r>
      <w:r w:rsidRPr="00AB5120">
        <w:rPr>
          <w:rFonts w:cstheme="minorHAnsi"/>
        </w:rPr>
        <w:t xml:space="preserve"> niżej podpisany w związku z przyjęciem funkcji członka/eksperta</w:t>
      </w:r>
      <w:r>
        <w:rPr>
          <w:rFonts w:cstheme="minorHAnsi"/>
        </w:rPr>
        <w:t xml:space="preserve"> k</w:t>
      </w:r>
      <w:r w:rsidRPr="00AB5120">
        <w:rPr>
          <w:rFonts w:cstheme="minorHAnsi"/>
        </w:rPr>
        <w:t xml:space="preserve">omisji ds. oceny </w:t>
      </w:r>
      <w:r>
        <w:rPr>
          <w:rFonts w:cstheme="minorHAnsi"/>
        </w:rPr>
        <w:t>wniosków grantowych</w:t>
      </w:r>
      <w:r w:rsidRPr="00AB5120">
        <w:rPr>
          <w:rFonts w:cstheme="minorHAnsi"/>
        </w:rPr>
        <w:t xml:space="preserve"> oświadczam, że zapoznałem się z Regulaminem </w:t>
      </w:r>
      <w:r>
        <w:rPr>
          <w:rFonts w:cstheme="minorHAnsi"/>
        </w:rPr>
        <w:t>konkursów grantowych</w:t>
      </w:r>
      <w:r w:rsidRPr="00AB5120">
        <w:rPr>
          <w:rFonts w:cstheme="minorHAnsi"/>
        </w:rPr>
        <w:t xml:space="preserve"> i w swojej pracy zachowam niezależność i bezstronność formułowanych ocen. Zobowiązuję się do postępowania zgodnie ze swoim doświadczeniem i najlepszą wiedzą, kierując się troską o rozwój badań naukowych prowadzonych na Uniwersytecie. Zobowiązuję się do p</w:t>
      </w:r>
      <w:r>
        <w:rPr>
          <w:rFonts w:cstheme="minorHAnsi"/>
        </w:rPr>
        <w:t>oinformowania przewodniczącego k</w:t>
      </w:r>
      <w:r w:rsidRPr="00AB5120">
        <w:rPr>
          <w:rFonts w:cstheme="minorHAnsi"/>
        </w:rPr>
        <w:t>omisji o wszystkich okolicznościach, które mogą wpłynąć na bezstronność i rzetelność formułowanych ocen. Ponadto zobowiązuję się do zachowania poufności wszystkich informacji jakie uzyskam w procesie rozpatrywania wniosków grantowych.</w:t>
      </w:r>
    </w:p>
    <w:p w14:paraId="240D71DC" w14:textId="77777777" w:rsidR="00204772" w:rsidRDefault="00204772" w:rsidP="00204772">
      <w:pPr>
        <w:rPr>
          <w:rFonts w:cstheme="minorHAnsi"/>
        </w:rPr>
      </w:pPr>
    </w:p>
    <w:p w14:paraId="32D5D46C" w14:textId="77777777" w:rsidR="00204772" w:rsidRPr="00AB5120" w:rsidRDefault="00204772" w:rsidP="00204772">
      <w:pPr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..</w:t>
      </w:r>
    </w:p>
    <w:p w14:paraId="5043025C" w14:textId="77777777" w:rsidR="00204772" w:rsidRPr="00AB5120" w:rsidRDefault="00204772" w:rsidP="00204772">
      <w:pPr>
        <w:spacing w:after="0" w:line="240" w:lineRule="auto"/>
        <w:rPr>
          <w:rFonts w:cstheme="minorHAnsi"/>
        </w:rPr>
      </w:pP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>
        <w:rPr>
          <w:rFonts w:cstheme="minorHAnsi"/>
        </w:rPr>
        <w:tab/>
      </w:r>
      <w:r w:rsidRPr="00AB5120">
        <w:rPr>
          <w:rFonts w:cstheme="minorHAnsi"/>
        </w:rPr>
        <w:t>Podpis</w:t>
      </w:r>
    </w:p>
    <w:p w14:paraId="760AAB35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1CBB87FA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615C5271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2DD3A3FA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2B466904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473784F6" w14:textId="77777777" w:rsidR="00204772" w:rsidRDefault="00204772" w:rsidP="00E0348F">
      <w:pPr>
        <w:spacing w:after="0" w:line="240" w:lineRule="auto"/>
        <w:jc w:val="both"/>
        <w:rPr>
          <w:rFonts w:cstheme="minorHAnsi"/>
          <w:b/>
        </w:rPr>
      </w:pPr>
    </w:p>
    <w:p w14:paraId="08301BDF" w14:textId="77777777" w:rsidR="009C0177" w:rsidRDefault="009C0177" w:rsidP="00E0348F">
      <w:pPr>
        <w:spacing w:after="0" w:line="240" w:lineRule="auto"/>
        <w:jc w:val="both"/>
        <w:rPr>
          <w:rFonts w:cstheme="minorHAnsi"/>
          <w:b/>
        </w:rPr>
      </w:pPr>
    </w:p>
    <w:p w14:paraId="61FC7AC9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3A76B717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D00C438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7D69AE81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11B67EAF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33CFC13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3E1378B3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7DFB8D1B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4BF7BD64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26E070B3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1F92812D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07663965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5B5F1FF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116E04FE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A434E06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4CE8F93E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82F7492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0527F78C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4A847555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55BA0F4B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63ED3974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160F27C4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54197EE1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43A5B785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51CC283D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7FB149C1" w14:textId="77777777" w:rsidR="00784904" w:rsidRDefault="00784904" w:rsidP="00E0348F">
      <w:pPr>
        <w:spacing w:after="0" w:line="240" w:lineRule="auto"/>
        <w:jc w:val="both"/>
        <w:rPr>
          <w:rFonts w:cstheme="minorHAnsi"/>
          <w:b/>
        </w:rPr>
      </w:pPr>
    </w:p>
    <w:p w14:paraId="76CA30EA" w14:textId="20308028" w:rsidR="00D56881" w:rsidRPr="00D56881" w:rsidRDefault="00D56881" w:rsidP="00E0348F">
      <w:pPr>
        <w:spacing w:after="0" w:line="240" w:lineRule="auto"/>
        <w:jc w:val="both"/>
        <w:rPr>
          <w:rFonts w:cstheme="minorHAnsi"/>
          <w:b/>
        </w:rPr>
      </w:pPr>
      <w:r w:rsidRPr="00D56881">
        <w:rPr>
          <w:rFonts w:cstheme="minorHAnsi"/>
          <w:b/>
        </w:rPr>
        <w:t>Załącznik nr 8</w:t>
      </w:r>
    </w:p>
    <w:p w14:paraId="334C3FD8" w14:textId="6F9751D4" w:rsidR="00D56881" w:rsidRPr="00204772" w:rsidRDefault="00204772" w:rsidP="00D56881">
      <w:pPr>
        <w:jc w:val="center"/>
        <w:rPr>
          <w:rFonts w:cstheme="minorHAnsi"/>
          <w:b/>
          <w:sz w:val="28"/>
          <w:szCs w:val="28"/>
        </w:rPr>
      </w:pPr>
      <w:r w:rsidRPr="00204772">
        <w:rPr>
          <w:rFonts w:cs="Calibri"/>
          <w:b/>
          <w:sz w:val="28"/>
          <w:szCs w:val="28"/>
        </w:rPr>
        <w:t>Wniosek o korektę budżetu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1716"/>
        <w:gridCol w:w="1134"/>
        <w:gridCol w:w="992"/>
        <w:gridCol w:w="2835"/>
        <w:gridCol w:w="1120"/>
      </w:tblGrid>
      <w:tr w:rsidR="00D56881" w:rsidRPr="00AB5120" w14:paraId="3F230651" w14:textId="77777777" w:rsidTr="00544C4C">
        <w:trPr>
          <w:trHeight w:hRule="exact" w:val="529"/>
          <w:jc w:val="center"/>
        </w:trPr>
        <w:tc>
          <w:tcPr>
            <w:tcW w:w="9493" w:type="dxa"/>
            <w:gridSpan w:val="6"/>
            <w:shd w:val="clear" w:color="auto" w:fill="D9D9D9"/>
            <w:vAlign w:val="center"/>
          </w:tcPr>
          <w:p w14:paraId="0F3A001D" w14:textId="77777777" w:rsidR="00D56881" w:rsidRPr="00AB5120" w:rsidRDefault="00D56881" w:rsidP="00544C4C">
            <w:pPr>
              <w:spacing w:after="0"/>
              <w:ind w:left="-108"/>
              <w:rPr>
                <w:rFonts w:cstheme="minorHAnsi"/>
                <w:b/>
              </w:rPr>
            </w:pPr>
            <w:r w:rsidRPr="00AB5120">
              <w:rPr>
                <w:rFonts w:cstheme="minorHAnsi"/>
                <w:b/>
              </w:rPr>
              <w:t>I. Dane wnioskodawcy/Kierownika grantu</w:t>
            </w:r>
          </w:p>
        </w:tc>
      </w:tr>
      <w:tr w:rsidR="00D56881" w:rsidRPr="00AB5120" w14:paraId="03100041" w14:textId="77777777" w:rsidTr="00204772">
        <w:trPr>
          <w:trHeight w:hRule="exact" w:val="673"/>
          <w:jc w:val="center"/>
        </w:trPr>
        <w:tc>
          <w:tcPr>
            <w:tcW w:w="1696" w:type="dxa"/>
            <w:vAlign w:val="center"/>
          </w:tcPr>
          <w:p w14:paraId="3DB62A97" w14:textId="77777777" w:rsidR="00D56881" w:rsidRPr="00AB5120" w:rsidRDefault="00D56881" w:rsidP="00544C4C">
            <w:pPr>
              <w:spacing w:after="0"/>
              <w:rPr>
                <w:rFonts w:cstheme="minorHAnsi"/>
                <w:sz w:val="18"/>
              </w:rPr>
            </w:pPr>
            <w:r w:rsidRPr="00AB5120">
              <w:rPr>
                <w:rFonts w:cstheme="minorHAnsi"/>
                <w:sz w:val="18"/>
              </w:rPr>
              <w:t>Imię i nazwisko kierownika projektu</w:t>
            </w:r>
          </w:p>
        </w:tc>
        <w:tc>
          <w:tcPr>
            <w:tcW w:w="7797" w:type="dxa"/>
            <w:gridSpan w:val="5"/>
            <w:vAlign w:val="center"/>
          </w:tcPr>
          <w:p w14:paraId="108CC28B" w14:textId="77777777" w:rsidR="00D56881" w:rsidRPr="00AB5120" w:rsidRDefault="00D56881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56881" w:rsidRPr="00AB5120" w14:paraId="6767AFCD" w14:textId="77777777" w:rsidTr="00204772">
        <w:trPr>
          <w:trHeight w:hRule="exact" w:val="632"/>
          <w:jc w:val="center"/>
        </w:trPr>
        <w:tc>
          <w:tcPr>
            <w:tcW w:w="1696" w:type="dxa"/>
            <w:vAlign w:val="center"/>
          </w:tcPr>
          <w:p w14:paraId="17E6621B" w14:textId="77777777" w:rsidR="00D56881" w:rsidRPr="00AB5120" w:rsidRDefault="00D56881" w:rsidP="00544C4C">
            <w:pPr>
              <w:spacing w:after="0"/>
              <w:rPr>
                <w:rFonts w:cstheme="minorHAnsi"/>
                <w:sz w:val="18"/>
              </w:rPr>
            </w:pPr>
            <w:r w:rsidRPr="00AB5120">
              <w:rPr>
                <w:rFonts w:cstheme="minorHAnsi"/>
                <w:sz w:val="18"/>
              </w:rPr>
              <w:t>Nr telefonu/ adres email:</w:t>
            </w:r>
          </w:p>
        </w:tc>
        <w:tc>
          <w:tcPr>
            <w:tcW w:w="7797" w:type="dxa"/>
            <w:gridSpan w:val="5"/>
            <w:vAlign w:val="center"/>
          </w:tcPr>
          <w:p w14:paraId="7C4E6AE4" w14:textId="77777777" w:rsidR="00D56881" w:rsidRPr="00AB5120" w:rsidRDefault="00D56881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56881" w:rsidRPr="00AB5120" w14:paraId="52017442" w14:textId="77777777" w:rsidTr="00204772">
        <w:trPr>
          <w:trHeight w:hRule="exact" w:val="538"/>
          <w:jc w:val="center"/>
        </w:trPr>
        <w:tc>
          <w:tcPr>
            <w:tcW w:w="1696" w:type="dxa"/>
            <w:vAlign w:val="center"/>
          </w:tcPr>
          <w:p w14:paraId="0FD038CC" w14:textId="77777777" w:rsidR="00D56881" w:rsidRPr="00AB5120" w:rsidRDefault="00D56881" w:rsidP="00544C4C">
            <w:pPr>
              <w:spacing w:after="0"/>
              <w:rPr>
                <w:rFonts w:cstheme="minorHAnsi"/>
                <w:sz w:val="18"/>
              </w:rPr>
            </w:pPr>
            <w:r w:rsidRPr="00AB5120">
              <w:rPr>
                <w:rFonts w:cstheme="minorHAnsi"/>
                <w:sz w:val="18"/>
              </w:rPr>
              <w:t>Dyscyplina:</w:t>
            </w:r>
          </w:p>
        </w:tc>
        <w:tc>
          <w:tcPr>
            <w:tcW w:w="7797" w:type="dxa"/>
            <w:gridSpan w:val="5"/>
            <w:vAlign w:val="center"/>
          </w:tcPr>
          <w:p w14:paraId="421F9E1C" w14:textId="77777777" w:rsidR="00D56881" w:rsidRPr="00AB5120" w:rsidRDefault="00D56881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56881" w:rsidRPr="00AB5120" w14:paraId="55A0B0F3" w14:textId="77777777" w:rsidTr="00204772">
        <w:trPr>
          <w:trHeight w:val="508"/>
          <w:jc w:val="center"/>
        </w:trPr>
        <w:tc>
          <w:tcPr>
            <w:tcW w:w="9493" w:type="dxa"/>
            <w:gridSpan w:val="6"/>
            <w:shd w:val="clear" w:color="auto" w:fill="D7D7D7"/>
            <w:vAlign w:val="center"/>
          </w:tcPr>
          <w:p w14:paraId="1CD5EAE2" w14:textId="77777777" w:rsidR="00D56881" w:rsidRPr="00AB5120" w:rsidRDefault="00D56881" w:rsidP="00544C4C">
            <w:pPr>
              <w:spacing w:after="0"/>
              <w:rPr>
                <w:rFonts w:cstheme="minorHAnsi"/>
                <w:b/>
              </w:rPr>
            </w:pPr>
            <w:r w:rsidRPr="00AB5120"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D56881" w:rsidRPr="00AB5120" w14:paraId="15728CFA" w14:textId="77777777" w:rsidTr="00204772">
        <w:trPr>
          <w:trHeight w:val="432"/>
          <w:jc w:val="center"/>
        </w:trPr>
        <w:tc>
          <w:tcPr>
            <w:tcW w:w="1696" w:type="dxa"/>
            <w:shd w:val="clear" w:color="auto" w:fill="FFFFFF"/>
            <w:vAlign w:val="center"/>
          </w:tcPr>
          <w:p w14:paraId="10B133BF" w14:textId="77777777" w:rsidR="00D56881" w:rsidRPr="00AB5120" w:rsidRDefault="00D56881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7797" w:type="dxa"/>
            <w:gridSpan w:val="5"/>
            <w:shd w:val="clear" w:color="auto" w:fill="FFFFFF"/>
            <w:vAlign w:val="center"/>
          </w:tcPr>
          <w:p w14:paraId="791AD537" w14:textId="77777777" w:rsidR="00D56881" w:rsidRPr="00AB5120" w:rsidRDefault="00D56881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D56881" w:rsidRPr="00AB5120" w14:paraId="1413EE40" w14:textId="77777777" w:rsidTr="00204772">
        <w:trPr>
          <w:trHeight w:val="550"/>
          <w:jc w:val="center"/>
        </w:trPr>
        <w:tc>
          <w:tcPr>
            <w:tcW w:w="1696" w:type="dxa"/>
            <w:shd w:val="clear" w:color="auto" w:fill="FFFFFF"/>
            <w:vAlign w:val="center"/>
          </w:tcPr>
          <w:p w14:paraId="66971F2C" w14:textId="77777777" w:rsidR="00D56881" w:rsidRPr="00AB5120" w:rsidRDefault="00D56881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r projektu:</w:t>
            </w:r>
          </w:p>
        </w:tc>
        <w:tc>
          <w:tcPr>
            <w:tcW w:w="7797" w:type="dxa"/>
            <w:gridSpan w:val="5"/>
            <w:shd w:val="clear" w:color="auto" w:fill="FFFFFF"/>
            <w:vAlign w:val="center"/>
          </w:tcPr>
          <w:p w14:paraId="4E93B858" w14:textId="77777777" w:rsidR="00D56881" w:rsidRPr="00AB5120" w:rsidRDefault="00D56881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D56881" w:rsidRPr="00AB5120" w14:paraId="5CEAB59F" w14:textId="77777777" w:rsidTr="00204772">
        <w:trPr>
          <w:trHeight w:val="414"/>
          <w:jc w:val="center"/>
        </w:trPr>
        <w:tc>
          <w:tcPr>
            <w:tcW w:w="1696" w:type="dxa"/>
            <w:vMerge w:val="restart"/>
            <w:shd w:val="clear" w:color="auto" w:fill="FFFFFF"/>
            <w:vAlign w:val="center"/>
          </w:tcPr>
          <w:p w14:paraId="5BA7BE67" w14:textId="77777777" w:rsidR="00D56881" w:rsidRPr="00361DB9" w:rsidRDefault="00D56881" w:rsidP="00544C4C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361DB9">
              <w:rPr>
                <w:rFonts w:cstheme="minorHAnsi"/>
                <w:bCs/>
                <w:sz w:val="20"/>
                <w:szCs w:val="20"/>
              </w:rPr>
              <w:t>Kosztorys</w:t>
            </w:r>
          </w:p>
          <w:p w14:paraId="4D405540" w14:textId="77777777" w:rsidR="00D56881" w:rsidRPr="00AB5120" w:rsidRDefault="00D56881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z</w:t>
            </w:r>
            <w:r w:rsidRPr="00361DB9">
              <w:rPr>
                <w:rFonts w:cstheme="minorHAnsi"/>
                <w:bCs/>
                <w:sz w:val="20"/>
                <w:szCs w:val="20"/>
              </w:rPr>
              <w:t xml:space="preserve">atwierdzony przez </w:t>
            </w:r>
            <w:r w:rsidRPr="00361DB9">
              <w:rPr>
                <w:rFonts w:ascii="Calibri" w:hAnsi="Calibri" w:cs="Calibri"/>
                <w:sz w:val="20"/>
                <w:szCs w:val="20"/>
              </w:rPr>
              <w:t>Komisję ds. oceny grantów</w:t>
            </w:r>
          </w:p>
        </w:tc>
        <w:tc>
          <w:tcPr>
            <w:tcW w:w="1716" w:type="dxa"/>
            <w:vMerge w:val="restart"/>
            <w:shd w:val="clear" w:color="auto" w:fill="FFFFFF"/>
            <w:vAlign w:val="center"/>
          </w:tcPr>
          <w:p w14:paraId="38135E4E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A32FF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14:paraId="5A1598F2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A32FF">
              <w:rPr>
                <w:rFonts w:cstheme="minorHAnsi"/>
                <w:b/>
                <w:bCs/>
                <w:sz w:val="18"/>
                <w:szCs w:val="18"/>
              </w:rPr>
              <w:t xml:space="preserve">ilość x cena </w:t>
            </w:r>
          </w:p>
        </w:tc>
        <w:tc>
          <w:tcPr>
            <w:tcW w:w="992" w:type="dxa"/>
            <w:vMerge w:val="restart"/>
            <w:shd w:val="clear" w:color="auto" w:fill="FFFFFF"/>
            <w:vAlign w:val="center"/>
          </w:tcPr>
          <w:p w14:paraId="0999681D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A32FF">
              <w:rPr>
                <w:rFonts w:cstheme="minorHAnsi"/>
                <w:b/>
                <w:bCs/>
                <w:sz w:val="18"/>
                <w:szCs w:val="18"/>
              </w:rPr>
              <w:t>Przyznana kwota</w:t>
            </w:r>
          </w:p>
        </w:tc>
        <w:tc>
          <w:tcPr>
            <w:tcW w:w="3955" w:type="dxa"/>
            <w:gridSpan w:val="2"/>
            <w:shd w:val="clear" w:color="auto" w:fill="FFFFFF"/>
          </w:tcPr>
          <w:p w14:paraId="5D3BDF19" w14:textId="77777777" w:rsidR="00D56881" w:rsidRDefault="00D56881" w:rsidP="00544C4C">
            <w:pPr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WNISKOWANA KOREKTA</w:t>
            </w:r>
          </w:p>
        </w:tc>
      </w:tr>
      <w:tr w:rsidR="00D56881" w:rsidRPr="00AB5120" w14:paraId="0FDA502D" w14:textId="77777777" w:rsidTr="00204772">
        <w:trPr>
          <w:trHeight w:val="396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3346720C" w14:textId="77777777" w:rsidR="00D56881" w:rsidRPr="00361DB9" w:rsidRDefault="00D56881" w:rsidP="00544C4C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716" w:type="dxa"/>
            <w:vMerge/>
            <w:shd w:val="clear" w:color="auto" w:fill="FFFFFF"/>
            <w:vAlign w:val="center"/>
          </w:tcPr>
          <w:p w14:paraId="309215AB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6F561CC1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FFFFFF"/>
            <w:vAlign w:val="center"/>
          </w:tcPr>
          <w:p w14:paraId="559A1DEF" w14:textId="77777777" w:rsidR="00D56881" w:rsidRPr="002A32FF" w:rsidRDefault="00D56881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147B438D" w14:textId="77777777" w:rsidR="00D56881" w:rsidRPr="002A32FF" w:rsidRDefault="00D56881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2A32FF">
              <w:rPr>
                <w:rFonts w:cstheme="minorHAnsi"/>
                <w:b/>
                <w:bCs/>
                <w:sz w:val="18"/>
                <w:szCs w:val="18"/>
              </w:rPr>
              <w:t>NOWA NAZWA WYDATKU</w:t>
            </w:r>
          </w:p>
        </w:tc>
        <w:tc>
          <w:tcPr>
            <w:tcW w:w="1120" w:type="dxa"/>
            <w:shd w:val="clear" w:color="auto" w:fill="FFFFFF"/>
          </w:tcPr>
          <w:p w14:paraId="57DB3703" w14:textId="77777777" w:rsidR="00D56881" w:rsidRPr="002A32FF" w:rsidRDefault="00D56881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2A32FF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D56881" w:rsidRPr="00AB5120" w14:paraId="58C6EA79" w14:textId="77777777" w:rsidTr="00204772">
        <w:trPr>
          <w:trHeight w:val="994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454278E8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22253CB7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zakupy materiałów (</w:t>
            </w:r>
            <w:r w:rsidRPr="00AB5120">
              <w:rPr>
                <w:rFonts w:cstheme="minorHAnsi"/>
                <w:bCs/>
                <w:sz w:val="18"/>
                <w:szCs w:val="18"/>
              </w:rPr>
              <w:t>j</w:t>
            </w:r>
            <w:r>
              <w:rPr>
                <w:rFonts w:cstheme="minorHAnsi"/>
                <w:bCs/>
                <w:sz w:val="18"/>
                <w:szCs w:val="18"/>
              </w:rPr>
              <w:t>akie wymienić)</w:t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wynagrodzenia dla pracowników pomocniczych</w:t>
            </w:r>
            <w:r>
              <w:rPr>
                <w:rFonts w:cstheme="minorHAnsi"/>
                <w:bCs/>
                <w:sz w:val="18"/>
                <w:szCs w:val="18"/>
              </w:rPr>
              <w:t>**</w:t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 </w:t>
            </w:r>
            <w:r>
              <w:rPr>
                <w:rFonts w:cstheme="minorHAnsi"/>
                <w:bCs/>
                <w:sz w:val="18"/>
                <w:szCs w:val="18"/>
              </w:rPr>
              <w:t>(</w:t>
            </w:r>
            <w:r w:rsidRPr="00AB5120">
              <w:rPr>
                <w:rFonts w:cstheme="minorHAnsi"/>
                <w:bCs/>
                <w:sz w:val="18"/>
                <w:szCs w:val="18"/>
              </w:rPr>
              <w:t>za co</w:t>
            </w:r>
            <w:r>
              <w:rPr>
                <w:rFonts w:cstheme="minorHAnsi"/>
                <w:bCs/>
                <w:sz w:val="18"/>
                <w:szCs w:val="18"/>
              </w:rPr>
              <w:t xml:space="preserve"> wymienić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997098E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02565499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44F8140D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7C25FF7A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1E2924A2" w14:textId="77777777" w:rsidTr="00204772">
        <w:trPr>
          <w:trHeight w:val="867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621E073C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35087C7D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zakupy materiałów (</w:t>
            </w:r>
            <w:r w:rsidRPr="00AB5120">
              <w:rPr>
                <w:rFonts w:cstheme="minorHAnsi"/>
                <w:bCs/>
                <w:sz w:val="18"/>
                <w:szCs w:val="18"/>
              </w:rPr>
              <w:t>j</w:t>
            </w:r>
            <w:r>
              <w:rPr>
                <w:rFonts w:cstheme="minorHAnsi"/>
                <w:bCs/>
                <w:sz w:val="18"/>
                <w:szCs w:val="18"/>
              </w:rPr>
              <w:t>akie wymienić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19C8C45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0DBE0A23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4E9796BD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287EA914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3D2AF0D7" w14:textId="77777777" w:rsidTr="00204772">
        <w:trPr>
          <w:trHeight w:val="696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2B6F0F74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5EB09C3F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zakup usług (</w:t>
            </w:r>
            <w:r>
              <w:rPr>
                <w:rFonts w:cstheme="minorHAnsi"/>
                <w:bCs/>
                <w:sz w:val="18"/>
                <w:szCs w:val="18"/>
              </w:rPr>
              <w:t>jakie, wymienić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8670530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633ED648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7CAF6BCF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70C7D45D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3F593F82" w14:textId="77777777" w:rsidTr="00204772">
        <w:trPr>
          <w:trHeight w:val="847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33664817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75E867FA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zakup sprzętu, aparatury (</w:t>
            </w:r>
            <w:r>
              <w:rPr>
                <w:rFonts w:cstheme="minorHAnsi"/>
                <w:bCs/>
                <w:sz w:val="18"/>
                <w:szCs w:val="18"/>
              </w:rPr>
              <w:t>jakie, wymienić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FE9E8EA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7B994606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42205F79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6EFB7235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2F5054FF" w14:textId="77777777" w:rsidTr="00204772">
        <w:trPr>
          <w:trHeight w:val="817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5DE63990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643B3342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delegacje (cel, </w:t>
            </w:r>
            <w:r w:rsidRPr="00AB5120">
              <w:rPr>
                <w:rFonts w:cstheme="minorHAnsi"/>
                <w:bCs/>
                <w:sz w:val="18"/>
                <w:szCs w:val="18"/>
              </w:rPr>
              <w:t>miejsce, kalkulacja: bilet, pobyt, inne)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E2A6509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4B72DFFD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1107BEF6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713592DE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60F8EF02" w14:textId="77777777" w:rsidTr="00204772">
        <w:trPr>
          <w:trHeight w:val="631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37D98857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2F5032F2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z w:val="18"/>
                <w:szCs w:val="18"/>
              </w:rPr>
              <w:t xml:space="preserve"> opłaty konferencyjne 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2BF3060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6BAFB122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4E2B5286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6F09AB2E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56881" w:rsidRPr="00AB5120" w14:paraId="2B0F38FF" w14:textId="77777777" w:rsidTr="00204772">
        <w:trPr>
          <w:trHeight w:val="832"/>
          <w:jc w:val="center"/>
        </w:trPr>
        <w:tc>
          <w:tcPr>
            <w:tcW w:w="1696" w:type="dxa"/>
            <w:vMerge/>
            <w:shd w:val="clear" w:color="auto" w:fill="FFFFFF"/>
            <w:vAlign w:val="center"/>
          </w:tcPr>
          <w:p w14:paraId="48F5FDC3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FFFFFF"/>
            <w:vAlign w:val="center"/>
          </w:tcPr>
          <w:p w14:paraId="2014FA1C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  <w:r w:rsidRPr="00AB5120">
              <w:rPr>
                <w:rFonts w:cstheme="minorHAnsi"/>
                <w:bCs/>
                <w:sz w:val="18"/>
                <w:szCs w:val="18"/>
              </w:rPr>
              <w:sym w:font="Wingdings 2" w:char="00A3"/>
            </w:r>
            <w:r w:rsidRPr="00AB5120"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opłaty za publikację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FCBB699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2528EECA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14:paraId="2E5D81BE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/>
          </w:tcPr>
          <w:p w14:paraId="54471F01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120" w:type="dxa"/>
            <w:shd w:val="clear" w:color="auto" w:fill="FFFFFF"/>
          </w:tcPr>
          <w:p w14:paraId="477D400E" w14:textId="77777777" w:rsidR="00D56881" w:rsidRPr="00AB5120" w:rsidRDefault="00D56881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</w:tbl>
    <w:p w14:paraId="30EAD067" w14:textId="3B49D1B1" w:rsidR="00691F1F" w:rsidRDefault="00691F1F" w:rsidP="00E0348F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Uzasadnienie </w:t>
      </w:r>
      <w:r w:rsidR="00D56881">
        <w:rPr>
          <w:rFonts w:cstheme="minorHAnsi"/>
        </w:rPr>
        <w:t>korekty:</w:t>
      </w:r>
    </w:p>
    <w:p w14:paraId="31E84942" w14:textId="4F40DD61" w:rsidR="00D56881" w:rsidRDefault="00D56881" w:rsidP="00E0348F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419D3">
        <w:rPr>
          <w:rFonts w:cstheme="minorHAnsi"/>
        </w:rPr>
        <w:t>……………</w:t>
      </w:r>
    </w:p>
    <w:p w14:paraId="374F2AB1" w14:textId="77777777" w:rsidR="00D56881" w:rsidRDefault="00D56881" w:rsidP="00E0348F">
      <w:pPr>
        <w:spacing w:after="0" w:line="240" w:lineRule="auto"/>
        <w:jc w:val="both"/>
        <w:rPr>
          <w:rFonts w:cstheme="minorHAnsi"/>
        </w:rPr>
      </w:pPr>
    </w:p>
    <w:p w14:paraId="7325873D" w14:textId="2D99DF48" w:rsidR="00D56881" w:rsidRDefault="00D56881" w:rsidP="00E0348F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…………………………………………………</w:t>
      </w:r>
    </w:p>
    <w:p w14:paraId="1E011A31" w14:textId="2B568991" w:rsidR="00D56881" w:rsidRPr="00E0348F" w:rsidRDefault="00D56881" w:rsidP="00E0348F">
      <w:pPr>
        <w:spacing w:after="0" w:line="240" w:lineRule="auto"/>
        <w:jc w:val="both"/>
        <w:rPr>
          <w:rFonts w:cstheme="minorHAnsi"/>
        </w:rPr>
      </w:pPr>
      <w:r w:rsidRPr="009C6B2B">
        <w:rPr>
          <w:rFonts w:cstheme="minorHAnsi"/>
          <w:i/>
        </w:rPr>
        <w:t>(data, podpis kierownika grantu)</w:t>
      </w:r>
      <w:bookmarkStart w:id="0" w:name="_GoBack"/>
      <w:bookmarkEnd w:id="0"/>
    </w:p>
    <w:sectPr w:rsidR="00D56881" w:rsidRPr="00E0348F" w:rsidSect="00BB79B6">
      <w:pgSz w:w="11906" w:h="17338"/>
      <w:pgMar w:top="1854" w:right="1040" w:bottom="1417" w:left="1247" w:header="708" w:footer="708" w:gutter="0"/>
      <w:cols w:space="708"/>
      <w:noEndnote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839C69" w16cid:durableId="21D8056B"/>
  <w16cid:commentId w16cid:paraId="31520133" w16cid:durableId="21D80829"/>
  <w16cid:commentId w16cid:paraId="1CBE077F" w16cid:durableId="21D80892"/>
  <w16cid:commentId w16cid:paraId="07537BE8" w16cid:durableId="21D74293"/>
  <w16cid:commentId w16cid:paraId="0E0BDC26" w16cid:durableId="21D743D4"/>
  <w16cid:commentId w16cid:paraId="145155C3" w16cid:durableId="21D74403"/>
  <w16cid:commentId w16cid:paraId="4D5FE8A9" w16cid:durableId="21D807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20D65" w14:textId="77777777" w:rsidR="00BD02DE" w:rsidRDefault="00BD02DE" w:rsidP="0082460A">
      <w:pPr>
        <w:spacing w:after="0" w:line="240" w:lineRule="auto"/>
      </w:pPr>
      <w:r>
        <w:separator/>
      </w:r>
    </w:p>
  </w:endnote>
  <w:endnote w:type="continuationSeparator" w:id="0">
    <w:p w14:paraId="53641E71" w14:textId="77777777" w:rsidR="00BD02DE" w:rsidRDefault="00BD02DE" w:rsidP="00824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E5A4A" w14:textId="77777777" w:rsidR="00BD02DE" w:rsidRDefault="00BD02DE" w:rsidP="0082460A">
      <w:pPr>
        <w:spacing w:after="0" w:line="240" w:lineRule="auto"/>
      </w:pPr>
      <w:r>
        <w:separator/>
      </w:r>
    </w:p>
  </w:footnote>
  <w:footnote w:type="continuationSeparator" w:id="0">
    <w:p w14:paraId="621A44E1" w14:textId="77777777" w:rsidR="00BD02DE" w:rsidRDefault="00BD02DE" w:rsidP="00824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1051"/>
    <w:multiLevelType w:val="hybridMultilevel"/>
    <w:tmpl w:val="3A345B8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53C0D"/>
    <w:multiLevelType w:val="hybridMultilevel"/>
    <w:tmpl w:val="FE0CB0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71E55"/>
    <w:multiLevelType w:val="hybridMultilevel"/>
    <w:tmpl w:val="B8F6272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30A50"/>
    <w:multiLevelType w:val="multilevel"/>
    <w:tmpl w:val="C05049E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61C01"/>
    <w:multiLevelType w:val="hybridMultilevel"/>
    <w:tmpl w:val="1C60DD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10656"/>
    <w:multiLevelType w:val="multilevel"/>
    <w:tmpl w:val="20E10656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178FD"/>
    <w:multiLevelType w:val="hybridMultilevel"/>
    <w:tmpl w:val="9452B280"/>
    <w:lvl w:ilvl="0" w:tplc="7FAA0D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C6DEF"/>
    <w:multiLevelType w:val="hybridMultilevel"/>
    <w:tmpl w:val="E3885B54"/>
    <w:lvl w:ilvl="0" w:tplc="0DB2C074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B2471"/>
    <w:multiLevelType w:val="multilevel"/>
    <w:tmpl w:val="6B0ACCB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ED5"/>
    <w:multiLevelType w:val="hybridMultilevel"/>
    <w:tmpl w:val="159EA598"/>
    <w:lvl w:ilvl="0" w:tplc="F8240E9E">
      <w:start w:val="1"/>
      <w:numFmt w:val="decimal"/>
      <w:lvlText w:val="%1."/>
      <w:lvlJc w:val="left"/>
      <w:pPr>
        <w:ind w:left="502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3473D"/>
    <w:multiLevelType w:val="multilevel"/>
    <w:tmpl w:val="8410E0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C0EFF"/>
    <w:multiLevelType w:val="multilevel"/>
    <w:tmpl w:val="1E38A0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127F93"/>
    <w:multiLevelType w:val="multilevel"/>
    <w:tmpl w:val="20C6A6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8"/>
  </w:num>
  <w:num w:numId="5">
    <w:abstractNumId w:val="10"/>
  </w:num>
  <w:num w:numId="6">
    <w:abstractNumId w:val="3"/>
  </w:num>
  <w:num w:numId="7">
    <w:abstractNumId w:val="12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5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7Y0MLE0MzQ1M7JQ0lEKTi0uzszPAykwrAUAlTv+GywAAAA="/>
  </w:docVars>
  <w:rsids>
    <w:rsidRoot w:val="00627AED"/>
    <w:rsid w:val="000010CC"/>
    <w:rsid w:val="00050422"/>
    <w:rsid w:val="00080A66"/>
    <w:rsid w:val="00093E85"/>
    <w:rsid w:val="000A5CD2"/>
    <w:rsid w:val="000B4FBE"/>
    <w:rsid w:val="000C4119"/>
    <w:rsid w:val="000C48CA"/>
    <w:rsid w:val="000D4FCB"/>
    <w:rsid w:val="000D7C11"/>
    <w:rsid w:val="000F5FE5"/>
    <w:rsid w:val="00125545"/>
    <w:rsid w:val="00125629"/>
    <w:rsid w:val="0014009D"/>
    <w:rsid w:val="00161B19"/>
    <w:rsid w:val="00175D06"/>
    <w:rsid w:val="00184C0A"/>
    <w:rsid w:val="00197695"/>
    <w:rsid w:val="001B12E6"/>
    <w:rsid w:val="001B26B2"/>
    <w:rsid w:val="001B3576"/>
    <w:rsid w:val="001C40A4"/>
    <w:rsid w:val="00204772"/>
    <w:rsid w:val="0021219C"/>
    <w:rsid w:val="002214F8"/>
    <w:rsid w:val="00225E97"/>
    <w:rsid w:val="002434EA"/>
    <w:rsid w:val="002665FA"/>
    <w:rsid w:val="002A0B5F"/>
    <w:rsid w:val="002B7F82"/>
    <w:rsid w:val="002C1CD8"/>
    <w:rsid w:val="002E28E3"/>
    <w:rsid w:val="003003FC"/>
    <w:rsid w:val="00301631"/>
    <w:rsid w:val="00323487"/>
    <w:rsid w:val="00330BF9"/>
    <w:rsid w:val="00346CC2"/>
    <w:rsid w:val="00346FC8"/>
    <w:rsid w:val="00354986"/>
    <w:rsid w:val="0035572D"/>
    <w:rsid w:val="00363445"/>
    <w:rsid w:val="003809BB"/>
    <w:rsid w:val="003C2DF8"/>
    <w:rsid w:val="003C42AD"/>
    <w:rsid w:val="003D4A10"/>
    <w:rsid w:val="003E51B6"/>
    <w:rsid w:val="003F08C0"/>
    <w:rsid w:val="003F1DF4"/>
    <w:rsid w:val="003F4702"/>
    <w:rsid w:val="00403FC8"/>
    <w:rsid w:val="00430D8D"/>
    <w:rsid w:val="004623A1"/>
    <w:rsid w:val="00483E9B"/>
    <w:rsid w:val="00493697"/>
    <w:rsid w:val="004A3F57"/>
    <w:rsid w:val="004C2CF2"/>
    <w:rsid w:val="004D576C"/>
    <w:rsid w:val="004E07D4"/>
    <w:rsid w:val="004F503C"/>
    <w:rsid w:val="004F75CE"/>
    <w:rsid w:val="00510885"/>
    <w:rsid w:val="00513114"/>
    <w:rsid w:val="00515C51"/>
    <w:rsid w:val="00524053"/>
    <w:rsid w:val="00532C56"/>
    <w:rsid w:val="0053541E"/>
    <w:rsid w:val="005360BF"/>
    <w:rsid w:val="0053769D"/>
    <w:rsid w:val="00544C4C"/>
    <w:rsid w:val="00547FD7"/>
    <w:rsid w:val="005534D0"/>
    <w:rsid w:val="00556402"/>
    <w:rsid w:val="005612B3"/>
    <w:rsid w:val="005823D5"/>
    <w:rsid w:val="005960BC"/>
    <w:rsid w:val="005A0E7D"/>
    <w:rsid w:val="005A4A8E"/>
    <w:rsid w:val="005B3180"/>
    <w:rsid w:val="005C0173"/>
    <w:rsid w:val="005C2D49"/>
    <w:rsid w:val="005C49C7"/>
    <w:rsid w:val="005E6F36"/>
    <w:rsid w:val="005E7FC8"/>
    <w:rsid w:val="005F1EE5"/>
    <w:rsid w:val="0061077B"/>
    <w:rsid w:val="00614F8E"/>
    <w:rsid w:val="00615E76"/>
    <w:rsid w:val="00616321"/>
    <w:rsid w:val="00627AED"/>
    <w:rsid w:val="00657746"/>
    <w:rsid w:val="00666C88"/>
    <w:rsid w:val="00673184"/>
    <w:rsid w:val="00681C07"/>
    <w:rsid w:val="00691F1F"/>
    <w:rsid w:val="00694568"/>
    <w:rsid w:val="006A4A0D"/>
    <w:rsid w:val="006A7A35"/>
    <w:rsid w:val="006B4B1C"/>
    <w:rsid w:val="006D2A8F"/>
    <w:rsid w:val="006F5239"/>
    <w:rsid w:val="00703BC5"/>
    <w:rsid w:val="00710AC9"/>
    <w:rsid w:val="007156B1"/>
    <w:rsid w:val="007502D5"/>
    <w:rsid w:val="0075246F"/>
    <w:rsid w:val="00784904"/>
    <w:rsid w:val="007936E2"/>
    <w:rsid w:val="007D3988"/>
    <w:rsid w:val="0080107D"/>
    <w:rsid w:val="00804699"/>
    <w:rsid w:val="00805879"/>
    <w:rsid w:val="00807E5D"/>
    <w:rsid w:val="008228E6"/>
    <w:rsid w:val="0082460A"/>
    <w:rsid w:val="0084690F"/>
    <w:rsid w:val="00865D02"/>
    <w:rsid w:val="00870E10"/>
    <w:rsid w:val="008A4295"/>
    <w:rsid w:val="008D4B74"/>
    <w:rsid w:val="008E3868"/>
    <w:rsid w:val="00941629"/>
    <w:rsid w:val="00950746"/>
    <w:rsid w:val="0095094A"/>
    <w:rsid w:val="00952FAF"/>
    <w:rsid w:val="00973D84"/>
    <w:rsid w:val="009828F9"/>
    <w:rsid w:val="00993F1B"/>
    <w:rsid w:val="009A1962"/>
    <w:rsid w:val="009A5231"/>
    <w:rsid w:val="009A5B4D"/>
    <w:rsid w:val="009C0177"/>
    <w:rsid w:val="009C635D"/>
    <w:rsid w:val="009D0884"/>
    <w:rsid w:val="009E54E4"/>
    <w:rsid w:val="009F6933"/>
    <w:rsid w:val="00A07AD6"/>
    <w:rsid w:val="00A4041A"/>
    <w:rsid w:val="00A419D3"/>
    <w:rsid w:val="00A454B0"/>
    <w:rsid w:val="00A4790D"/>
    <w:rsid w:val="00A663E7"/>
    <w:rsid w:val="00A83DD7"/>
    <w:rsid w:val="00AA42D4"/>
    <w:rsid w:val="00AB3B86"/>
    <w:rsid w:val="00AB78BF"/>
    <w:rsid w:val="00AD6989"/>
    <w:rsid w:val="00B0346F"/>
    <w:rsid w:val="00B13669"/>
    <w:rsid w:val="00B173BA"/>
    <w:rsid w:val="00B20E4A"/>
    <w:rsid w:val="00B440AD"/>
    <w:rsid w:val="00B462C9"/>
    <w:rsid w:val="00B46749"/>
    <w:rsid w:val="00B55284"/>
    <w:rsid w:val="00B65BCC"/>
    <w:rsid w:val="00B830F2"/>
    <w:rsid w:val="00BA742C"/>
    <w:rsid w:val="00BB3873"/>
    <w:rsid w:val="00BB79B6"/>
    <w:rsid w:val="00BC1B4B"/>
    <w:rsid w:val="00BC2386"/>
    <w:rsid w:val="00BD02DE"/>
    <w:rsid w:val="00BD3F04"/>
    <w:rsid w:val="00BF1D8F"/>
    <w:rsid w:val="00BF441B"/>
    <w:rsid w:val="00BF4BD4"/>
    <w:rsid w:val="00C22B85"/>
    <w:rsid w:val="00C2617A"/>
    <w:rsid w:val="00C2701C"/>
    <w:rsid w:val="00C55031"/>
    <w:rsid w:val="00C607D7"/>
    <w:rsid w:val="00C662E1"/>
    <w:rsid w:val="00C732D0"/>
    <w:rsid w:val="00C75ABF"/>
    <w:rsid w:val="00C80D2B"/>
    <w:rsid w:val="00CA4B4E"/>
    <w:rsid w:val="00CA5263"/>
    <w:rsid w:val="00CA7482"/>
    <w:rsid w:val="00CC71C8"/>
    <w:rsid w:val="00CF2D2A"/>
    <w:rsid w:val="00CF3F99"/>
    <w:rsid w:val="00D2382E"/>
    <w:rsid w:val="00D23C67"/>
    <w:rsid w:val="00D445AD"/>
    <w:rsid w:val="00D56881"/>
    <w:rsid w:val="00D64CF6"/>
    <w:rsid w:val="00DB3B17"/>
    <w:rsid w:val="00DC3FCD"/>
    <w:rsid w:val="00DE21CD"/>
    <w:rsid w:val="00DF480F"/>
    <w:rsid w:val="00E02A3A"/>
    <w:rsid w:val="00E0348F"/>
    <w:rsid w:val="00E1103C"/>
    <w:rsid w:val="00E246AF"/>
    <w:rsid w:val="00E24E30"/>
    <w:rsid w:val="00E26962"/>
    <w:rsid w:val="00E63DBA"/>
    <w:rsid w:val="00E71750"/>
    <w:rsid w:val="00E7390B"/>
    <w:rsid w:val="00E77558"/>
    <w:rsid w:val="00E810A9"/>
    <w:rsid w:val="00E8443A"/>
    <w:rsid w:val="00E96813"/>
    <w:rsid w:val="00ED0342"/>
    <w:rsid w:val="00EE1A84"/>
    <w:rsid w:val="00EE207B"/>
    <w:rsid w:val="00F0195E"/>
    <w:rsid w:val="00F0736A"/>
    <w:rsid w:val="00F5144D"/>
    <w:rsid w:val="00F7785B"/>
    <w:rsid w:val="00F809AB"/>
    <w:rsid w:val="00FD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7A301"/>
  <w15:chartTrackingRefBased/>
  <w15:docId w15:val="{24D0FA62-C34E-440C-8064-D1AC5C47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627A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246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246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2460A"/>
    <w:rPr>
      <w:vertAlign w:val="superscript"/>
    </w:rPr>
  </w:style>
  <w:style w:type="paragraph" w:styleId="Akapitzlist">
    <w:name w:val="List Paragraph"/>
    <w:basedOn w:val="Normalny"/>
    <w:uiPriority w:val="34"/>
    <w:qFormat/>
    <w:rsid w:val="0053541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663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63E7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F52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523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523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523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523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F2D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AB69E-A3B3-4F9B-980E-42DB4BBD1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2</Pages>
  <Words>5216</Words>
  <Characters>31300</Characters>
  <Application>Microsoft Office Word</Application>
  <DocSecurity>0</DocSecurity>
  <Lines>260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żena Żurek</dc:creator>
  <cp:keywords/>
  <dc:description/>
  <cp:lastModifiedBy>Urszula Jankiewicz-Dzierżak</cp:lastModifiedBy>
  <cp:revision>6</cp:revision>
  <cp:lastPrinted>2020-01-27T13:05:00Z</cp:lastPrinted>
  <dcterms:created xsi:type="dcterms:W3CDTF">2020-01-29T14:42:00Z</dcterms:created>
  <dcterms:modified xsi:type="dcterms:W3CDTF">2020-02-20T13:18:00Z</dcterms:modified>
</cp:coreProperties>
</file>